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07ED4C" w14:textId="24CFAF24" w:rsidR="006834E3" w:rsidRPr="008C017A" w:rsidRDefault="00F83EE2" w:rsidP="00184FB1">
      <w:pPr>
        <w:jc w:val="center"/>
        <w:rPr>
          <w:rFonts w:ascii="Arial" w:hAnsi="Arial" w:cs="Arial"/>
          <w:b/>
          <w:sz w:val="28"/>
          <w:szCs w:val="28"/>
        </w:rPr>
      </w:pPr>
      <w:r w:rsidRPr="008C017A">
        <w:rPr>
          <w:rFonts w:ascii="Arial" w:hAnsi="Arial" w:cs="Arial"/>
          <w:b/>
          <w:sz w:val="28"/>
          <w:szCs w:val="28"/>
        </w:rPr>
        <w:t>Greater Miramichi Service Commission</w:t>
      </w:r>
    </w:p>
    <w:p w14:paraId="22DB7A97" w14:textId="77777777" w:rsidR="00E12D84" w:rsidRDefault="00E12D84" w:rsidP="00E12D84">
      <w:pPr>
        <w:spacing w:after="80"/>
        <w:jc w:val="center"/>
        <w:rPr>
          <w:rFonts w:ascii="Arial" w:hAnsi="Arial" w:cs="Arial"/>
          <w:b/>
          <w:color w:val="000000" w:themeColor="text1"/>
          <w:sz w:val="22"/>
          <w:szCs w:val="22"/>
        </w:rPr>
      </w:pPr>
      <w:r>
        <w:rPr>
          <w:rFonts w:ascii="Arial" w:hAnsi="Arial" w:cs="Arial"/>
          <w:b/>
          <w:color w:val="000000" w:themeColor="text1"/>
        </w:rPr>
        <w:t xml:space="preserve">REGIONAL </w:t>
      </w:r>
      <w:r w:rsidR="004D628A" w:rsidRPr="008C017A">
        <w:rPr>
          <w:rFonts w:ascii="Arial" w:hAnsi="Arial" w:cs="Arial"/>
          <w:b/>
          <w:color w:val="000000" w:themeColor="text1"/>
        </w:rPr>
        <w:t>PLANNING REVIEW AND ADJUSTMENT COMMITTEE</w:t>
      </w:r>
      <w:r w:rsidR="00F83EE2" w:rsidRPr="008C017A">
        <w:rPr>
          <w:rFonts w:ascii="Arial" w:hAnsi="Arial" w:cs="Arial"/>
          <w:b/>
          <w:color w:val="000000" w:themeColor="text1"/>
        </w:rPr>
        <w:t xml:space="preserve"> (PRAC</w:t>
      </w:r>
      <w:r w:rsidR="00F83EE2" w:rsidRPr="008C017A">
        <w:rPr>
          <w:rFonts w:ascii="Arial" w:hAnsi="Arial" w:cs="Arial"/>
          <w:b/>
          <w:color w:val="000000" w:themeColor="text1"/>
          <w:sz w:val="22"/>
          <w:szCs w:val="22"/>
        </w:rPr>
        <w:t>)</w:t>
      </w:r>
    </w:p>
    <w:p w14:paraId="56BB3701" w14:textId="60399CE4" w:rsidR="00184FB1" w:rsidRPr="008C017A" w:rsidRDefault="00585EAE" w:rsidP="00E12D84">
      <w:pPr>
        <w:spacing w:after="8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eeting </w:t>
      </w:r>
      <w:r w:rsidR="00C33503">
        <w:rPr>
          <w:rFonts w:ascii="Arial" w:hAnsi="Arial" w:cs="Arial"/>
          <w:b/>
          <w:bCs/>
          <w:sz w:val="22"/>
          <w:szCs w:val="22"/>
        </w:rPr>
        <w:t>Minutes</w:t>
      </w:r>
      <w:r w:rsidR="00DF3FE0" w:rsidRPr="008C017A">
        <w:rPr>
          <w:rFonts w:ascii="Arial" w:hAnsi="Arial" w:cs="Arial"/>
          <w:b/>
          <w:bCs/>
          <w:sz w:val="22"/>
          <w:szCs w:val="22"/>
        </w:rPr>
        <w:t xml:space="preserve"> </w:t>
      </w:r>
      <w:r w:rsidR="002D15C3" w:rsidRPr="008C017A">
        <w:rPr>
          <w:rFonts w:ascii="Arial" w:hAnsi="Arial" w:cs="Arial"/>
          <w:b/>
          <w:bCs/>
          <w:sz w:val="22"/>
          <w:szCs w:val="22"/>
        </w:rPr>
        <w:t>202</w:t>
      </w:r>
      <w:r w:rsidR="00EA2FB5">
        <w:rPr>
          <w:rFonts w:ascii="Arial" w:hAnsi="Arial" w:cs="Arial"/>
          <w:b/>
          <w:bCs/>
          <w:sz w:val="22"/>
          <w:szCs w:val="22"/>
        </w:rPr>
        <w:t>5-</w:t>
      </w:r>
      <w:r w:rsidR="001868DE">
        <w:rPr>
          <w:rFonts w:ascii="Arial" w:hAnsi="Arial" w:cs="Arial"/>
          <w:b/>
          <w:bCs/>
          <w:sz w:val="22"/>
          <w:szCs w:val="22"/>
        </w:rPr>
        <w:t>2</w:t>
      </w:r>
    </w:p>
    <w:p w14:paraId="673A0DA2" w14:textId="1C0012E6" w:rsidR="0042271D" w:rsidRPr="008C017A" w:rsidRDefault="00A714C0" w:rsidP="00184FB1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8C017A">
        <w:rPr>
          <w:rFonts w:ascii="Arial" w:hAnsi="Arial" w:cs="Arial"/>
          <w:b/>
          <w:bCs/>
          <w:sz w:val="22"/>
          <w:szCs w:val="22"/>
        </w:rPr>
        <w:t>Tues</w:t>
      </w:r>
      <w:r w:rsidR="00303AC0" w:rsidRPr="008C017A">
        <w:rPr>
          <w:rFonts w:ascii="Arial" w:hAnsi="Arial" w:cs="Arial"/>
          <w:b/>
          <w:bCs/>
          <w:sz w:val="22"/>
          <w:szCs w:val="22"/>
        </w:rPr>
        <w:t xml:space="preserve">day, </w:t>
      </w:r>
      <w:r w:rsidR="00324203">
        <w:rPr>
          <w:rFonts w:ascii="Arial" w:hAnsi="Arial" w:cs="Arial"/>
          <w:b/>
          <w:bCs/>
          <w:sz w:val="22"/>
          <w:szCs w:val="22"/>
        </w:rPr>
        <w:t>May 29</w:t>
      </w:r>
      <w:r w:rsidR="0066248A">
        <w:rPr>
          <w:rFonts w:ascii="Arial" w:hAnsi="Arial" w:cs="Arial"/>
          <w:b/>
          <w:bCs/>
          <w:sz w:val="22"/>
          <w:szCs w:val="22"/>
        </w:rPr>
        <w:t xml:space="preserve">, </w:t>
      </w:r>
      <w:proofErr w:type="gramStart"/>
      <w:r w:rsidR="0066248A">
        <w:rPr>
          <w:rFonts w:ascii="Arial" w:hAnsi="Arial" w:cs="Arial"/>
          <w:b/>
          <w:bCs/>
          <w:sz w:val="22"/>
          <w:szCs w:val="22"/>
        </w:rPr>
        <w:t>202</w:t>
      </w:r>
      <w:r w:rsidR="00B56D1A">
        <w:rPr>
          <w:rFonts w:ascii="Arial" w:hAnsi="Arial" w:cs="Arial"/>
          <w:b/>
          <w:bCs/>
          <w:sz w:val="22"/>
          <w:szCs w:val="22"/>
        </w:rPr>
        <w:t>5</w:t>
      </w:r>
      <w:proofErr w:type="gramEnd"/>
      <w:r w:rsidR="002C48E4">
        <w:rPr>
          <w:rFonts w:ascii="Arial" w:hAnsi="Arial" w:cs="Arial"/>
          <w:b/>
          <w:bCs/>
          <w:sz w:val="22"/>
          <w:szCs w:val="22"/>
        </w:rPr>
        <w:t xml:space="preserve"> </w:t>
      </w:r>
      <w:r w:rsidR="00E7747C" w:rsidRPr="008C017A">
        <w:rPr>
          <w:rFonts w:ascii="Arial" w:hAnsi="Arial" w:cs="Arial"/>
          <w:b/>
          <w:bCs/>
          <w:sz w:val="22"/>
          <w:szCs w:val="22"/>
        </w:rPr>
        <w:t xml:space="preserve">at </w:t>
      </w:r>
      <w:r w:rsidR="00895643">
        <w:rPr>
          <w:rFonts w:ascii="Arial" w:hAnsi="Arial" w:cs="Arial"/>
          <w:b/>
          <w:bCs/>
          <w:sz w:val="22"/>
          <w:szCs w:val="22"/>
        </w:rPr>
        <w:t>9:00 a</w:t>
      </w:r>
      <w:r w:rsidRPr="008C017A">
        <w:rPr>
          <w:rFonts w:ascii="Arial" w:hAnsi="Arial" w:cs="Arial"/>
          <w:b/>
          <w:bCs/>
          <w:sz w:val="22"/>
          <w:szCs w:val="22"/>
        </w:rPr>
        <w:t>.m.</w:t>
      </w:r>
    </w:p>
    <w:p w14:paraId="7023F8AD" w14:textId="0809FA73" w:rsidR="003E6333" w:rsidRPr="008D14AA" w:rsidRDefault="008D14AA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GMSC Boardroom 1773 Water St</w:t>
      </w:r>
      <w:r w:rsidR="00783B07">
        <w:rPr>
          <w:rFonts w:ascii="Arial" w:hAnsi="Arial" w:cs="Arial"/>
          <w:b/>
          <w:sz w:val="22"/>
          <w:szCs w:val="22"/>
        </w:rPr>
        <w:t>reet (Bottom Floor) Miramichi</w:t>
      </w:r>
    </w:p>
    <w:p w14:paraId="574D2676" w14:textId="77777777" w:rsidR="00A72C51" w:rsidRPr="008C017A" w:rsidRDefault="00A72C5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6B0325DA" w14:textId="23E6861A" w:rsidR="00844B4E" w:rsidRPr="00844B4E" w:rsidRDefault="00F95D50" w:rsidP="00844B4E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EMBERS PRESENT</w:t>
      </w:r>
      <w:r w:rsidR="00D43984">
        <w:rPr>
          <w:rFonts w:ascii="Arial" w:hAnsi="Arial" w:cs="Arial"/>
          <w:b/>
          <w:sz w:val="22"/>
          <w:szCs w:val="22"/>
        </w:rPr>
        <w:t xml:space="preserve">:  </w:t>
      </w:r>
      <w:r w:rsidR="00D43984">
        <w:rPr>
          <w:rFonts w:ascii="Arial" w:hAnsi="Arial" w:cs="Arial"/>
          <w:bCs/>
          <w:sz w:val="22"/>
          <w:szCs w:val="22"/>
        </w:rPr>
        <w:t>Judy Lavergne</w:t>
      </w:r>
      <w:r w:rsidR="00E61B95">
        <w:rPr>
          <w:rFonts w:ascii="Arial" w:hAnsi="Arial" w:cs="Arial"/>
          <w:bCs/>
          <w:sz w:val="22"/>
          <w:szCs w:val="22"/>
        </w:rPr>
        <w:t>,</w:t>
      </w:r>
      <w:r w:rsidR="00D955E1" w:rsidRPr="00B7621D">
        <w:rPr>
          <w:rFonts w:ascii="Arial" w:hAnsi="Arial" w:cs="Arial"/>
          <w:bCs/>
          <w:sz w:val="22"/>
          <w:szCs w:val="22"/>
        </w:rPr>
        <w:t xml:space="preserve"> </w:t>
      </w:r>
      <w:r w:rsidR="00EB7AAA">
        <w:rPr>
          <w:rFonts w:ascii="Arial" w:hAnsi="Arial" w:cs="Arial"/>
          <w:bCs/>
          <w:sz w:val="22"/>
          <w:szCs w:val="22"/>
        </w:rPr>
        <w:t>G</w:t>
      </w:r>
      <w:r w:rsidR="00261620">
        <w:rPr>
          <w:rFonts w:ascii="Arial" w:hAnsi="Arial" w:cs="Arial"/>
          <w:bCs/>
          <w:sz w:val="22"/>
          <w:szCs w:val="22"/>
        </w:rPr>
        <w:t xml:space="preserve">len </w:t>
      </w:r>
      <w:proofErr w:type="gramStart"/>
      <w:r w:rsidR="00261620">
        <w:rPr>
          <w:rFonts w:ascii="Arial" w:hAnsi="Arial" w:cs="Arial"/>
          <w:bCs/>
          <w:sz w:val="22"/>
          <w:szCs w:val="22"/>
        </w:rPr>
        <w:t>Harding</w:t>
      </w:r>
      <w:r w:rsidR="00C10DFB">
        <w:rPr>
          <w:rFonts w:ascii="Arial" w:hAnsi="Arial" w:cs="Arial"/>
          <w:bCs/>
          <w:sz w:val="22"/>
          <w:szCs w:val="22"/>
        </w:rPr>
        <w:t xml:space="preserve">, </w:t>
      </w:r>
      <w:r w:rsidR="00F94AFA">
        <w:rPr>
          <w:rFonts w:ascii="Arial" w:hAnsi="Arial" w:cs="Arial"/>
          <w:bCs/>
          <w:sz w:val="22"/>
          <w:szCs w:val="22"/>
        </w:rPr>
        <w:t xml:space="preserve"> Kevin</w:t>
      </w:r>
      <w:proofErr w:type="gramEnd"/>
      <w:r w:rsidR="00F94AFA">
        <w:rPr>
          <w:rFonts w:ascii="Arial" w:hAnsi="Arial" w:cs="Arial"/>
          <w:bCs/>
          <w:sz w:val="22"/>
          <w:szCs w:val="22"/>
        </w:rPr>
        <w:t xml:space="preserve"> Russell</w:t>
      </w:r>
      <w:r w:rsidR="004A41F8">
        <w:rPr>
          <w:rFonts w:ascii="Arial" w:hAnsi="Arial" w:cs="Arial"/>
          <w:bCs/>
          <w:sz w:val="22"/>
          <w:szCs w:val="22"/>
        </w:rPr>
        <w:t>, David Donahue</w:t>
      </w:r>
    </w:p>
    <w:p w14:paraId="7D7CFD38" w14:textId="64A05B8C" w:rsidR="00D955E1" w:rsidRDefault="00D955E1" w:rsidP="00844B4E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ALSO PRESENT:  </w:t>
      </w:r>
      <w:r w:rsidR="000A6044">
        <w:rPr>
          <w:rFonts w:ascii="Arial" w:hAnsi="Arial" w:cs="Arial"/>
          <w:bCs/>
          <w:sz w:val="22"/>
          <w:szCs w:val="22"/>
        </w:rPr>
        <w:t xml:space="preserve">Roberta McIntyre, CEO, </w:t>
      </w:r>
      <w:r w:rsidRPr="00B7621D">
        <w:rPr>
          <w:rFonts w:ascii="Arial" w:hAnsi="Arial" w:cs="Arial"/>
          <w:bCs/>
          <w:sz w:val="22"/>
          <w:szCs w:val="22"/>
        </w:rPr>
        <w:t>Julien Robichaud, Development Officer</w:t>
      </w:r>
      <w:r w:rsidR="000E2291">
        <w:rPr>
          <w:rFonts w:ascii="Arial" w:hAnsi="Arial" w:cs="Arial"/>
          <w:bCs/>
          <w:sz w:val="22"/>
          <w:szCs w:val="22"/>
        </w:rPr>
        <w:t>,</w:t>
      </w:r>
      <w:r w:rsidRPr="00B7621D">
        <w:rPr>
          <w:rFonts w:ascii="Arial" w:hAnsi="Arial" w:cs="Arial"/>
          <w:bCs/>
          <w:sz w:val="22"/>
          <w:szCs w:val="22"/>
        </w:rPr>
        <w:t xml:space="preserve"> </w:t>
      </w:r>
      <w:r w:rsidR="002003D4">
        <w:rPr>
          <w:rFonts w:ascii="Arial" w:hAnsi="Arial" w:cs="Arial"/>
          <w:bCs/>
          <w:sz w:val="22"/>
          <w:szCs w:val="22"/>
        </w:rPr>
        <w:t>Edna Moorhouse</w:t>
      </w:r>
      <w:r w:rsidRPr="00B7621D">
        <w:rPr>
          <w:rFonts w:ascii="Arial" w:hAnsi="Arial" w:cs="Arial"/>
          <w:bCs/>
          <w:sz w:val="22"/>
          <w:szCs w:val="22"/>
        </w:rPr>
        <w:t>, Recording Secretary</w:t>
      </w:r>
      <w:r w:rsidR="004B3395" w:rsidRPr="00B7621D">
        <w:rPr>
          <w:rFonts w:ascii="Arial" w:hAnsi="Arial" w:cs="Arial"/>
          <w:bCs/>
          <w:sz w:val="22"/>
          <w:szCs w:val="22"/>
        </w:rPr>
        <w:t>, N</w:t>
      </w:r>
      <w:r w:rsidR="00E15E08" w:rsidRPr="00B7621D">
        <w:rPr>
          <w:rFonts w:ascii="Arial" w:hAnsi="Arial" w:cs="Arial"/>
          <w:bCs/>
          <w:sz w:val="22"/>
          <w:szCs w:val="22"/>
        </w:rPr>
        <w:t>ic O’Dette, Planning Services Manager</w:t>
      </w:r>
      <w:r w:rsidR="0029660E">
        <w:rPr>
          <w:rFonts w:ascii="Arial" w:hAnsi="Arial" w:cs="Arial"/>
          <w:bCs/>
          <w:sz w:val="22"/>
          <w:szCs w:val="22"/>
        </w:rPr>
        <w:t>, Alex Hanes, Planner, Justin Forbes</w:t>
      </w:r>
      <w:r w:rsidR="00CD01F9">
        <w:rPr>
          <w:rFonts w:ascii="Arial" w:hAnsi="Arial" w:cs="Arial"/>
          <w:bCs/>
          <w:sz w:val="22"/>
          <w:szCs w:val="22"/>
        </w:rPr>
        <w:t>, Planning Director, Nathan Delong, Media</w:t>
      </w:r>
      <w:r w:rsidR="00724785">
        <w:rPr>
          <w:rFonts w:ascii="Arial" w:hAnsi="Arial" w:cs="Arial"/>
          <w:bCs/>
          <w:sz w:val="22"/>
          <w:szCs w:val="22"/>
        </w:rPr>
        <w:t>, Margaret Green, Morris Green, Art O’Donnell</w:t>
      </w:r>
    </w:p>
    <w:p w14:paraId="0C8E1DB0" w14:textId="031044BB" w:rsidR="006765FF" w:rsidRDefault="006765FF" w:rsidP="00844B4E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IRTUAL:</w:t>
      </w:r>
    </w:p>
    <w:p w14:paraId="27DBE367" w14:textId="4550B8D2" w:rsidR="006765FF" w:rsidRPr="00F17693" w:rsidRDefault="00F17693" w:rsidP="00844B4E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Dallas </w:t>
      </w:r>
      <w:proofErr w:type="spellStart"/>
      <w:r>
        <w:rPr>
          <w:rFonts w:ascii="Arial" w:hAnsi="Arial" w:cs="Arial"/>
          <w:bCs/>
          <w:sz w:val="22"/>
          <w:szCs w:val="22"/>
        </w:rPr>
        <w:t>Urqhart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(applicant), </w:t>
      </w:r>
      <w:r w:rsidR="009B6725">
        <w:rPr>
          <w:rFonts w:ascii="Arial" w:hAnsi="Arial" w:cs="Arial"/>
          <w:bCs/>
          <w:sz w:val="22"/>
          <w:szCs w:val="22"/>
        </w:rPr>
        <w:t>Darlene Chappell, Wayne Chappell</w:t>
      </w:r>
      <w:r w:rsidR="00D33FB7">
        <w:rPr>
          <w:rFonts w:ascii="Arial" w:hAnsi="Arial" w:cs="Arial"/>
          <w:bCs/>
          <w:sz w:val="22"/>
          <w:szCs w:val="22"/>
        </w:rPr>
        <w:t xml:space="preserve">, Samantha Larochelle (Approvals Coordinator), </w:t>
      </w:r>
      <w:r w:rsidR="00682EC3">
        <w:rPr>
          <w:rFonts w:ascii="Arial" w:hAnsi="Arial" w:cs="Arial"/>
          <w:bCs/>
          <w:sz w:val="22"/>
          <w:szCs w:val="22"/>
        </w:rPr>
        <w:t xml:space="preserve">Leonard Peterson, Linda Peterson, Krista Lambert, Shawn Brown, Doreen Parker, </w:t>
      </w:r>
      <w:r w:rsidR="00B65300">
        <w:rPr>
          <w:rFonts w:ascii="Arial" w:hAnsi="Arial" w:cs="Arial"/>
          <w:bCs/>
          <w:sz w:val="22"/>
          <w:szCs w:val="22"/>
        </w:rPr>
        <w:t>Carl Price, Beresford Price, Ove Neese, Karen Petitpas</w:t>
      </w:r>
    </w:p>
    <w:p w14:paraId="362DD420" w14:textId="49AD9DA9" w:rsidR="00844B4E" w:rsidRDefault="0024021E" w:rsidP="0024021E">
      <w:pPr>
        <w:pStyle w:val="ListParagraph"/>
        <w:numPr>
          <w:ilvl w:val="0"/>
          <w:numId w:val="10"/>
        </w:num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PPROVAL OF AGENDA</w:t>
      </w:r>
    </w:p>
    <w:p w14:paraId="167A3A76" w14:textId="78EF4D84" w:rsidR="00844B4E" w:rsidRPr="001A36DF" w:rsidRDefault="008F0D73" w:rsidP="00844B4E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 w:rsidRPr="001A36DF">
        <w:rPr>
          <w:rFonts w:ascii="Arial" w:hAnsi="Arial" w:cs="Arial"/>
          <w:bCs/>
          <w:sz w:val="22"/>
          <w:szCs w:val="22"/>
        </w:rPr>
        <w:t xml:space="preserve">Moved by </w:t>
      </w:r>
      <w:r w:rsidR="00B850A6">
        <w:rPr>
          <w:rFonts w:ascii="Arial" w:hAnsi="Arial" w:cs="Arial"/>
          <w:bCs/>
          <w:sz w:val="22"/>
          <w:szCs w:val="22"/>
        </w:rPr>
        <w:t>Kevin Russell</w:t>
      </w:r>
      <w:r w:rsidRPr="001A36DF">
        <w:rPr>
          <w:rFonts w:ascii="Arial" w:hAnsi="Arial" w:cs="Arial"/>
          <w:bCs/>
          <w:sz w:val="22"/>
          <w:szCs w:val="22"/>
        </w:rPr>
        <w:t xml:space="preserve">, Seconded </w:t>
      </w:r>
      <w:r w:rsidR="00532C00">
        <w:rPr>
          <w:rFonts w:ascii="Arial" w:hAnsi="Arial" w:cs="Arial"/>
          <w:bCs/>
          <w:sz w:val="22"/>
          <w:szCs w:val="22"/>
        </w:rPr>
        <w:t>David Donahue</w:t>
      </w:r>
    </w:p>
    <w:p w14:paraId="714A6171" w14:textId="44292060" w:rsidR="00DC33DF" w:rsidRDefault="001A36DF" w:rsidP="00844B4E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OTION: “</w:t>
      </w:r>
      <w:r w:rsidRPr="001A36DF">
        <w:rPr>
          <w:rFonts w:ascii="Arial" w:hAnsi="Arial" w:cs="Arial"/>
          <w:bCs/>
          <w:i/>
          <w:iCs/>
          <w:sz w:val="22"/>
          <w:szCs w:val="22"/>
        </w:rPr>
        <w:t>That the agenda be accepted, as approved</w:t>
      </w:r>
      <w:r w:rsidRPr="001A36DF">
        <w:rPr>
          <w:rFonts w:ascii="Arial" w:hAnsi="Arial" w:cs="Arial"/>
          <w:b/>
          <w:i/>
          <w:iCs/>
          <w:sz w:val="22"/>
          <w:szCs w:val="22"/>
        </w:rPr>
        <w:t>.</w:t>
      </w:r>
    </w:p>
    <w:p w14:paraId="185CC9CA" w14:textId="6A3BB08B" w:rsidR="00F756CF" w:rsidRPr="00F756CF" w:rsidRDefault="00F756CF" w:rsidP="00844B4E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>
        <w:rPr>
          <w:rFonts w:ascii="Arial" w:hAnsi="Arial" w:cs="Arial"/>
          <w:b/>
          <w:i/>
          <w:iCs/>
          <w:sz w:val="22"/>
          <w:szCs w:val="22"/>
        </w:rPr>
        <w:tab/>
      </w:r>
      <w:r w:rsidRPr="00F756CF">
        <w:rPr>
          <w:rFonts w:ascii="Arial" w:hAnsi="Arial" w:cs="Arial"/>
          <w:bCs/>
          <w:i/>
          <w:iCs/>
          <w:sz w:val="22"/>
          <w:szCs w:val="22"/>
        </w:rPr>
        <w:t>Carried</w:t>
      </w:r>
    </w:p>
    <w:p w14:paraId="71A6359C" w14:textId="443872D5" w:rsidR="001A36DF" w:rsidRDefault="00747257" w:rsidP="00DC33DF">
      <w:pPr>
        <w:pStyle w:val="ListParagraph"/>
        <w:numPr>
          <w:ilvl w:val="0"/>
          <w:numId w:val="10"/>
        </w:num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 w:rsidRPr="00DC33DF">
        <w:rPr>
          <w:rFonts w:ascii="Arial" w:hAnsi="Arial" w:cs="Arial"/>
          <w:b/>
          <w:caps/>
          <w:sz w:val="22"/>
          <w:szCs w:val="22"/>
        </w:rPr>
        <w:t>Approval of Minutes</w:t>
      </w:r>
      <w:r w:rsidRPr="00DC33DF">
        <w:rPr>
          <w:rFonts w:ascii="Arial" w:hAnsi="Arial" w:cs="Arial"/>
          <w:bCs/>
          <w:sz w:val="22"/>
          <w:szCs w:val="22"/>
        </w:rPr>
        <w:t xml:space="preserve"> (meeting 20</w:t>
      </w:r>
      <w:r w:rsidR="00791C44" w:rsidRPr="00DC33DF">
        <w:rPr>
          <w:rFonts w:ascii="Arial" w:hAnsi="Arial" w:cs="Arial"/>
          <w:bCs/>
          <w:sz w:val="22"/>
          <w:szCs w:val="22"/>
        </w:rPr>
        <w:t>2</w:t>
      </w:r>
      <w:r w:rsidR="00532C00">
        <w:rPr>
          <w:rFonts w:ascii="Arial" w:hAnsi="Arial" w:cs="Arial"/>
          <w:bCs/>
          <w:sz w:val="22"/>
          <w:szCs w:val="22"/>
        </w:rPr>
        <w:t>5</w:t>
      </w:r>
      <w:r w:rsidR="001C4EDE">
        <w:rPr>
          <w:rFonts w:ascii="Arial" w:hAnsi="Arial" w:cs="Arial"/>
          <w:bCs/>
          <w:sz w:val="22"/>
          <w:szCs w:val="22"/>
        </w:rPr>
        <w:t>-</w:t>
      </w:r>
      <w:r w:rsidR="00532C00">
        <w:rPr>
          <w:rFonts w:ascii="Arial" w:hAnsi="Arial" w:cs="Arial"/>
          <w:bCs/>
          <w:sz w:val="22"/>
          <w:szCs w:val="22"/>
        </w:rPr>
        <w:t xml:space="preserve">01 </w:t>
      </w:r>
      <w:r w:rsidR="00791C44" w:rsidRPr="00DC33DF">
        <w:rPr>
          <w:rFonts w:ascii="Arial" w:hAnsi="Arial" w:cs="Arial"/>
          <w:bCs/>
          <w:sz w:val="22"/>
          <w:szCs w:val="22"/>
        </w:rPr>
        <w:t xml:space="preserve">held </w:t>
      </w:r>
      <w:r w:rsidR="00EF76E5">
        <w:rPr>
          <w:rFonts w:ascii="Arial" w:hAnsi="Arial" w:cs="Arial"/>
          <w:bCs/>
          <w:sz w:val="22"/>
          <w:szCs w:val="22"/>
        </w:rPr>
        <w:t>April 22, 2024</w:t>
      </w:r>
      <w:r w:rsidR="00C86E9E" w:rsidRPr="00DC33DF">
        <w:rPr>
          <w:rFonts w:ascii="Arial" w:hAnsi="Arial" w:cs="Arial"/>
          <w:bCs/>
          <w:sz w:val="22"/>
          <w:szCs w:val="22"/>
        </w:rPr>
        <w:t>)</w:t>
      </w:r>
      <w:r w:rsidR="009A004E" w:rsidRPr="00DC33DF">
        <w:rPr>
          <w:rFonts w:ascii="Arial" w:hAnsi="Arial" w:cs="Arial"/>
          <w:bCs/>
          <w:sz w:val="22"/>
          <w:szCs w:val="22"/>
        </w:rPr>
        <w:t xml:space="preserve"> </w:t>
      </w:r>
    </w:p>
    <w:p w14:paraId="1E4A20EB" w14:textId="550BFE7A" w:rsidR="00DC33DF" w:rsidRDefault="00DC33DF" w:rsidP="00DC33DF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oved by </w:t>
      </w:r>
      <w:r w:rsidR="00C254EA">
        <w:rPr>
          <w:rFonts w:ascii="Arial" w:hAnsi="Arial" w:cs="Arial"/>
          <w:bCs/>
          <w:sz w:val="22"/>
          <w:szCs w:val="22"/>
        </w:rPr>
        <w:t xml:space="preserve">David Donahue, Seconded by </w:t>
      </w:r>
      <w:r w:rsidR="005731B7">
        <w:rPr>
          <w:rFonts w:ascii="Arial" w:hAnsi="Arial" w:cs="Arial"/>
          <w:bCs/>
          <w:sz w:val="22"/>
          <w:szCs w:val="22"/>
        </w:rPr>
        <w:t>Kevin Russell</w:t>
      </w:r>
    </w:p>
    <w:p w14:paraId="16494E7C" w14:textId="705C0FD7" w:rsidR="00DC33DF" w:rsidRDefault="00DC33DF" w:rsidP="00DC33DF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i/>
          <w:iCs/>
          <w:sz w:val="22"/>
          <w:szCs w:val="22"/>
        </w:rPr>
      </w:pPr>
      <w:r w:rsidRPr="00DC33DF">
        <w:rPr>
          <w:rFonts w:ascii="Arial" w:hAnsi="Arial" w:cs="Arial"/>
          <w:b/>
          <w:sz w:val="22"/>
          <w:szCs w:val="22"/>
        </w:rPr>
        <w:t>MOTION: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DC33DF">
        <w:rPr>
          <w:rFonts w:ascii="Arial" w:hAnsi="Arial" w:cs="Arial"/>
          <w:bCs/>
          <w:i/>
          <w:iCs/>
          <w:sz w:val="22"/>
          <w:szCs w:val="22"/>
        </w:rPr>
        <w:t>“That the minutes be accepted as approved.”</w:t>
      </w:r>
    </w:p>
    <w:p w14:paraId="30FCE191" w14:textId="3FF27B21" w:rsidR="00A94484" w:rsidRPr="000C2E5E" w:rsidRDefault="00B7621D" w:rsidP="000C2E5E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  <w:t>Carried</w:t>
      </w:r>
    </w:p>
    <w:p w14:paraId="52364C6C" w14:textId="77777777" w:rsidR="00DC33DF" w:rsidRDefault="00B61496" w:rsidP="00DC33DF">
      <w:pPr>
        <w:pStyle w:val="ListParagraph"/>
        <w:numPr>
          <w:ilvl w:val="0"/>
          <w:numId w:val="10"/>
        </w:num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  <w:r w:rsidRPr="00DC33DF">
        <w:rPr>
          <w:rFonts w:ascii="Arial" w:hAnsi="Arial" w:cs="Arial"/>
          <w:b/>
          <w:sz w:val="22"/>
          <w:szCs w:val="22"/>
        </w:rPr>
        <w:t>DECLARATION OF CONFLICT OF INTEREST</w:t>
      </w:r>
    </w:p>
    <w:p w14:paraId="25DC455F" w14:textId="208C51C7" w:rsidR="00B61496" w:rsidRDefault="00DC33DF" w:rsidP="00DC33DF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one</w:t>
      </w:r>
    </w:p>
    <w:p w14:paraId="10D7CCA5" w14:textId="77777777" w:rsidR="000C2E5E" w:rsidRDefault="000C2E5E" w:rsidP="00DC33DF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</w:p>
    <w:p w14:paraId="39FE0642" w14:textId="01E83360" w:rsidR="005D188E" w:rsidRDefault="005D188E" w:rsidP="005D188E">
      <w:pPr>
        <w:pStyle w:val="ListParagraph"/>
        <w:numPr>
          <w:ilvl w:val="0"/>
          <w:numId w:val="10"/>
        </w:num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EW BUSINESS</w:t>
      </w:r>
      <w:r w:rsidR="00156528" w:rsidRPr="005D188E">
        <w:rPr>
          <w:rFonts w:ascii="Arial" w:hAnsi="Arial" w:cs="Arial"/>
          <w:b/>
          <w:sz w:val="22"/>
          <w:szCs w:val="22"/>
        </w:rPr>
        <w:tab/>
      </w:r>
      <w:r w:rsidR="00261FDE">
        <w:rPr>
          <w:rFonts w:ascii="Arial" w:hAnsi="Arial" w:cs="Arial"/>
          <w:b/>
          <w:sz w:val="22"/>
          <w:szCs w:val="22"/>
        </w:rPr>
        <w:t>- ITEM 2025-2-1</w:t>
      </w:r>
      <w:r w:rsidR="00773594">
        <w:rPr>
          <w:rFonts w:ascii="Arial" w:hAnsi="Arial" w:cs="Arial"/>
          <w:b/>
          <w:sz w:val="22"/>
          <w:szCs w:val="22"/>
        </w:rPr>
        <w:t xml:space="preserve"> – Similar/Compatible Use Variance Application</w:t>
      </w:r>
      <w:r w:rsidR="00156528" w:rsidRPr="005D188E">
        <w:rPr>
          <w:rFonts w:ascii="Arial" w:hAnsi="Arial" w:cs="Arial"/>
          <w:b/>
          <w:sz w:val="22"/>
          <w:szCs w:val="22"/>
        </w:rPr>
        <w:tab/>
      </w:r>
    </w:p>
    <w:p w14:paraId="174FD2DC" w14:textId="78CBDF10" w:rsidR="00B8770E" w:rsidRPr="005D188E" w:rsidRDefault="00156528" w:rsidP="005D188E">
      <w:pPr>
        <w:pStyle w:val="ListParagraph"/>
        <w:tabs>
          <w:tab w:val="left" w:pos="180"/>
        </w:tabs>
        <w:spacing w:before="160" w:after="80"/>
        <w:ind w:left="360"/>
        <w:jc w:val="both"/>
        <w:rPr>
          <w:rFonts w:ascii="Arial" w:hAnsi="Arial" w:cs="Arial"/>
          <w:b/>
          <w:sz w:val="22"/>
          <w:szCs w:val="22"/>
        </w:rPr>
      </w:pPr>
      <w:r w:rsidRPr="005D188E">
        <w:rPr>
          <w:rFonts w:ascii="Arial" w:hAnsi="Arial" w:cs="Arial"/>
          <w:b/>
          <w:sz w:val="22"/>
          <w:szCs w:val="22"/>
        </w:rPr>
        <w:t xml:space="preserve">Applicant:  </w:t>
      </w:r>
      <w:r w:rsidR="00245B03">
        <w:rPr>
          <w:rFonts w:ascii="Arial" w:hAnsi="Arial" w:cs="Arial"/>
          <w:b/>
          <w:sz w:val="22"/>
          <w:szCs w:val="22"/>
        </w:rPr>
        <w:t>Dallas Urquhart</w:t>
      </w:r>
      <w:r w:rsidR="00773594">
        <w:rPr>
          <w:rFonts w:ascii="Arial" w:hAnsi="Arial" w:cs="Arial"/>
          <w:b/>
          <w:sz w:val="22"/>
          <w:szCs w:val="22"/>
        </w:rPr>
        <w:t xml:space="preserve"> </w:t>
      </w:r>
      <w:r w:rsidR="00DD3D6C">
        <w:rPr>
          <w:rFonts w:ascii="Arial" w:hAnsi="Arial" w:cs="Arial"/>
          <w:b/>
          <w:sz w:val="22"/>
          <w:szCs w:val="22"/>
        </w:rPr>
        <w:t>–</w:t>
      </w:r>
      <w:r w:rsidR="00773594">
        <w:rPr>
          <w:rFonts w:ascii="Arial" w:hAnsi="Arial" w:cs="Arial"/>
          <w:b/>
          <w:sz w:val="22"/>
          <w:szCs w:val="22"/>
        </w:rPr>
        <w:t xml:space="preserve"> </w:t>
      </w:r>
      <w:r w:rsidR="009F518D">
        <w:rPr>
          <w:rFonts w:ascii="Arial" w:hAnsi="Arial" w:cs="Arial"/>
          <w:b/>
          <w:sz w:val="22"/>
          <w:szCs w:val="22"/>
        </w:rPr>
        <w:t xml:space="preserve">PID 40341406 - </w:t>
      </w:r>
      <w:r w:rsidR="00DD3D6C">
        <w:rPr>
          <w:rFonts w:ascii="Arial" w:hAnsi="Arial" w:cs="Arial"/>
          <w:b/>
          <w:sz w:val="22"/>
          <w:szCs w:val="22"/>
        </w:rPr>
        <w:t xml:space="preserve">560 Main St., </w:t>
      </w:r>
      <w:proofErr w:type="spellStart"/>
      <w:r w:rsidR="00DD3D6C">
        <w:rPr>
          <w:rFonts w:ascii="Arial" w:hAnsi="Arial" w:cs="Arial"/>
          <w:b/>
          <w:sz w:val="22"/>
          <w:szCs w:val="22"/>
        </w:rPr>
        <w:t>Doaktown</w:t>
      </w:r>
      <w:proofErr w:type="spellEnd"/>
      <w:r w:rsidR="00DD3D6C">
        <w:rPr>
          <w:rFonts w:ascii="Arial" w:hAnsi="Arial" w:cs="Arial"/>
          <w:b/>
          <w:sz w:val="22"/>
          <w:szCs w:val="22"/>
        </w:rPr>
        <w:t>, NB</w:t>
      </w:r>
      <w:r w:rsidR="004C1F38">
        <w:rPr>
          <w:rFonts w:ascii="Arial" w:hAnsi="Arial" w:cs="Arial"/>
          <w:b/>
          <w:sz w:val="22"/>
          <w:szCs w:val="22"/>
        </w:rPr>
        <w:t xml:space="preserve">.  </w:t>
      </w:r>
    </w:p>
    <w:p w14:paraId="02BEFF82" w14:textId="77777777" w:rsidR="0061224A" w:rsidRDefault="0061224A" w:rsidP="0061224A">
      <w:pPr>
        <w:pStyle w:val="ListParagraph"/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</w:p>
    <w:p w14:paraId="7FF58B66" w14:textId="77777777" w:rsidR="00413A2A" w:rsidRDefault="000E29F8" w:rsidP="00000825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Presentation by </w:t>
      </w:r>
      <w:r w:rsidR="00E073A1">
        <w:rPr>
          <w:rFonts w:ascii="Arial" w:hAnsi="Arial" w:cs="Arial"/>
          <w:bCs/>
          <w:sz w:val="22"/>
          <w:szCs w:val="22"/>
        </w:rPr>
        <w:t>Nic O’Dette, Planning Services Ma</w:t>
      </w:r>
      <w:r>
        <w:rPr>
          <w:rFonts w:ascii="Arial" w:hAnsi="Arial" w:cs="Arial"/>
          <w:bCs/>
          <w:sz w:val="22"/>
          <w:szCs w:val="22"/>
        </w:rPr>
        <w:t>nager</w:t>
      </w:r>
      <w:r w:rsidR="0061224A" w:rsidRPr="00000825">
        <w:rPr>
          <w:rFonts w:ascii="Arial" w:hAnsi="Arial" w:cs="Arial"/>
          <w:b/>
          <w:sz w:val="22"/>
          <w:szCs w:val="22"/>
        </w:rPr>
        <w:tab/>
      </w:r>
    </w:p>
    <w:p w14:paraId="66A04696" w14:textId="77777777" w:rsidR="00EF75A2" w:rsidRDefault="00413A2A" w:rsidP="0000082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ic delivered an overview of the application and staff’s analysis, highlighting both technical details and planning considerations</w:t>
      </w:r>
      <w:r w:rsidR="00D66058">
        <w:rPr>
          <w:rFonts w:ascii="Arial" w:hAnsi="Arial" w:cs="Arial"/>
          <w:bCs/>
          <w:sz w:val="22"/>
          <w:szCs w:val="22"/>
        </w:rPr>
        <w:t xml:space="preserve">.  </w:t>
      </w:r>
      <w:r>
        <w:rPr>
          <w:rFonts w:ascii="Arial" w:hAnsi="Arial" w:cs="Arial"/>
          <w:bCs/>
          <w:sz w:val="22"/>
          <w:szCs w:val="22"/>
        </w:rPr>
        <w:t xml:space="preserve">  </w:t>
      </w:r>
      <w:r w:rsidR="00B71FC2">
        <w:rPr>
          <w:rFonts w:ascii="Arial" w:hAnsi="Arial" w:cs="Arial"/>
          <w:bCs/>
          <w:sz w:val="22"/>
          <w:szCs w:val="22"/>
        </w:rPr>
        <w:t xml:space="preserve">The proposal involves the development of 10 detached, single storey </w:t>
      </w:r>
      <w:proofErr w:type="gramStart"/>
      <w:r w:rsidR="00B71FC2">
        <w:rPr>
          <w:rFonts w:ascii="Arial" w:hAnsi="Arial" w:cs="Arial"/>
          <w:bCs/>
          <w:sz w:val="22"/>
          <w:szCs w:val="22"/>
        </w:rPr>
        <w:t>rental  homes</w:t>
      </w:r>
      <w:proofErr w:type="gramEnd"/>
      <w:r w:rsidR="00B71FC2">
        <w:rPr>
          <w:rFonts w:ascii="Arial" w:hAnsi="Arial" w:cs="Arial"/>
          <w:bCs/>
          <w:sz w:val="22"/>
          <w:szCs w:val="22"/>
        </w:rPr>
        <w:t>, each approximately 768 sq ft</w:t>
      </w:r>
      <w:r w:rsidR="0096736F">
        <w:rPr>
          <w:rFonts w:ascii="Arial" w:hAnsi="Arial" w:cs="Arial"/>
          <w:bCs/>
          <w:sz w:val="22"/>
          <w:szCs w:val="22"/>
        </w:rPr>
        <w:t>.  The site is proposed to be serviced by municipal water and sewer</w:t>
      </w:r>
      <w:r w:rsidR="00577C67">
        <w:rPr>
          <w:rFonts w:ascii="Arial" w:hAnsi="Arial" w:cs="Arial"/>
          <w:bCs/>
          <w:sz w:val="22"/>
          <w:szCs w:val="22"/>
        </w:rPr>
        <w:t xml:space="preserve">, with services available along Main Street. Final connection details and infrastructure requirements would need to be confirmed at the permit stage, in consultation with the Village of </w:t>
      </w:r>
      <w:proofErr w:type="spellStart"/>
      <w:r w:rsidR="00577C67">
        <w:rPr>
          <w:rFonts w:ascii="Arial" w:hAnsi="Arial" w:cs="Arial"/>
          <w:bCs/>
          <w:sz w:val="22"/>
          <w:szCs w:val="22"/>
        </w:rPr>
        <w:t>Doaktown</w:t>
      </w:r>
      <w:proofErr w:type="spellEnd"/>
      <w:r w:rsidR="00577C67">
        <w:rPr>
          <w:rFonts w:ascii="Arial" w:hAnsi="Arial" w:cs="Arial"/>
          <w:bCs/>
          <w:sz w:val="22"/>
          <w:szCs w:val="22"/>
        </w:rPr>
        <w:t xml:space="preserve"> and its Engineering Consultant.</w:t>
      </w:r>
      <w:r w:rsidR="00E11926">
        <w:rPr>
          <w:rFonts w:ascii="Arial" w:hAnsi="Arial" w:cs="Arial"/>
          <w:bCs/>
          <w:sz w:val="22"/>
          <w:szCs w:val="22"/>
        </w:rPr>
        <w:t xml:space="preserve"> The site is zoned Residential (RES) under the Village of </w:t>
      </w:r>
      <w:proofErr w:type="spellStart"/>
      <w:r w:rsidR="00E11926">
        <w:rPr>
          <w:rFonts w:ascii="Arial" w:hAnsi="Arial" w:cs="Arial"/>
          <w:bCs/>
          <w:sz w:val="22"/>
          <w:szCs w:val="22"/>
        </w:rPr>
        <w:t>Doaktown</w:t>
      </w:r>
      <w:proofErr w:type="spellEnd"/>
      <w:r w:rsidR="00E11926">
        <w:rPr>
          <w:rFonts w:ascii="Arial" w:hAnsi="Arial" w:cs="Arial"/>
          <w:bCs/>
          <w:sz w:val="22"/>
          <w:szCs w:val="22"/>
        </w:rPr>
        <w:t xml:space="preserve"> Rural Plan.  </w:t>
      </w:r>
      <w:r w:rsidR="009D2A76">
        <w:rPr>
          <w:rFonts w:ascii="Arial" w:hAnsi="Arial" w:cs="Arial"/>
          <w:bCs/>
          <w:sz w:val="22"/>
          <w:szCs w:val="22"/>
        </w:rPr>
        <w:t xml:space="preserve">Single dwellings and </w:t>
      </w:r>
      <w:proofErr w:type="gramStart"/>
      <w:r w:rsidR="009D2A76">
        <w:rPr>
          <w:rFonts w:ascii="Arial" w:hAnsi="Arial" w:cs="Arial"/>
          <w:bCs/>
          <w:sz w:val="22"/>
          <w:szCs w:val="22"/>
        </w:rPr>
        <w:t>mini-homes</w:t>
      </w:r>
      <w:proofErr w:type="gramEnd"/>
      <w:r w:rsidR="009D2A76">
        <w:rPr>
          <w:rFonts w:ascii="Arial" w:hAnsi="Arial" w:cs="Arial"/>
          <w:bCs/>
          <w:sz w:val="22"/>
          <w:szCs w:val="22"/>
        </w:rPr>
        <w:t xml:space="preserve"> are permitted in the zone, </w:t>
      </w:r>
      <w:r w:rsidR="00443593">
        <w:rPr>
          <w:rFonts w:ascii="Arial" w:hAnsi="Arial" w:cs="Arial"/>
          <w:bCs/>
          <w:sz w:val="22"/>
          <w:szCs w:val="22"/>
        </w:rPr>
        <w:t>the proposed rental model is not listed as a permitted or conditional use, requiring Similar/Compatible Use Variance</w:t>
      </w:r>
      <w:r w:rsidR="00A741F6">
        <w:rPr>
          <w:rFonts w:ascii="Arial" w:hAnsi="Arial" w:cs="Arial"/>
          <w:bCs/>
          <w:sz w:val="22"/>
          <w:szCs w:val="22"/>
        </w:rPr>
        <w:t xml:space="preserve"> under Sec 55(1) (a) of the Community Planning Act and Section </w:t>
      </w:r>
      <w:r w:rsidR="00A741F6">
        <w:rPr>
          <w:rFonts w:ascii="Arial" w:hAnsi="Arial" w:cs="Arial"/>
          <w:bCs/>
          <w:sz w:val="22"/>
          <w:szCs w:val="22"/>
        </w:rPr>
        <w:lastRenderedPageBreak/>
        <w:t>8.7.2 of the Rural Plan.</w:t>
      </w:r>
      <w:r w:rsidR="005F1E0D">
        <w:rPr>
          <w:rFonts w:ascii="Arial" w:hAnsi="Arial" w:cs="Arial"/>
          <w:bCs/>
          <w:sz w:val="22"/>
          <w:szCs w:val="22"/>
        </w:rPr>
        <w:t xml:space="preserve">  The plan does encourage residential infill, serviced development and diverse housing forms for an aging </w:t>
      </w:r>
      <w:proofErr w:type="gramStart"/>
      <w:r w:rsidR="005F1E0D">
        <w:rPr>
          <w:rFonts w:ascii="Arial" w:hAnsi="Arial" w:cs="Arial"/>
          <w:bCs/>
          <w:sz w:val="22"/>
          <w:szCs w:val="22"/>
        </w:rPr>
        <w:t>population</w:t>
      </w:r>
      <w:r w:rsidR="007A422D">
        <w:rPr>
          <w:rFonts w:ascii="Arial" w:hAnsi="Arial" w:cs="Arial"/>
          <w:bCs/>
          <w:sz w:val="22"/>
          <w:szCs w:val="22"/>
        </w:rPr>
        <w:t>, but</w:t>
      </w:r>
      <w:proofErr w:type="gramEnd"/>
      <w:r w:rsidR="007A422D">
        <w:rPr>
          <w:rFonts w:ascii="Arial" w:hAnsi="Arial" w:cs="Arial"/>
          <w:bCs/>
          <w:sz w:val="22"/>
          <w:szCs w:val="22"/>
        </w:rPr>
        <w:t xml:space="preserve"> also emphasizes compatibility with neighborhood character.</w:t>
      </w:r>
    </w:p>
    <w:p w14:paraId="5D71E9DB" w14:textId="77777777" w:rsidR="00C53678" w:rsidRDefault="00EF75A2" w:rsidP="0000082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Staff issued written notification to 25 property owners within an expanded 100 m radius (beyond the standard 30m), as authorized by the Planning Director</w:t>
      </w:r>
      <w:r w:rsidR="00A71F02">
        <w:rPr>
          <w:rFonts w:ascii="Arial" w:hAnsi="Arial" w:cs="Arial"/>
          <w:bCs/>
          <w:sz w:val="22"/>
          <w:szCs w:val="22"/>
        </w:rPr>
        <w:t>.  Notification signage was posted on-site May 8, 2025.  In response, staff received 8 letters of objection from nearby residents</w:t>
      </w:r>
      <w:r w:rsidR="00C53678">
        <w:rPr>
          <w:rFonts w:ascii="Arial" w:hAnsi="Arial" w:cs="Arial"/>
          <w:bCs/>
          <w:sz w:val="22"/>
          <w:szCs w:val="22"/>
        </w:rPr>
        <w:t xml:space="preserve"> and a petition signed by 32 residents, including multiple signings from the letter submissions.</w:t>
      </w:r>
    </w:p>
    <w:p w14:paraId="64996E01" w14:textId="77777777" w:rsidR="00C82646" w:rsidRDefault="00C53678" w:rsidP="0000082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Objections focused on issues such as increased density, neighborhood character</w:t>
      </w:r>
      <w:r w:rsidR="00FD10A8">
        <w:rPr>
          <w:rFonts w:ascii="Arial" w:hAnsi="Arial" w:cs="Arial"/>
          <w:bCs/>
          <w:sz w:val="22"/>
          <w:szCs w:val="22"/>
        </w:rPr>
        <w:t>, property drainage and run-off, safety and traffic impacts, municipal servicing capacity.</w:t>
      </w:r>
    </w:p>
    <w:p w14:paraId="65E653A9" w14:textId="77777777" w:rsidR="00AB5BED" w:rsidRDefault="00C82646" w:rsidP="0000082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The Mayor of </w:t>
      </w:r>
      <w:proofErr w:type="spellStart"/>
      <w:r>
        <w:rPr>
          <w:rFonts w:ascii="Arial" w:hAnsi="Arial" w:cs="Arial"/>
          <w:bCs/>
          <w:sz w:val="22"/>
          <w:szCs w:val="22"/>
        </w:rPr>
        <w:t>Doaktow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submitted a letter raising concerns about compatibility</w:t>
      </w:r>
      <w:r w:rsidR="00AB5BED">
        <w:rPr>
          <w:rFonts w:ascii="Arial" w:hAnsi="Arial" w:cs="Arial"/>
          <w:bCs/>
          <w:sz w:val="22"/>
          <w:szCs w:val="22"/>
        </w:rPr>
        <w:t>, process and servicing feasibility which was received after the staff report was issued.</w:t>
      </w:r>
    </w:p>
    <w:p w14:paraId="374B0B10" w14:textId="77777777" w:rsidR="00AC7F35" w:rsidRDefault="00AB5BED" w:rsidP="0000082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The Village’s Engineering Consultant reviewed the servicing implications and confirmed that no capacity issues </w:t>
      </w:r>
      <w:r w:rsidR="009B76A7">
        <w:rPr>
          <w:rFonts w:ascii="Arial" w:hAnsi="Arial" w:cs="Arial"/>
          <w:bCs/>
          <w:sz w:val="22"/>
          <w:szCs w:val="22"/>
        </w:rPr>
        <w:t xml:space="preserve">exist with the Village water and sewer systems for a </w:t>
      </w:r>
      <w:proofErr w:type="gramStart"/>
      <w:r w:rsidR="009B76A7">
        <w:rPr>
          <w:rFonts w:ascii="Arial" w:hAnsi="Arial" w:cs="Arial"/>
          <w:bCs/>
          <w:sz w:val="22"/>
          <w:szCs w:val="22"/>
        </w:rPr>
        <w:t>10 unit</w:t>
      </w:r>
      <w:proofErr w:type="gramEnd"/>
      <w:r w:rsidR="009B76A7">
        <w:rPr>
          <w:rFonts w:ascii="Arial" w:hAnsi="Arial" w:cs="Arial"/>
          <w:bCs/>
          <w:sz w:val="22"/>
          <w:szCs w:val="22"/>
        </w:rPr>
        <w:t xml:space="preserve"> development.  T</w:t>
      </w:r>
      <w:r w:rsidR="003060FD">
        <w:rPr>
          <w:rFonts w:ascii="Arial" w:hAnsi="Arial" w:cs="Arial"/>
          <w:bCs/>
          <w:sz w:val="22"/>
          <w:szCs w:val="22"/>
        </w:rPr>
        <w:t>opographical constraints (the site being lower than the road) may present design and cost challenges.  The Regional Housing Authority expressed support for the proposal</w:t>
      </w:r>
      <w:r w:rsidR="004E4C0C">
        <w:rPr>
          <w:rFonts w:ascii="Arial" w:hAnsi="Arial" w:cs="Arial"/>
          <w:bCs/>
          <w:sz w:val="22"/>
          <w:szCs w:val="22"/>
        </w:rPr>
        <w:t xml:space="preserve">, noting the benefit to the local aging population.  Growing Greater Miramichi provided written support, identifying </w:t>
      </w:r>
      <w:r w:rsidR="00FD5776">
        <w:rPr>
          <w:rFonts w:ascii="Arial" w:hAnsi="Arial" w:cs="Arial"/>
          <w:bCs/>
          <w:sz w:val="22"/>
          <w:szCs w:val="22"/>
        </w:rPr>
        <w:t>the project as addressing a regional housing need.</w:t>
      </w:r>
    </w:p>
    <w:p w14:paraId="103B6EDE" w14:textId="2B5884A4" w:rsidR="00170560" w:rsidRPr="00000825" w:rsidRDefault="00AC7F35" w:rsidP="0000082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Staff determined that the proposed development </w:t>
      </w:r>
      <w:r w:rsidR="00585D0A">
        <w:rPr>
          <w:rFonts w:ascii="Arial" w:hAnsi="Arial" w:cs="Arial"/>
          <w:bCs/>
          <w:sz w:val="22"/>
          <w:szCs w:val="22"/>
        </w:rPr>
        <w:t xml:space="preserve">is functionally </w:t>
      </w:r>
      <w:proofErr w:type="gramStart"/>
      <w:r w:rsidR="00585D0A">
        <w:rPr>
          <w:rFonts w:ascii="Arial" w:hAnsi="Arial" w:cs="Arial"/>
          <w:bCs/>
          <w:sz w:val="22"/>
          <w:szCs w:val="22"/>
        </w:rPr>
        <w:t>similar to</w:t>
      </w:r>
      <w:proofErr w:type="gramEnd"/>
      <w:r w:rsidR="00585D0A">
        <w:rPr>
          <w:rFonts w:ascii="Arial" w:hAnsi="Arial" w:cs="Arial"/>
          <w:bCs/>
          <w:sz w:val="22"/>
          <w:szCs w:val="22"/>
        </w:rPr>
        <w:t xml:space="preserve"> rowhouse or multi-unit housing, which are conditionally permitted in the RES zone, and aligns with policy goals around service, compact and accessible housing.  Staff acknowledged </w:t>
      </w:r>
      <w:r w:rsidR="003D070C">
        <w:rPr>
          <w:rFonts w:ascii="Arial" w:hAnsi="Arial" w:cs="Arial"/>
          <w:bCs/>
          <w:sz w:val="22"/>
          <w:szCs w:val="22"/>
        </w:rPr>
        <w:t xml:space="preserve">that the proposal </w:t>
      </w:r>
      <w:r w:rsidR="00133EEC">
        <w:rPr>
          <w:rFonts w:ascii="Arial" w:hAnsi="Arial" w:cs="Arial"/>
          <w:bCs/>
          <w:sz w:val="22"/>
          <w:szCs w:val="22"/>
        </w:rPr>
        <w:t xml:space="preserve">deviates from the typical low-density </w:t>
      </w:r>
      <w:r w:rsidR="00AE69B3">
        <w:rPr>
          <w:rFonts w:ascii="Arial" w:hAnsi="Arial" w:cs="Arial"/>
          <w:bCs/>
          <w:sz w:val="22"/>
          <w:szCs w:val="22"/>
        </w:rPr>
        <w:t xml:space="preserve">built form in the area and that perceived </w:t>
      </w:r>
      <w:proofErr w:type="spellStart"/>
      <w:r w:rsidR="00AE69B3">
        <w:rPr>
          <w:rFonts w:ascii="Arial" w:hAnsi="Arial" w:cs="Arial"/>
          <w:bCs/>
          <w:sz w:val="22"/>
          <w:szCs w:val="22"/>
        </w:rPr>
        <w:t>ncompatibility</w:t>
      </w:r>
      <w:proofErr w:type="spellEnd"/>
      <w:r w:rsidR="00AE69B3">
        <w:rPr>
          <w:rFonts w:ascii="Arial" w:hAnsi="Arial" w:cs="Arial"/>
          <w:bCs/>
          <w:sz w:val="22"/>
          <w:szCs w:val="22"/>
        </w:rPr>
        <w:t xml:space="preserve"> had been raised strongly by community members.</w:t>
      </w:r>
      <w:r w:rsidR="0061224A" w:rsidRPr="00000825">
        <w:rPr>
          <w:rFonts w:ascii="Arial" w:hAnsi="Arial" w:cs="Arial"/>
          <w:b/>
          <w:sz w:val="22"/>
          <w:szCs w:val="22"/>
        </w:rPr>
        <w:tab/>
      </w:r>
      <w:r w:rsidR="0061224A" w:rsidRPr="00000825">
        <w:rPr>
          <w:rFonts w:ascii="Arial" w:hAnsi="Arial" w:cs="Arial"/>
          <w:b/>
          <w:sz w:val="22"/>
          <w:szCs w:val="22"/>
        </w:rPr>
        <w:tab/>
      </w:r>
      <w:r w:rsidR="00C22475" w:rsidRPr="00000825">
        <w:rPr>
          <w:rFonts w:ascii="Arial" w:hAnsi="Arial" w:cs="Arial"/>
          <w:b/>
          <w:i/>
          <w:iCs/>
          <w:sz w:val="22"/>
          <w:szCs w:val="22"/>
        </w:rPr>
        <w:t xml:space="preserve"> </w:t>
      </w:r>
    </w:p>
    <w:p w14:paraId="00D332FE" w14:textId="0D4E81D5" w:rsidR="00336E9F" w:rsidRDefault="00336E9F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taff Recommendations</w:t>
      </w:r>
      <w:r w:rsidR="004E3AA7">
        <w:rPr>
          <w:rFonts w:ascii="Arial" w:hAnsi="Arial" w:cs="Arial"/>
          <w:b/>
          <w:sz w:val="22"/>
          <w:szCs w:val="22"/>
        </w:rPr>
        <w:t>:</w:t>
      </w:r>
    </w:p>
    <w:p w14:paraId="5F144E60" w14:textId="1851D5F5" w:rsidR="00AE69B3" w:rsidRDefault="00AE69B3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Staff recommended that the variance be approved</w:t>
      </w:r>
      <w:r w:rsidR="00A12576">
        <w:rPr>
          <w:rFonts w:ascii="Arial" w:hAnsi="Arial" w:cs="Arial"/>
          <w:bCs/>
          <w:sz w:val="22"/>
          <w:szCs w:val="22"/>
        </w:rPr>
        <w:t>, subject to 8 conditions designed to mitigate concerns and ensure technical compliance at the permit stage.  These included:</w:t>
      </w:r>
    </w:p>
    <w:p w14:paraId="3F6F9DEF" w14:textId="42074327" w:rsidR="00A12576" w:rsidRDefault="003E4F7D" w:rsidP="003E4F7D">
      <w:pPr>
        <w:pStyle w:val="ListParagraph"/>
        <w:numPr>
          <w:ilvl w:val="0"/>
          <w:numId w:val="14"/>
        </w:num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Consultation with Public Works/Engineer on servicing, drainage, grading and traffic.</w:t>
      </w:r>
    </w:p>
    <w:p w14:paraId="68B3604B" w14:textId="56FDD5E0" w:rsidR="003E4F7D" w:rsidRDefault="003E4F7D" w:rsidP="003E4F7D">
      <w:pPr>
        <w:pStyle w:val="ListParagraph"/>
        <w:numPr>
          <w:ilvl w:val="0"/>
          <w:numId w:val="14"/>
        </w:num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Submission of a storm water Management Plan to avoid impacts on </w:t>
      </w:r>
      <w:proofErr w:type="spellStart"/>
      <w:r>
        <w:rPr>
          <w:rFonts w:ascii="Arial" w:hAnsi="Arial" w:cs="Arial"/>
          <w:bCs/>
          <w:sz w:val="22"/>
          <w:szCs w:val="22"/>
        </w:rPr>
        <w:t>neighbouring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properties.</w:t>
      </w:r>
    </w:p>
    <w:p w14:paraId="7C24F9E0" w14:textId="13B37EA0" w:rsidR="003E4F7D" w:rsidRDefault="003E4F7D" w:rsidP="003E4F7D">
      <w:pPr>
        <w:pStyle w:val="ListParagraph"/>
        <w:numPr>
          <w:ilvl w:val="0"/>
          <w:numId w:val="14"/>
        </w:num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Limiting building size to a maximum of 1,000 sq ft per unit.</w:t>
      </w:r>
    </w:p>
    <w:p w14:paraId="6AF58020" w14:textId="630C6D0B" w:rsidR="003E4F7D" w:rsidRDefault="003E4F7D" w:rsidP="003E4F7D">
      <w:pPr>
        <w:pStyle w:val="ListParagraph"/>
        <w:numPr>
          <w:ilvl w:val="0"/>
          <w:numId w:val="14"/>
        </w:num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dherence to the submitted site plan, subject to zoning adjustments.</w:t>
      </w:r>
    </w:p>
    <w:p w14:paraId="5F14A6E8" w14:textId="792FB04B" w:rsidR="003E4F7D" w:rsidRDefault="003E4F7D" w:rsidP="003E4F7D">
      <w:pPr>
        <w:pStyle w:val="ListParagraph"/>
        <w:numPr>
          <w:ilvl w:val="0"/>
          <w:numId w:val="14"/>
        </w:num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nsuring full </w:t>
      </w:r>
      <w:r w:rsidR="000C47B9">
        <w:rPr>
          <w:rFonts w:ascii="Arial" w:hAnsi="Arial" w:cs="Arial"/>
          <w:bCs/>
          <w:sz w:val="22"/>
          <w:szCs w:val="22"/>
        </w:rPr>
        <w:t>compliance with Residential zone standards.</w:t>
      </w:r>
    </w:p>
    <w:p w14:paraId="37C00213" w14:textId="7BEAFA34" w:rsidR="000C47B9" w:rsidRDefault="000C47B9" w:rsidP="003E4F7D">
      <w:pPr>
        <w:pStyle w:val="ListParagraph"/>
        <w:numPr>
          <w:ilvl w:val="0"/>
          <w:numId w:val="14"/>
        </w:num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6 Provision of a maintenance plan for shared areas (Driveways, access, amenities).</w:t>
      </w:r>
    </w:p>
    <w:p w14:paraId="50B4375D" w14:textId="214BE060" w:rsidR="000C47B9" w:rsidRDefault="000C47B9" w:rsidP="003E4F7D">
      <w:pPr>
        <w:pStyle w:val="ListParagraph"/>
        <w:numPr>
          <w:ilvl w:val="0"/>
          <w:numId w:val="14"/>
        </w:num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Identification of snow storage areas that do not obstruct access or encroach on Route 8.</w:t>
      </w:r>
    </w:p>
    <w:p w14:paraId="431C8160" w14:textId="7997B3AC" w:rsidR="000C47B9" w:rsidRDefault="000C47B9" w:rsidP="003E4F7D">
      <w:pPr>
        <w:pStyle w:val="ListParagraph"/>
        <w:numPr>
          <w:ilvl w:val="0"/>
          <w:numId w:val="14"/>
        </w:num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xterior lighting to be modest, </w:t>
      </w:r>
      <w:proofErr w:type="gramStart"/>
      <w:r>
        <w:rPr>
          <w:rFonts w:ascii="Arial" w:hAnsi="Arial" w:cs="Arial"/>
          <w:bCs/>
          <w:sz w:val="22"/>
          <w:szCs w:val="22"/>
        </w:rPr>
        <w:t>down-shielded</w:t>
      </w:r>
      <w:proofErr w:type="gramEnd"/>
      <w:r>
        <w:rPr>
          <w:rFonts w:ascii="Arial" w:hAnsi="Arial" w:cs="Arial"/>
          <w:bCs/>
          <w:sz w:val="22"/>
          <w:szCs w:val="22"/>
        </w:rPr>
        <w:t xml:space="preserve"> and respectful of rural character.</w:t>
      </w:r>
    </w:p>
    <w:p w14:paraId="6D64C573" w14:textId="0F5A628D" w:rsidR="004D2477" w:rsidRDefault="004D2477" w:rsidP="004D2477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ic concluded by noting that the variance decision is land use based only (not a building permit approval) and must be grounded in policy, objective criteria and the requirements of the Community Planning Act.</w:t>
      </w:r>
    </w:p>
    <w:p w14:paraId="55397E49" w14:textId="0A630865" w:rsidR="00085995" w:rsidRDefault="00085995" w:rsidP="004D2477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plicant’s Statement:</w:t>
      </w:r>
    </w:p>
    <w:p w14:paraId="55074D7D" w14:textId="79F86AE9" w:rsidR="00085995" w:rsidRDefault="00085995" w:rsidP="004D2477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Dallas emphasized the demand for senior friendly housing</w:t>
      </w:r>
      <w:r w:rsidR="00863E11">
        <w:rPr>
          <w:rFonts w:ascii="Arial" w:hAnsi="Arial" w:cs="Arial"/>
          <w:bCs/>
          <w:sz w:val="22"/>
          <w:szCs w:val="22"/>
        </w:rPr>
        <w:t>, accessible, affordable, single level dwellings.</w:t>
      </w:r>
      <w:r w:rsidR="00D435EB">
        <w:rPr>
          <w:rFonts w:ascii="Arial" w:hAnsi="Arial" w:cs="Arial"/>
          <w:bCs/>
          <w:sz w:val="22"/>
          <w:szCs w:val="22"/>
        </w:rPr>
        <w:t xml:space="preserve">  He said he did receive </w:t>
      </w:r>
      <w:r w:rsidR="009902B2">
        <w:rPr>
          <w:rFonts w:ascii="Arial" w:hAnsi="Arial" w:cs="Arial"/>
          <w:bCs/>
          <w:sz w:val="22"/>
          <w:szCs w:val="22"/>
        </w:rPr>
        <w:t xml:space="preserve">some </w:t>
      </w:r>
      <w:r w:rsidR="00D435EB">
        <w:rPr>
          <w:rFonts w:ascii="Arial" w:hAnsi="Arial" w:cs="Arial"/>
          <w:bCs/>
          <w:sz w:val="22"/>
          <w:szCs w:val="22"/>
        </w:rPr>
        <w:t>Community support</w:t>
      </w:r>
      <w:r w:rsidR="00E230E4">
        <w:rPr>
          <w:rFonts w:ascii="Arial" w:hAnsi="Arial" w:cs="Arial"/>
          <w:bCs/>
          <w:sz w:val="22"/>
          <w:szCs w:val="22"/>
        </w:rPr>
        <w:t xml:space="preserve"> from some individuals.  He expressed willingness to consider reducing the number of units.</w:t>
      </w:r>
    </w:p>
    <w:p w14:paraId="6551C608" w14:textId="77777777" w:rsidR="00A57719" w:rsidRPr="004D2477" w:rsidRDefault="00A57719" w:rsidP="004D2477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</w:p>
    <w:p w14:paraId="66FD84FE" w14:textId="77777777" w:rsidR="00000825" w:rsidRDefault="00000825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</w:p>
    <w:p w14:paraId="10B29A5B" w14:textId="76AED02B" w:rsidR="00000825" w:rsidRDefault="006D1E70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 xml:space="preserve">Morris Green, Community Spokesperson for </w:t>
      </w:r>
      <w:proofErr w:type="spellStart"/>
      <w:r>
        <w:rPr>
          <w:rFonts w:ascii="Arial" w:hAnsi="Arial" w:cs="Arial"/>
          <w:bCs/>
          <w:sz w:val="22"/>
          <w:szCs w:val="22"/>
        </w:rPr>
        <w:t>Doaktow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r w:rsidR="00CE40A0">
        <w:rPr>
          <w:rFonts w:ascii="Arial" w:hAnsi="Arial" w:cs="Arial"/>
          <w:bCs/>
          <w:sz w:val="22"/>
          <w:szCs w:val="22"/>
        </w:rPr>
        <w:t>cited the history of the Charter Subdivision (1976).  He said the proposed development would significantly increase density</w:t>
      </w:r>
      <w:r w:rsidR="005B5866">
        <w:rPr>
          <w:rFonts w:ascii="Arial" w:hAnsi="Arial" w:cs="Arial"/>
          <w:bCs/>
          <w:sz w:val="22"/>
          <w:szCs w:val="22"/>
        </w:rPr>
        <w:t>.  It is being opposed based on Village character, planning principles, and policy m</w:t>
      </w:r>
      <w:r w:rsidR="005F3F7D">
        <w:rPr>
          <w:rFonts w:ascii="Arial" w:hAnsi="Arial" w:cs="Arial"/>
          <w:bCs/>
          <w:sz w:val="22"/>
          <w:szCs w:val="22"/>
        </w:rPr>
        <w:t>isalignment.  He mentioned lack of public consultation by the applicant</w:t>
      </w:r>
      <w:r w:rsidR="009A0B2D">
        <w:rPr>
          <w:rFonts w:ascii="Arial" w:hAnsi="Arial" w:cs="Arial"/>
          <w:bCs/>
          <w:sz w:val="22"/>
          <w:szCs w:val="22"/>
        </w:rPr>
        <w:t xml:space="preserve"> </w:t>
      </w:r>
      <w:proofErr w:type="gramStart"/>
      <w:r w:rsidR="009A0B2D">
        <w:rPr>
          <w:rFonts w:ascii="Arial" w:hAnsi="Arial" w:cs="Arial"/>
          <w:bCs/>
          <w:sz w:val="22"/>
          <w:szCs w:val="22"/>
        </w:rPr>
        <w:t>and also</w:t>
      </w:r>
      <w:proofErr w:type="gramEnd"/>
      <w:r w:rsidR="009A0B2D">
        <w:rPr>
          <w:rFonts w:ascii="Arial" w:hAnsi="Arial" w:cs="Arial"/>
          <w:bCs/>
          <w:sz w:val="22"/>
          <w:szCs w:val="22"/>
        </w:rPr>
        <w:t xml:space="preserve"> raised issues with topography, soil conditions, cost of fill and engineering.</w:t>
      </w:r>
    </w:p>
    <w:p w14:paraId="0AAA7088" w14:textId="34503029" w:rsidR="00966E88" w:rsidRDefault="00754A7B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The Mayor of </w:t>
      </w:r>
      <w:proofErr w:type="spellStart"/>
      <w:r>
        <w:rPr>
          <w:rFonts w:ascii="Arial" w:hAnsi="Arial" w:cs="Arial"/>
          <w:bCs/>
          <w:sz w:val="22"/>
          <w:szCs w:val="22"/>
        </w:rPr>
        <w:t>Doaktown</w:t>
      </w:r>
      <w:proofErr w:type="spellEnd"/>
      <w:r>
        <w:rPr>
          <w:rFonts w:ascii="Arial" w:hAnsi="Arial" w:cs="Arial"/>
          <w:bCs/>
          <w:sz w:val="22"/>
          <w:szCs w:val="22"/>
        </w:rPr>
        <w:t>, Art O’Donnell advised that the Village acquired a site more appropriate for the development</w:t>
      </w:r>
      <w:r w:rsidR="003C298C">
        <w:rPr>
          <w:rFonts w:ascii="Arial" w:hAnsi="Arial" w:cs="Arial"/>
          <w:bCs/>
          <w:sz w:val="22"/>
          <w:szCs w:val="22"/>
        </w:rPr>
        <w:t>.  He also said the applicant did not consult with Council or staff.  Council unanimously opposes development at this location.</w:t>
      </w:r>
    </w:p>
    <w:p w14:paraId="107B2A58" w14:textId="77777777" w:rsidR="00161555" w:rsidRDefault="006420D9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Chair of the Regional PRAC Committee, Glen Harding then </w:t>
      </w:r>
      <w:r w:rsidR="00304687">
        <w:rPr>
          <w:rFonts w:ascii="Arial" w:hAnsi="Arial" w:cs="Arial"/>
          <w:bCs/>
          <w:sz w:val="22"/>
          <w:szCs w:val="22"/>
        </w:rPr>
        <w:t>spoke</w:t>
      </w:r>
      <w:r w:rsidR="00161555">
        <w:rPr>
          <w:rFonts w:ascii="Arial" w:hAnsi="Arial" w:cs="Arial"/>
          <w:bCs/>
          <w:sz w:val="22"/>
          <w:szCs w:val="22"/>
        </w:rPr>
        <w:t>:</w:t>
      </w:r>
    </w:p>
    <w:p w14:paraId="6DC6D717" w14:textId="031DAD0F" w:rsidR="006420D9" w:rsidRDefault="00161555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O</w:t>
      </w:r>
      <w:r w:rsidR="00304687">
        <w:rPr>
          <w:rFonts w:ascii="Arial" w:hAnsi="Arial" w:cs="Arial"/>
          <w:bCs/>
          <w:sz w:val="22"/>
          <w:szCs w:val="22"/>
        </w:rPr>
        <w:t>n deficiencies of the development.</w:t>
      </w:r>
      <w:r w:rsidR="00984434">
        <w:rPr>
          <w:rFonts w:ascii="Arial" w:hAnsi="Arial" w:cs="Arial"/>
          <w:bCs/>
          <w:sz w:val="22"/>
          <w:szCs w:val="22"/>
        </w:rPr>
        <w:t xml:space="preserve">  One being sewage, cannot be confirmed that the site has Village water and sewer</w:t>
      </w:r>
      <w:r w:rsidR="009D1CD5">
        <w:rPr>
          <w:rFonts w:ascii="Arial" w:hAnsi="Arial" w:cs="Arial"/>
          <w:bCs/>
          <w:sz w:val="22"/>
          <w:szCs w:val="22"/>
        </w:rPr>
        <w:t>.  As of this date you cannot hook onto the water and sewer on that site at a reasonable cost.</w:t>
      </w:r>
      <w:r w:rsidR="001456CA">
        <w:rPr>
          <w:rFonts w:ascii="Arial" w:hAnsi="Arial" w:cs="Arial"/>
          <w:bCs/>
          <w:sz w:val="22"/>
          <w:szCs w:val="22"/>
        </w:rPr>
        <w:t xml:space="preserve">  He said </w:t>
      </w:r>
      <w:r w:rsidR="000A2F54">
        <w:rPr>
          <w:rFonts w:ascii="Arial" w:hAnsi="Arial" w:cs="Arial"/>
          <w:bCs/>
          <w:sz w:val="22"/>
          <w:szCs w:val="22"/>
        </w:rPr>
        <w:t>we cannot make decisions based on what might happen after, it’s not good planning and it’s not responsible.</w:t>
      </w:r>
      <w:r w:rsidR="0073745E">
        <w:rPr>
          <w:rFonts w:ascii="Arial" w:hAnsi="Arial" w:cs="Arial"/>
          <w:bCs/>
          <w:sz w:val="22"/>
          <w:szCs w:val="22"/>
        </w:rPr>
        <w:t xml:space="preserve">  He stated the municipal </w:t>
      </w:r>
      <w:r w:rsidR="00153E9A">
        <w:rPr>
          <w:rFonts w:ascii="Arial" w:hAnsi="Arial" w:cs="Arial"/>
          <w:bCs/>
          <w:sz w:val="22"/>
          <w:szCs w:val="22"/>
        </w:rPr>
        <w:t>servicing was not yet confirmed as feasible or affordable for the site and that PRAC must base its decision on existing conditions</w:t>
      </w:r>
      <w:r w:rsidR="00D90C56">
        <w:rPr>
          <w:rFonts w:ascii="Arial" w:hAnsi="Arial" w:cs="Arial"/>
          <w:bCs/>
          <w:sz w:val="22"/>
          <w:szCs w:val="22"/>
        </w:rPr>
        <w:t>, not future upgrades.  Therefore, the application does not meet the criterion of being desirable for development.</w:t>
      </w:r>
      <w:r>
        <w:rPr>
          <w:rFonts w:ascii="Arial" w:hAnsi="Arial" w:cs="Arial"/>
          <w:bCs/>
          <w:sz w:val="22"/>
          <w:szCs w:val="22"/>
        </w:rPr>
        <w:t xml:space="preserve">  Decisions must be made based on the Village of </w:t>
      </w:r>
      <w:proofErr w:type="spellStart"/>
      <w:r>
        <w:rPr>
          <w:rFonts w:ascii="Arial" w:hAnsi="Arial" w:cs="Arial"/>
          <w:bCs/>
          <w:sz w:val="22"/>
          <w:szCs w:val="22"/>
        </w:rPr>
        <w:t>Doaktow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By</w:t>
      </w:r>
      <w:r w:rsidR="001A2543">
        <w:rPr>
          <w:rFonts w:ascii="Arial" w:hAnsi="Arial" w:cs="Arial"/>
          <w:bCs/>
          <w:sz w:val="22"/>
          <w:szCs w:val="22"/>
        </w:rPr>
        <w:t>-</w:t>
      </w:r>
      <w:r>
        <w:rPr>
          <w:rFonts w:ascii="Arial" w:hAnsi="Arial" w:cs="Arial"/>
          <w:bCs/>
          <w:sz w:val="22"/>
          <w:szCs w:val="22"/>
        </w:rPr>
        <w:t xml:space="preserve">Law.  </w:t>
      </w:r>
      <w:r w:rsidR="004D0407">
        <w:rPr>
          <w:rFonts w:ascii="Arial" w:hAnsi="Arial" w:cs="Arial"/>
          <w:bCs/>
          <w:sz w:val="22"/>
          <w:szCs w:val="22"/>
        </w:rPr>
        <w:t xml:space="preserve">He said the rural plan prioritizes preserving established </w:t>
      </w:r>
      <w:r w:rsidR="003165E9">
        <w:rPr>
          <w:rFonts w:ascii="Arial" w:hAnsi="Arial" w:cs="Arial"/>
          <w:bCs/>
          <w:sz w:val="22"/>
          <w:szCs w:val="22"/>
        </w:rPr>
        <w:t xml:space="preserve">neighborhood character and directing higher-density growth to the Village Center.  </w:t>
      </w:r>
      <w:r w:rsidR="008A676B">
        <w:rPr>
          <w:rFonts w:ascii="Arial" w:hAnsi="Arial" w:cs="Arial"/>
          <w:bCs/>
          <w:sz w:val="22"/>
          <w:szCs w:val="22"/>
        </w:rPr>
        <w:t xml:space="preserve">The proposed development </w:t>
      </w:r>
      <w:r w:rsidR="009519C7">
        <w:rPr>
          <w:rFonts w:ascii="Arial" w:hAnsi="Arial" w:cs="Arial"/>
          <w:bCs/>
          <w:sz w:val="22"/>
          <w:szCs w:val="22"/>
        </w:rPr>
        <w:t xml:space="preserve">conflicts with the general intent of the </w:t>
      </w:r>
      <w:proofErr w:type="spellStart"/>
      <w:r w:rsidR="009519C7">
        <w:rPr>
          <w:rFonts w:ascii="Arial" w:hAnsi="Arial" w:cs="Arial"/>
          <w:bCs/>
          <w:sz w:val="22"/>
          <w:szCs w:val="22"/>
        </w:rPr>
        <w:t>Doaktown</w:t>
      </w:r>
      <w:proofErr w:type="spellEnd"/>
      <w:r w:rsidR="009519C7">
        <w:rPr>
          <w:rFonts w:ascii="Arial" w:hAnsi="Arial" w:cs="Arial"/>
          <w:bCs/>
          <w:sz w:val="22"/>
          <w:szCs w:val="22"/>
        </w:rPr>
        <w:t xml:space="preserve"> rural plan and thus fails this criterion </w:t>
      </w:r>
      <w:r w:rsidR="00473490">
        <w:rPr>
          <w:rFonts w:ascii="Arial" w:hAnsi="Arial" w:cs="Arial"/>
          <w:bCs/>
          <w:sz w:val="22"/>
          <w:szCs w:val="22"/>
        </w:rPr>
        <w:t xml:space="preserve">says Glen Harding.  </w:t>
      </w:r>
    </w:p>
    <w:p w14:paraId="3F621111" w14:textId="146555BB" w:rsidR="00473490" w:rsidRDefault="00473490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Glen added the other item is traffic patterns, it will create problems with the five people who directly surround the property.</w:t>
      </w:r>
      <w:r w:rsidR="005B4B9E">
        <w:rPr>
          <w:rFonts w:ascii="Arial" w:hAnsi="Arial" w:cs="Arial"/>
          <w:bCs/>
          <w:sz w:val="22"/>
          <w:szCs w:val="22"/>
        </w:rPr>
        <w:t xml:space="preserve">, </w:t>
      </w:r>
      <w:proofErr w:type="gramStart"/>
      <w:r w:rsidR="005B4B9E">
        <w:rPr>
          <w:rFonts w:ascii="Arial" w:hAnsi="Arial" w:cs="Arial"/>
          <w:bCs/>
          <w:sz w:val="22"/>
          <w:szCs w:val="22"/>
        </w:rPr>
        <w:t>its</w:t>
      </w:r>
      <w:proofErr w:type="gramEnd"/>
      <w:r w:rsidR="005B4B9E">
        <w:rPr>
          <w:rFonts w:ascii="Arial" w:hAnsi="Arial" w:cs="Arial"/>
          <w:bCs/>
          <w:sz w:val="22"/>
          <w:szCs w:val="22"/>
        </w:rPr>
        <w:t xml:space="preserve"> going to increase traffic flow.  </w:t>
      </w:r>
      <w:r w:rsidR="001D4F2C">
        <w:rPr>
          <w:rFonts w:ascii="Arial" w:hAnsi="Arial" w:cs="Arial"/>
          <w:bCs/>
          <w:sz w:val="22"/>
          <w:szCs w:val="22"/>
        </w:rPr>
        <w:t xml:space="preserve">He said he considers it a lesser issue but the traffic concerns stemming from the circular driveway layout </w:t>
      </w:r>
      <w:r w:rsidR="00AD2ADC">
        <w:rPr>
          <w:rFonts w:ascii="Arial" w:hAnsi="Arial" w:cs="Arial"/>
          <w:bCs/>
          <w:sz w:val="22"/>
          <w:szCs w:val="22"/>
        </w:rPr>
        <w:t xml:space="preserve">and closeness to neighboring properties is relevant enough to include.  </w:t>
      </w:r>
      <w:r w:rsidR="005D5D55">
        <w:rPr>
          <w:rFonts w:ascii="Arial" w:hAnsi="Arial" w:cs="Arial"/>
          <w:bCs/>
          <w:sz w:val="22"/>
          <w:szCs w:val="22"/>
        </w:rPr>
        <w:t xml:space="preserve"> </w:t>
      </w:r>
      <w:proofErr w:type="gramStart"/>
      <w:r w:rsidR="005D5D55">
        <w:rPr>
          <w:rFonts w:ascii="Arial" w:hAnsi="Arial" w:cs="Arial"/>
          <w:bCs/>
          <w:sz w:val="22"/>
          <w:szCs w:val="22"/>
        </w:rPr>
        <w:t>Also</w:t>
      </w:r>
      <w:proofErr w:type="gramEnd"/>
      <w:r w:rsidR="005D5D55">
        <w:rPr>
          <w:rFonts w:ascii="Arial" w:hAnsi="Arial" w:cs="Arial"/>
          <w:bCs/>
          <w:sz w:val="22"/>
          <w:szCs w:val="22"/>
        </w:rPr>
        <w:t xml:space="preserve"> it </w:t>
      </w:r>
      <w:proofErr w:type="gramStart"/>
      <w:r w:rsidR="005D5D55">
        <w:rPr>
          <w:rFonts w:ascii="Arial" w:hAnsi="Arial" w:cs="Arial"/>
          <w:bCs/>
          <w:sz w:val="22"/>
          <w:szCs w:val="22"/>
        </w:rPr>
        <w:t>has to</w:t>
      </w:r>
      <w:proofErr w:type="gramEnd"/>
      <w:r w:rsidR="005D5D55">
        <w:rPr>
          <w:rFonts w:ascii="Arial" w:hAnsi="Arial" w:cs="Arial"/>
          <w:bCs/>
          <w:sz w:val="22"/>
          <w:szCs w:val="22"/>
        </w:rPr>
        <w:t xml:space="preserve"> have architectural design that is compatible with the nature of the neighborhood</w:t>
      </w:r>
      <w:r w:rsidR="007A1103">
        <w:rPr>
          <w:rFonts w:ascii="Arial" w:hAnsi="Arial" w:cs="Arial"/>
          <w:bCs/>
          <w:sz w:val="22"/>
          <w:szCs w:val="22"/>
        </w:rPr>
        <w:t xml:space="preserve"> and the PRAC has received no actual design drawings.</w:t>
      </w:r>
      <w:r w:rsidR="005A02B5">
        <w:rPr>
          <w:rFonts w:ascii="Arial" w:hAnsi="Arial" w:cs="Arial"/>
          <w:bCs/>
          <w:sz w:val="22"/>
          <w:szCs w:val="22"/>
        </w:rPr>
        <w:t xml:space="preserve">  </w:t>
      </w:r>
      <w:r w:rsidR="00237ACA">
        <w:rPr>
          <w:rFonts w:ascii="Arial" w:hAnsi="Arial" w:cs="Arial"/>
          <w:bCs/>
          <w:sz w:val="22"/>
          <w:szCs w:val="22"/>
        </w:rPr>
        <w:t xml:space="preserve">There was one drawing this </w:t>
      </w:r>
      <w:proofErr w:type="gramStart"/>
      <w:r w:rsidR="00237ACA">
        <w:rPr>
          <w:rFonts w:ascii="Arial" w:hAnsi="Arial" w:cs="Arial"/>
          <w:bCs/>
          <w:sz w:val="22"/>
          <w:szCs w:val="22"/>
        </w:rPr>
        <w:t>morning</w:t>
      </w:r>
      <w:proofErr w:type="gramEnd"/>
      <w:r w:rsidR="00237ACA">
        <w:rPr>
          <w:rFonts w:ascii="Arial" w:hAnsi="Arial" w:cs="Arial"/>
          <w:bCs/>
          <w:sz w:val="22"/>
          <w:szCs w:val="22"/>
        </w:rPr>
        <w:t xml:space="preserve"> but he didn’t think there were any heights on the drawing or showed what </w:t>
      </w:r>
      <w:proofErr w:type="spellStart"/>
      <w:r w:rsidR="00237ACA">
        <w:rPr>
          <w:rFonts w:ascii="Arial" w:hAnsi="Arial" w:cs="Arial"/>
          <w:bCs/>
          <w:sz w:val="22"/>
          <w:szCs w:val="22"/>
        </w:rPr>
        <w:t>what</w:t>
      </w:r>
      <w:proofErr w:type="spellEnd"/>
      <w:r w:rsidR="00237ACA">
        <w:rPr>
          <w:rFonts w:ascii="Arial" w:hAnsi="Arial" w:cs="Arial"/>
          <w:bCs/>
          <w:sz w:val="22"/>
          <w:szCs w:val="22"/>
        </w:rPr>
        <w:t xml:space="preserve"> the buildings are going to look like</w:t>
      </w:r>
      <w:r w:rsidR="005B157A">
        <w:rPr>
          <w:rFonts w:ascii="Arial" w:hAnsi="Arial" w:cs="Arial"/>
          <w:bCs/>
          <w:sz w:val="22"/>
          <w:szCs w:val="22"/>
        </w:rPr>
        <w:t xml:space="preserve">.  The Chair concluded that there was insufficient design detail provided to evaluate whether the proposed building </w:t>
      </w:r>
      <w:proofErr w:type="gramStart"/>
      <w:r w:rsidR="005B157A">
        <w:rPr>
          <w:rFonts w:ascii="Arial" w:hAnsi="Arial" w:cs="Arial"/>
          <w:bCs/>
          <w:sz w:val="22"/>
          <w:szCs w:val="22"/>
        </w:rPr>
        <w:t>were</w:t>
      </w:r>
      <w:proofErr w:type="gramEnd"/>
      <w:r w:rsidR="005B157A">
        <w:rPr>
          <w:rFonts w:ascii="Arial" w:hAnsi="Arial" w:cs="Arial"/>
          <w:bCs/>
          <w:sz w:val="22"/>
          <w:szCs w:val="22"/>
        </w:rPr>
        <w:t xml:space="preserve"> compatible in style and scale with surrounding homes</w:t>
      </w:r>
      <w:r w:rsidR="00D0693F">
        <w:rPr>
          <w:rFonts w:ascii="Arial" w:hAnsi="Arial" w:cs="Arial"/>
          <w:bCs/>
          <w:sz w:val="22"/>
          <w:szCs w:val="22"/>
        </w:rPr>
        <w:t xml:space="preserve">, without elevations or confirmed materials.  He also stated the public has a right for input in </w:t>
      </w:r>
      <w:proofErr w:type="gramStart"/>
      <w:r w:rsidR="00D0693F">
        <w:rPr>
          <w:rFonts w:ascii="Arial" w:hAnsi="Arial" w:cs="Arial"/>
          <w:bCs/>
          <w:sz w:val="22"/>
          <w:szCs w:val="22"/>
        </w:rPr>
        <w:t>all of</w:t>
      </w:r>
      <w:proofErr w:type="gramEnd"/>
      <w:r w:rsidR="00D0693F">
        <w:rPr>
          <w:rFonts w:ascii="Arial" w:hAnsi="Arial" w:cs="Arial"/>
          <w:bCs/>
          <w:sz w:val="22"/>
          <w:szCs w:val="22"/>
        </w:rPr>
        <w:t xml:space="preserve"> PRAC’s decisions, no matter where they are</w:t>
      </w:r>
      <w:r w:rsidR="004E7E37">
        <w:rPr>
          <w:rFonts w:ascii="Arial" w:hAnsi="Arial" w:cs="Arial"/>
          <w:bCs/>
          <w:sz w:val="22"/>
          <w:szCs w:val="22"/>
        </w:rPr>
        <w:t xml:space="preserve">, in item 5 it says PRAC </w:t>
      </w:r>
      <w:proofErr w:type="gramStart"/>
      <w:r w:rsidR="004E7E37">
        <w:rPr>
          <w:rFonts w:ascii="Arial" w:hAnsi="Arial" w:cs="Arial"/>
          <w:bCs/>
          <w:sz w:val="22"/>
          <w:szCs w:val="22"/>
        </w:rPr>
        <w:t>has to</w:t>
      </w:r>
      <w:proofErr w:type="gramEnd"/>
      <w:r w:rsidR="004E7E37">
        <w:rPr>
          <w:rFonts w:ascii="Arial" w:hAnsi="Arial" w:cs="Arial"/>
          <w:bCs/>
          <w:sz w:val="22"/>
          <w:szCs w:val="22"/>
        </w:rPr>
        <w:t xml:space="preserve"> decide this project is viewed as compatible with the neighborhood </w:t>
      </w:r>
      <w:r w:rsidR="00875D55">
        <w:rPr>
          <w:rFonts w:ascii="Arial" w:hAnsi="Arial" w:cs="Arial"/>
          <w:bCs/>
          <w:sz w:val="22"/>
          <w:szCs w:val="22"/>
        </w:rPr>
        <w:t xml:space="preserve">as determined by public input.  We have a petition signed by 32 residents.  We have 8 letters of opposition to the </w:t>
      </w:r>
      <w:r w:rsidR="00344DF5">
        <w:rPr>
          <w:rFonts w:ascii="Arial" w:hAnsi="Arial" w:cs="Arial"/>
          <w:bCs/>
          <w:sz w:val="22"/>
          <w:szCs w:val="22"/>
        </w:rPr>
        <w:t xml:space="preserve">project and a letter from Village Council in opposition.  The Village residents have </w:t>
      </w:r>
      <w:r w:rsidR="00600FE5">
        <w:rPr>
          <w:rFonts w:ascii="Arial" w:hAnsi="Arial" w:cs="Arial"/>
          <w:bCs/>
          <w:sz w:val="22"/>
          <w:szCs w:val="22"/>
        </w:rPr>
        <w:t>made it clear that they do not think it is compatible.  We are instructed by the Village By-Law to assess what the Village residents are saying</w:t>
      </w:r>
      <w:r w:rsidR="00667339">
        <w:rPr>
          <w:rFonts w:ascii="Arial" w:hAnsi="Arial" w:cs="Arial"/>
          <w:bCs/>
          <w:sz w:val="22"/>
          <w:szCs w:val="22"/>
        </w:rPr>
        <w:t>, that’s not optional.  It’s not our opinion, it’s required.</w:t>
      </w:r>
      <w:r w:rsidR="008C0611">
        <w:rPr>
          <w:rFonts w:ascii="Arial" w:hAnsi="Arial" w:cs="Arial"/>
          <w:bCs/>
          <w:sz w:val="22"/>
          <w:szCs w:val="22"/>
        </w:rPr>
        <w:t xml:space="preserve">  The Chair, Glen Harding cited overwhelming Community opposition and emphasized that public input is not discretionary under the </w:t>
      </w:r>
      <w:r w:rsidR="001A2543">
        <w:rPr>
          <w:rFonts w:ascii="Arial" w:hAnsi="Arial" w:cs="Arial"/>
          <w:bCs/>
          <w:sz w:val="22"/>
          <w:szCs w:val="22"/>
        </w:rPr>
        <w:t>Village</w:t>
      </w:r>
      <w:r w:rsidR="008C0611">
        <w:rPr>
          <w:rFonts w:ascii="Arial" w:hAnsi="Arial" w:cs="Arial"/>
          <w:bCs/>
          <w:sz w:val="22"/>
          <w:szCs w:val="22"/>
        </w:rPr>
        <w:t xml:space="preserve"> By-Law.  </w:t>
      </w:r>
      <w:r w:rsidR="00EC4510">
        <w:rPr>
          <w:rFonts w:ascii="Arial" w:hAnsi="Arial" w:cs="Arial"/>
          <w:bCs/>
          <w:sz w:val="22"/>
          <w:szCs w:val="22"/>
        </w:rPr>
        <w:t>The petition, letters and Council resolution indicated clear public rejection of the proposal.</w:t>
      </w:r>
      <w:r w:rsidR="001A2543">
        <w:rPr>
          <w:rFonts w:ascii="Arial" w:hAnsi="Arial" w:cs="Arial"/>
          <w:bCs/>
          <w:sz w:val="22"/>
          <w:szCs w:val="22"/>
        </w:rPr>
        <w:t xml:space="preserve">  </w:t>
      </w:r>
      <w:r w:rsidR="0034468F">
        <w:rPr>
          <w:rFonts w:ascii="Arial" w:hAnsi="Arial" w:cs="Arial"/>
          <w:bCs/>
          <w:sz w:val="22"/>
          <w:szCs w:val="22"/>
        </w:rPr>
        <w:t>He expressed serious concern about the staff’s report citation of 716645 NB Inc vs Riverview PAC</w:t>
      </w:r>
      <w:r w:rsidR="00E82816">
        <w:rPr>
          <w:rFonts w:ascii="Arial" w:hAnsi="Arial" w:cs="Arial"/>
          <w:bCs/>
          <w:sz w:val="22"/>
          <w:szCs w:val="22"/>
        </w:rPr>
        <w:t>, which was used to suggest public opposition could not be a basis for denial.  The information on the screen has been presented to us to try to tell PRAC that we are not to listen to the public,</w:t>
      </w:r>
      <w:r w:rsidR="00C1498C">
        <w:rPr>
          <w:rFonts w:ascii="Arial" w:hAnsi="Arial" w:cs="Arial"/>
          <w:bCs/>
          <w:sz w:val="22"/>
          <w:szCs w:val="22"/>
        </w:rPr>
        <w:t xml:space="preserve"> this is not what is in the Tribunal report.  Riverview </w:t>
      </w:r>
      <w:r w:rsidR="003F3810">
        <w:rPr>
          <w:rFonts w:ascii="Arial" w:hAnsi="Arial" w:cs="Arial"/>
          <w:bCs/>
          <w:sz w:val="22"/>
          <w:szCs w:val="22"/>
        </w:rPr>
        <w:t>did not turn down a residential development, they added stipulations for a fence.  He submitted the actual ruling for the official record and added:  To do our job cor</w:t>
      </w:r>
      <w:r w:rsidR="00B7726F">
        <w:rPr>
          <w:rFonts w:ascii="Arial" w:hAnsi="Arial" w:cs="Arial"/>
          <w:bCs/>
          <w:sz w:val="22"/>
          <w:szCs w:val="22"/>
        </w:rPr>
        <w:t xml:space="preserve">rectly, we rely on the Service Commission to present true, honest facts.  We don’t want things that aren’t correct.  We </w:t>
      </w:r>
      <w:proofErr w:type="gramStart"/>
      <w:r w:rsidR="00B7726F">
        <w:rPr>
          <w:rFonts w:ascii="Arial" w:hAnsi="Arial" w:cs="Arial"/>
          <w:bCs/>
          <w:sz w:val="22"/>
          <w:szCs w:val="22"/>
        </w:rPr>
        <w:t>have to</w:t>
      </w:r>
      <w:proofErr w:type="gramEnd"/>
      <w:r w:rsidR="00B7726F">
        <w:rPr>
          <w:rFonts w:ascii="Arial" w:hAnsi="Arial" w:cs="Arial"/>
          <w:bCs/>
          <w:sz w:val="22"/>
          <w:szCs w:val="22"/>
        </w:rPr>
        <w:t xml:space="preserve"> trust what w</w:t>
      </w:r>
      <w:r w:rsidR="005D228A">
        <w:rPr>
          <w:rFonts w:ascii="Arial" w:hAnsi="Arial" w:cs="Arial"/>
          <w:bCs/>
          <w:sz w:val="22"/>
          <w:szCs w:val="22"/>
        </w:rPr>
        <w:t>e receive from the Commission.</w:t>
      </w:r>
    </w:p>
    <w:p w14:paraId="416F6E2C" w14:textId="10B4F724" w:rsidR="005D228A" w:rsidRDefault="005D228A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otion by Chairperson, Glen Harding to deny the application for a Similar/Compatible Use Variance at 560 Main St., </w:t>
      </w:r>
      <w:proofErr w:type="spellStart"/>
      <w:r>
        <w:rPr>
          <w:rFonts w:ascii="Arial" w:hAnsi="Arial" w:cs="Arial"/>
          <w:bCs/>
          <w:sz w:val="22"/>
          <w:szCs w:val="22"/>
        </w:rPr>
        <w:t>Doaktown</w:t>
      </w:r>
      <w:proofErr w:type="spellEnd"/>
      <w:r w:rsidR="00422E93">
        <w:rPr>
          <w:rFonts w:ascii="Arial" w:hAnsi="Arial" w:cs="Arial"/>
          <w:bCs/>
          <w:sz w:val="22"/>
          <w:szCs w:val="22"/>
        </w:rPr>
        <w:t xml:space="preserve">, based on the five criteria in Section 8.7.2© of the Village of </w:t>
      </w:r>
      <w:proofErr w:type="spellStart"/>
      <w:r w:rsidR="00422E93">
        <w:rPr>
          <w:rFonts w:ascii="Arial" w:hAnsi="Arial" w:cs="Arial"/>
          <w:bCs/>
          <w:sz w:val="22"/>
          <w:szCs w:val="22"/>
        </w:rPr>
        <w:t>Doaktown</w:t>
      </w:r>
      <w:proofErr w:type="spellEnd"/>
      <w:r w:rsidR="00422E93">
        <w:rPr>
          <w:rFonts w:ascii="Arial" w:hAnsi="Arial" w:cs="Arial"/>
          <w:bCs/>
          <w:sz w:val="22"/>
          <w:szCs w:val="22"/>
        </w:rPr>
        <w:t xml:space="preserve"> Rural Plan and findings outlined in the Chair’s report.</w:t>
      </w:r>
    </w:p>
    <w:p w14:paraId="21A760E8" w14:textId="2BF1E7DE" w:rsidR="00422E93" w:rsidRDefault="00422E93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Seconded:</w:t>
      </w:r>
      <w:r>
        <w:rPr>
          <w:rFonts w:ascii="Arial" w:hAnsi="Arial" w:cs="Arial"/>
          <w:bCs/>
          <w:sz w:val="22"/>
          <w:szCs w:val="22"/>
        </w:rPr>
        <w:tab/>
        <w:t>David Donahue</w:t>
      </w:r>
    </w:p>
    <w:p w14:paraId="44F8F024" w14:textId="766E67E8" w:rsidR="00422E93" w:rsidRDefault="003F6B37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>The Chair then addressed Robert’s Rules of Order during the meeting to clarify that his actions, specifically making a motion from the Chair and participating actively in the debate were in line with proper procedure for small Boards.</w:t>
      </w:r>
    </w:p>
    <w:p w14:paraId="47231861" w14:textId="1A14ED25" w:rsidR="00BD509B" w:rsidRDefault="00BD509B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his is what he said about Robert’s Rules:</w:t>
      </w:r>
    </w:p>
    <w:p w14:paraId="68D8881B" w14:textId="2FEA802F" w:rsidR="00BD509B" w:rsidRDefault="00BD509B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“Before I ask for the vote, I know this is going to come up at some point in time, that maybe I may have not correctly chaired the meeting as per Robert’s Rules of Order.  There may be a question on how I did this</w:t>
      </w:r>
      <w:r w:rsidR="0007489E">
        <w:rPr>
          <w:rFonts w:ascii="Arial" w:hAnsi="Arial" w:cs="Arial"/>
          <w:bCs/>
          <w:sz w:val="22"/>
          <w:szCs w:val="22"/>
        </w:rPr>
        <w:t xml:space="preserve">, but on March 30, 2015, Robert’s Rules of Order, page </w:t>
      </w:r>
      <w:proofErr w:type="gramStart"/>
      <w:r w:rsidR="0007489E">
        <w:rPr>
          <w:rFonts w:ascii="Arial" w:hAnsi="Arial" w:cs="Arial"/>
          <w:bCs/>
          <w:sz w:val="22"/>
          <w:szCs w:val="22"/>
        </w:rPr>
        <w:t>469  -</w:t>
      </w:r>
      <w:proofErr w:type="gramEnd"/>
      <w:r w:rsidR="0007489E">
        <w:rPr>
          <w:rFonts w:ascii="Arial" w:hAnsi="Arial" w:cs="Arial"/>
          <w:bCs/>
          <w:sz w:val="22"/>
          <w:szCs w:val="22"/>
        </w:rPr>
        <w:t xml:space="preserve"> 471, has rules for small groups.  We are a small group</w:t>
      </w:r>
      <w:r w:rsidR="00E21356">
        <w:rPr>
          <w:rFonts w:ascii="Arial" w:hAnsi="Arial" w:cs="Arial"/>
          <w:bCs/>
          <w:sz w:val="22"/>
          <w:szCs w:val="22"/>
        </w:rPr>
        <w:t xml:space="preserve"> – 4 members</w:t>
      </w:r>
      <w:r w:rsidR="003C2916">
        <w:rPr>
          <w:rFonts w:ascii="Arial" w:hAnsi="Arial" w:cs="Arial"/>
          <w:bCs/>
          <w:sz w:val="22"/>
          <w:szCs w:val="22"/>
        </w:rPr>
        <w:t>.”</w:t>
      </w:r>
      <w:r w:rsidR="00EE24B3">
        <w:rPr>
          <w:rFonts w:ascii="Arial" w:hAnsi="Arial" w:cs="Arial"/>
          <w:bCs/>
          <w:sz w:val="22"/>
          <w:szCs w:val="22"/>
        </w:rPr>
        <w:t xml:space="preserve">  </w:t>
      </w:r>
    </w:p>
    <w:p w14:paraId="208208FD" w14:textId="5B4C234F" w:rsidR="00EE24B3" w:rsidRDefault="00EE24B3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“The Chairperson</w:t>
      </w:r>
      <w:r w:rsidR="0052281F">
        <w:rPr>
          <w:rFonts w:ascii="Arial" w:hAnsi="Arial" w:cs="Arial"/>
          <w:bCs/>
          <w:sz w:val="22"/>
          <w:szCs w:val="22"/>
        </w:rPr>
        <w:t xml:space="preserve"> doesn’t have to stand to make motions.  Motions are not </w:t>
      </w:r>
      <w:proofErr w:type="gramStart"/>
      <w:r w:rsidR="0052281F">
        <w:rPr>
          <w:rFonts w:ascii="Arial" w:hAnsi="Arial" w:cs="Arial"/>
          <w:bCs/>
          <w:sz w:val="22"/>
          <w:szCs w:val="22"/>
        </w:rPr>
        <w:t>seconded, but</w:t>
      </w:r>
      <w:proofErr w:type="gramEnd"/>
      <w:r w:rsidR="0052281F">
        <w:rPr>
          <w:rFonts w:ascii="Arial" w:hAnsi="Arial" w:cs="Arial"/>
          <w:bCs/>
          <w:sz w:val="22"/>
          <w:szCs w:val="22"/>
        </w:rPr>
        <w:t xml:space="preserve"> can be.  The important thing is the Chairperson can participate in debate as any other Board member and can make </w:t>
      </w:r>
      <w:proofErr w:type="gramStart"/>
      <w:r w:rsidR="0052281F">
        <w:rPr>
          <w:rFonts w:ascii="Arial" w:hAnsi="Arial" w:cs="Arial"/>
          <w:bCs/>
          <w:sz w:val="22"/>
          <w:szCs w:val="22"/>
        </w:rPr>
        <w:t>motions</w:t>
      </w:r>
      <w:r w:rsidR="0070247E">
        <w:rPr>
          <w:rFonts w:ascii="Arial" w:hAnsi="Arial" w:cs="Arial"/>
          <w:bCs/>
          <w:sz w:val="22"/>
          <w:szCs w:val="22"/>
        </w:rPr>
        <w:t>”  This</w:t>
      </w:r>
      <w:proofErr w:type="gramEnd"/>
      <w:r w:rsidR="0070247E">
        <w:rPr>
          <w:rFonts w:ascii="Arial" w:hAnsi="Arial" w:cs="Arial"/>
          <w:bCs/>
          <w:sz w:val="22"/>
          <w:szCs w:val="22"/>
        </w:rPr>
        <w:t xml:space="preserve"> clarification was provided before the final vote in anticipation of any procedural challenges related to the Chair’s dual role in facilitating and moving the motion.”</w:t>
      </w:r>
    </w:p>
    <w:p w14:paraId="38C08C85" w14:textId="5EEA5854" w:rsidR="005435DC" w:rsidRDefault="005435DC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ember Remarks:</w:t>
      </w:r>
    </w:p>
    <w:p w14:paraId="6D4521D4" w14:textId="1D7EB823" w:rsidR="005435DC" w:rsidRDefault="005435DC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David Donahue acknowledged the value if the project but expressed concern with the location.</w:t>
      </w:r>
    </w:p>
    <w:p w14:paraId="1C3424F0" w14:textId="07E9D9F1" w:rsidR="005435DC" w:rsidRDefault="005435DC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Judy Laverg</w:t>
      </w:r>
      <w:r w:rsidR="008D3148">
        <w:rPr>
          <w:rFonts w:ascii="Arial" w:hAnsi="Arial" w:cs="Arial"/>
          <w:bCs/>
          <w:sz w:val="22"/>
          <w:szCs w:val="22"/>
        </w:rPr>
        <w:t>ne noted there is a breakdown in communication between the developer and the Community.</w:t>
      </w:r>
    </w:p>
    <w:p w14:paraId="0085CADA" w14:textId="57F7E32F" w:rsidR="008D3148" w:rsidRDefault="008D3148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Kevin Russell emphasized </w:t>
      </w:r>
      <w:r w:rsidR="000442C8">
        <w:rPr>
          <w:rFonts w:ascii="Arial" w:hAnsi="Arial" w:cs="Arial"/>
          <w:bCs/>
          <w:sz w:val="22"/>
          <w:szCs w:val="22"/>
        </w:rPr>
        <w:t>desire for development but not in the location and stressed the importance of process.</w:t>
      </w:r>
    </w:p>
    <w:p w14:paraId="56EA0CA3" w14:textId="5ACCA110" w:rsidR="000442C8" w:rsidRDefault="000442C8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VOTE:  4 in favour</w:t>
      </w:r>
    </w:p>
    <w:p w14:paraId="32E9BDCD" w14:textId="231B3A2E" w:rsidR="000442C8" w:rsidRDefault="000442C8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otion carried.</w:t>
      </w:r>
    </w:p>
    <w:p w14:paraId="76E69A5D" w14:textId="57180495" w:rsidR="005B7BD1" w:rsidRDefault="005B7BD1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oved by David Donahue to adjourn the meeting at </w:t>
      </w:r>
      <w:r w:rsidR="00D87580">
        <w:rPr>
          <w:rFonts w:ascii="Arial" w:hAnsi="Arial" w:cs="Arial"/>
          <w:bCs/>
          <w:sz w:val="22"/>
          <w:szCs w:val="22"/>
        </w:rPr>
        <w:t>1:30 p.m.</w:t>
      </w:r>
    </w:p>
    <w:p w14:paraId="015B2D82" w14:textId="77777777" w:rsidR="00A8452F" w:rsidRDefault="00A8452F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</w:p>
    <w:p w14:paraId="305677BF" w14:textId="4043F42A" w:rsidR="00A8452F" w:rsidRDefault="00A8452F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_________________________</w:t>
      </w:r>
      <w:r w:rsidR="007214EF">
        <w:rPr>
          <w:rFonts w:ascii="Arial" w:hAnsi="Arial" w:cs="Arial"/>
          <w:bCs/>
          <w:sz w:val="22"/>
          <w:szCs w:val="22"/>
        </w:rPr>
        <w:t>____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________________________________</w:t>
      </w:r>
    </w:p>
    <w:p w14:paraId="08FBF01A" w14:textId="6091C5AA" w:rsidR="00A8452F" w:rsidRDefault="00A8452F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Glen Harding, Chairma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Nic O’Dette, Planning Services Manager</w:t>
      </w:r>
    </w:p>
    <w:p w14:paraId="77EBDC0B" w14:textId="77777777" w:rsidR="00A8452F" w:rsidRDefault="00A8452F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</w:p>
    <w:p w14:paraId="07F193EF" w14:textId="77777777" w:rsidR="00A8452F" w:rsidRDefault="00A8452F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</w:p>
    <w:p w14:paraId="7560B9AA" w14:textId="79B30638" w:rsidR="00A8452F" w:rsidRDefault="00A8452F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_________________________</w:t>
      </w:r>
      <w:r w:rsidR="007214EF">
        <w:rPr>
          <w:rFonts w:ascii="Arial" w:hAnsi="Arial" w:cs="Arial"/>
          <w:bCs/>
          <w:sz w:val="22"/>
          <w:szCs w:val="22"/>
        </w:rPr>
        <w:t>______</w:t>
      </w:r>
    </w:p>
    <w:p w14:paraId="076EBB14" w14:textId="15AA2637" w:rsidR="00A8452F" w:rsidRDefault="00A8452F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dna </w:t>
      </w:r>
      <w:r w:rsidR="007214EF">
        <w:rPr>
          <w:rFonts w:ascii="Arial" w:hAnsi="Arial" w:cs="Arial"/>
          <w:bCs/>
          <w:sz w:val="22"/>
          <w:szCs w:val="22"/>
        </w:rPr>
        <w:t>Moorhouse, Recording Secretary</w:t>
      </w:r>
    </w:p>
    <w:p w14:paraId="6854B68B" w14:textId="77777777" w:rsidR="00D0693F" w:rsidRPr="006D1E70" w:rsidRDefault="00D0693F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Cs/>
          <w:sz w:val="22"/>
          <w:szCs w:val="22"/>
        </w:rPr>
      </w:pPr>
    </w:p>
    <w:p w14:paraId="396F2C6F" w14:textId="77777777" w:rsidR="00000825" w:rsidRDefault="00000825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</w:p>
    <w:p w14:paraId="55A60D0A" w14:textId="77777777" w:rsidR="00000825" w:rsidRDefault="00000825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</w:p>
    <w:p w14:paraId="1D0860AA" w14:textId="77777777" w:rsidR="00000825" w:rsidRDefault="00000825" w:rsidP="00C22475">
      <w:pPr>
        <w:tabs>
          <w:tab w:val="left" w:pos="180"/>
        </w:tabs>
        <w:spacing w:before="160" w:after="80"/>
        <w:jc w:val="both"/>
        <w:rPr>
          <w:rFonts w:ascii="Arial" w:hAnsi="Arial" w:cs="Arial"/>
          <w:b/>
          <w:sz w:val="22"/>
          <w:szCs w:val="22"/>
        </w:rPr>
      </w:pPr>
    </w:p>
    <w:p w14:paraId="5267A27F" w14:textId="77777777" w:rsidR="001F342F" w:rsidRDefault="001F342F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br w:type="page"/>
      </w:r>
    </w:p>
    <w:p w14:paraId="5086D9BF" w14:textId="41AB3DDC" w:rsidR="00831417" w:rsidRPr="00831765" w:rsidRDefault="004401DE" w:rsidP="0024021E">
      <w:pPr>
        <w:pStyle w:val="ListParagraph"/>
        <w:numPr>
          <w:ilvl w:val="0"/>
          <w:numId w:val="10"/>
        </w:numPr>
        <w:spacing w:before="160" w:after="80"/>
        <w:ind w:left="357" w:hanging="357"/>
        <w:contextualSpacing w:val="0"/>
        <w:jc w:val="both"/>
        <w:rPr>
          <w:rFonts w:ascii="Arial" w:hAnsi="Arial" w:cs="Arial"/>
          <w:b/>
          <w:i/>
          <w:iCs/>
          <w:sz w:val="22"/>
          <w:szCs w:val="22"/>
        </w:rPr>
      </w:pPr>
      <w:r w:rsidRPr="00DD36AD">
        <w:rPr>
          <w:rFonts w:ascii="Arial" w:hAnsi="Arial" w:cs="Arial"/>
          <w:b/>
          <w:sz w:val="22"/>
          <w:szCs w:val="22"/>
        </w:rPr>
        <w:lastRenderedPageBreak/>
        <w:t>ADJOURNMENT</w:t>
      </w:r>
    </w:p>
    <w:p w14:paraId="6C8AB3F8" w14:textId="7B11BA0B" w:rsidR="00831765" w:rsidRPr="00CC2F50" w:rsidRDefault="00831765" w:rsidP="00831765">
      <w:pPr>
        <w:spacing w:before="160" w:after="80"/>
        <w:jc w:val="both"/>
        <w:rPr>
          <w:rFonts w:ascii="Arial" w:hAnsi="Arial" w:cs="Arial"/>
          <w:bCs/>
          <w:i/>
          <w:iCs/>
          <w:sz w:val="22"/>
          <w:szCs w:val="22"/>
        </w:rPr>
      </w:pPr>
      <w:r w:rsidRPr="00CC2F50">
        <w:rPr>
          <w:rFonts w:ascii="Arial" w:hAnsi="Arial" w:cs="Arial"/>
          <w:bCs/>
          <w:i/>
          <w:iCs/>
          <w:sz w:val="22"/>
          <w:szCs w:val="22"/>
        </w:rPr>
        <w:t xml:space="preserve">Moved by: </w:t>
      </w:r>
      <w:r w:rsidR="00FC7F63">
        <w:rPr>
          <w:rFonts w:ascii="Arial" w:hAnsi="Arial" w:cs="Arial"/>
          <w:bCs/>
          <w:i/>
          <w:iCs/>
          <w:sz w:val="22"/>
          <w:szCs w:val="22"/>
        </w:rPr>
        <w:t>Robert McLeod</w:t>
      </w:r>
    </w:p>
    <w:p w14:paraId="39466F4D" w14:textId="5714D349" w:rsidR="0073609B" w:rsidRPr="00CC2F50" w:rsidRDefault="007459CD" w:rsidP="00831765">
      <w:pPr>
        <w:spacing w:before="160" w:after="80"/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i/>
          <w:iCs/>
          <w:sz w:val="22"/>
          <w:szCs w:val="22"/>
        </w:rPr>
        <w:t xml:space="preserve">RESOLUTION: </w:t>
      </w:r>
      <w:r w:rsidRPr="00CC2F50">
        <w:rPr>
          <w:rFonts w:ascii="Arial" w:hAnsi="Arial" w:cs="Arial"/>
          <w:bCs/>
          <w:i/>
          <w:iCs/>
          <w:sz w:val="22"/>
          <w:szCs w:val="22"/>
        </w:rPr>
        <w:t xml:space="preserve">“that </w:t>
      </w:r>
      <w:r w:rsidR="00FC7F63">
        <w:rPr>
          <w:rFonts w:ascii="Arial" w:hAnsi="Arial" w:cs="Arial"/>
          <w:bCs/>
          <w:i/>
          <w:iCs/>
          <w:sz w:val="22"/>
          <w:szCs w:val="22"/>
        </w:rPr>
        <w:t xml:space="preserve">there </w:t>
      </w:r>
      <w:r w:rsidRPr="00CC2F50">
        <w:rPr>
          <w:rFonts w:ascii="Arial" w:hAnsi="Arial" w:cs="Arial"/>
          <w:bCs/>
          <w:i/>
          <w:iCs/>
          <w:sz w:val="22"/>
          <w:szCs w:val="22"/>
        </w:rPr>
        <w:t xml:space="preserve">being </w:t>
      </w:r>
      <w:r w:rsidR="00FC7F63">
        <w:rPr>
          <w:rFonts w:ascii="Arial" w:hAnsi="Arial" w:cs="Arial"/>
          <w:bCs/>
          <w:i/>
          <w:iCs/>
          <w:sz w:val="22"/>
          <w:szCs w:val="22"/>
        </w:rPr>
        <w:t>no</w:t>
      </w:r>
      <w:r w:rsidRPr="00CC2F50">
        <w:rPr>
          <w:rFonts w:ascii="Arial" w:hAnsi="Arial" w:cs="Arial"/>
          <w:bCs/>
          <w:i/>
          <w:iCs/>
          <w:sz w:val="22"/>
          <w:szCs w:val="22"/>
        </w:rPr>
        <w:t xml:space="preserve"> further business, the meeting adjourned at 2:</w:t>
      </w:r>
      <w:r w:rsidR="00FC7F63">
        <w:rPr>
          <w:rFonts w:ascii="Arial" w:hAnsi="Arial" w:cs="Arial"/>
          <w:bCs/>
          <w:i/>
          <w:iCs/>
          <w:sz w:val="22"/>
          <w:szCs w:val="22"/>
        </w:rPr>
        <w:t>40</w:t>
      </w:r>
      <w:r w:rsidR="00CC2F50" w:rsidRPr="00CC2F50">
        <w:rPr>
          <w:rFonts w:ascii="Arial" w:hAnsi="Arial" w:cs="Arial"/>
          <w:bCs/>
          <w:i/>
          <w:iCs/>
          <w:sz w:val="22"/>
          <w:szCs w:val="22"/>
        </w:rPr>
        <w:t xml:space="preserve"> pm.</w:t>
      </w:r>
    </w:p>
    <w:p w14:paraId="740A06F0" w14:textId="24BC6D61" w:rsidR="00CC2F50" w:rsidRPr="00CC2F50" w:rsidRDefault="00604FB2" w:rsidP="00831765">
      <w:pPr>
        <w:spacing w:before="160" w:after="80"/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</w:rPr>
        <w:t>________________________</w:t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</w:r>
      <w:r>
        <w:rPr>
          <w:rFonts w:ascii="Arial" w:hAnsi="Arial" w:cs="Arial"/>
          <w:bCs/>
          <w:i/>
          <w:iCs/>
          <w:sz w:val="22"/>
          <w:szCs w:val="22"/>
        </w:rPr>
        <w:tab/>
        <w:t>_________________________________</w:t>
      </w:r>
    </w:p>
    <w:p w14:paraId="686FDD17" w14:textId="2846A453" w:rsidR="0073609B" w:rsidRPr="00CC2F50" w:rsidRDefault="00456B4A" w:rsidP="00831765">
      <w:pPr>
        <w:spacing w:before="160" w:after="80"/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</w:rPr>
        <w:t>Glen Harding</w:t>
      </w:r>
      <w:r w:rsidR="00BF01F5">
        <w:rPr>
          <w:rFonts w:ascii="Arial" w:hAnsi="Arial" w:cs="Arial"/>
          <w:bCs/>
          <w:i/>
          <w:iCs/>
          <w:sz w:val="22"/>
          <w:szCs w:val="22"/>
        </w:rPr>
        <w:t>, Chairman</w:t>
      </w:r>
      <w:r w:rsidR="0073609B" w:rsidRPr="00CC2F50">
        <w:rPr>
          <w:rFonts w:ascii="Arial" w:hAnsi="Arial" w:cs="Arial"/>
          <w:bCs/>
          <w:i/>
          <w:iCs/>
          <w:sz w:val="22"/>
          <w:szCs w:val="22"/>
        </w:rPr>
        <w:tab/>
      </w:r>
      <w:r w:rsidR="0073609B" w:rsidRPr="00CC2F50">
        <w:rPr>
          <w:rFonts w:ascii="Arial" w:hAnsi="Arial" w:cs="Arial"/>
          <w:bCs/>
          <w:i/>
          <w:iCs/>
          <w:sz w:val="22"/>
          <w:szCs w:val="22"/>
        </w:rPr>
        <w:tab/>
      </w:r>
      <w:r w:rsidR="0073609B" w:rsidRPr="00CC2F50">
        <w:rPr>
          <w:rFonts w:ascii="Arial" w:hAnsi="Arial" w:cs="Arial"/>
          <w:bCs/>
          <w:i/>
          <w:iCs/>
          <w:sz w:val="22"/>
          <w:szCs w:val="22"/>
        </w:rPr>
        <w:tab/>
      </w:r>
      <w:r w:rsidR="0073609B" w:rsidRPr="00CC2F50">
        <w:rPr>
          <w:rFonts w:ascii="Arial" w:hAnsi="Arial" w:cs="Arial"/>
          <w:bCs/>
          <w:i/>
          <w:iCs/>
          <w:sz w:val="22"/>
          <w:szCs w:val="22"/>
        </w:rPr>
        <w:tab/>
        <w:t>Nic O’Dette, Planning Services Manager</w:t>
      </w:r>
    </w:p>
    <w:p w14:paraId="5F01C588" w14:textId="1696CBC5" w:rsidR="0073609B" w:rsidRDefault="00BF01F5" w:rsidP="00831765">
      <w:pPr>
        <w:spacing w:before="160" w:after="80"/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</w:rPr>
        <w:t>________________________</w:t>
      </w:r>
    </w:p>
    <w:p w14:paraId="48FB64D3" w14:textId="176B44E3" w:rsidR="0073609B" w:rsidRPr="00CC2F50" w:rsidRDefault="008C1733" w:rsidP="00831765">
      <w:pPr>
        <w:spacing w:before="160" w:after="80"/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</w:rPr>
        <w:t>Edna Moorhouse</w:t>
      </w:r>
      <w:r w:rsidR="00BF01F5">
        <w:rPr>
          <w:rFonts w:ascii="Arial" w:hAnsi="Arial" w:cs="Arial"/>
          <w:bCs/>
          <w:i/>
          <w:iCs/>
          <w:sz w:val="22"/>
          <w:szCs w:val="22"/>
        </w:rPr>
        <w:t>, Recording Secretary</w:t>
      </w:r>
    </w:p>
    <w:p w14:paraId="35FA375F" w14:textId="77777777" w:rsidR="0073609B" w:rsidRDefault="0073609B" w:rsidP="00831765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1DF4FEFE" w14:textId="77777777" w:rsidR="0073609B" w:rsidRDefault="0073609B" w:rsidP="00831765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6C681CAE" w14:textId="77777777" w:rsidR="0073609B" w:rsidRDefault="0073609B" w:rsidP="00831765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1EF5CC06" w14:textId="77777777" w:rsidR="0073609B" w:rsidRPr="00831765" w:rsidRDefault="0073609B" w:rsidP="00831765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sectPr w:rsidR="0073609B" w:rsidRPr="00831765" w:rsidSect="00F778D1">
      <w:footerReference w:type="even" r:id="rId11"/>
      <w:footerReference w:type="default" r:id="rId12"/>
      <w:pgSz w:w="12240" w:h="15840" w:code="1"/>
      <w:pgMar w:top="1440" w:right="1440" w:bottom="1276" w:left="1440" w:header="706" w:footer="706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8A019F" w14:textId="77777777" w:rsidR="002A7AEF" w:rsidRDefault="002A7AEF">
      <w:r>
        <w:separator/>
      </w:r>
    </w:p>
  </w:endnote>
  <w:endnote w:type="continuationSeparator" w:id="0">
    <w:p w14:paraId="70879B46" w14:textId="77777777" w:rsidR="002A7AEF" w:rsidRDefault="002A7AEF">
      <w:r>
        <w:continuationSeparator/>
      </w:r>
    </w:p>
  </w:endnote>
  <w:endnote w:type="continuationNotice" w:id="1">
    <w:p w14:paraId="08352D68" w14:textId="77777777" w:rsidR="002A7AEF" w:rsidRDefault="002A7A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C48B" w14:textId="21876F60" w:rsidR="00AC18E8" w:rsidRDefault="00AC18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2B7E">
      <w:rPr>
        <w:rStyle w:val="PageNumber"/>
        <w:noProof/>
      </w:rPr>
      <w:t>1</w:t>
    </w:r>
    <w:r>
      <w:rPr>
        <w:rStyle w:val="PageNumber"/>
      </w:rPr>
      <w:fldChar w:fldCharType="end"/>
    </w:r>
  </w:p>
  <w:p w14:paraId="0DD7E303" w14:textId="77777777" w:rsidR="00AC18E8" w:rsidRDefault="00AC18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2796B" w14:textId="5914839A" w:rsidR="00AC18E8" w:rsidRPr="007C5D01" w:rsidRDefault="00AC18E8" w:rsidP="005B07A9">
    <w:pPr>
      <w:pStyle w:val="Footer"/>
      <w:framePr w:wrap="around" w:vAnchor="text" w:hAnchor="margin" w:xAlign="right" w:y="1"/>
      <w:rPr>
        <w:rFonts w:ascii="Arial Narrow" w:hAnsi="Arial Narrow"/>
        <w:b/>
        <w:sz w:val="18"/>
        <w:szCs w:val="18"/>
      </w:rPr>
    </w:pPr>
    <w:r w:rsidRPr="007C5D01">
      <w:rPr>
        <w:rFonts w:ascii="Arial Narrow" w:hAnsi="Arial Narrow"/>
        <w:b/>
        <w:sz w:val="18"/>
        <w:szCs w:val="18"/>
      </w:rPr>
      <w:t xml:space="preserve">Page </w:t>
    </w:r>
    <w:r w:rsidRPr="007C5D01">
      <w:rPr>
        <w:rFonts w:ascii="Arial Narrow" w:hAnsi="Arial Narrow"/>
        <w:b/>
        <w:sz w:val="18"/>
        <w:szCs w:val="18"/>
      </w:rPr>
      <w:fldChar w:fldCharType="begin"/>
    </w:r>
    <w:r w:rsidRPr="007C5D01">
      <w:rPr>
        <w:rFonts w:ascii="Arial Narrow" w:hAnsi="Arial Narrow"/>
        <w:b/>
        <w:sz w:val="18"/>
        <w:szCs w:val="18"/>
      </w:rPr>
      <w:instrText xml:space="preserve">PAGE  </w:instrText>
    </w:r>
    <w:r w:rsidRPr="007C5D01">
      <w:rPr>
        <w:rFonts w:ascii="Arial Narrow" w:hAnsi="Arial Narrow"/>
        <w:b/>
        <w:sz w:val="18"/>
        <w:szCs w:val="18"/>
      </w:rPr>
      <w:fldChar w:fldCharType="separate"/>
    </w:r>
    <w:r w:rsidR="0069737F">
      <w:rPr>
        <w:rFonts w:ascii="Arial Narrow" w:hAnsi="Arial Narrow"/>
        <w:b/>
        <w:noProof/>
        <w:sz w:val="18"/>
        <w:szCs w:val="18"/>
      </w:rPr>
      <w:t>1</w:t>
    </w:r>
    <w:r w:rsidRPr="007C5D01">
      <w:rPr>
        <w:rFonts w:ascii="Arial Narrow" w:hAnsi="Arial Narrow"/>
        <w:b/>
        <w:sz w:val="18"/>
        <w:szCs w:val="18"/>
      </w:rPr>
      <w:fldChar w:fldCharType="end"/>
    </w:r>
    <w:r w:rsidRPr="007C5D01">
      <w:rPr>
        <w:rFonts w:ascii="Arial Narrow" w:hAnsi="Arial Narrow"/>
        <w:b/>
        <w:sz w:val="18"/>
        <w:szCs w:val="18"/>
      </w:rPr>
      <w:t xml:space="preserve"> </w:t>
    </w:r>
    <w:r w:rsidR="0097579B">
      <w:rPr>
        <w:rFonts w:ascii="Arial Narrow" w:hAnsi="Arial Narrow"/>
        <w:b/>
        <w:sz w:val="18"/>
        <w:szCs w:val="18"/>
      </w:rPr>
      <w:t>of</w:t>
    </w:r>
    <w:r w:rsidR="007C22B5">
      <w:rPr>
        <w:rFonts w:ascii="Arial Narrow" w:hAnsi="Arial Narrow"/>
        <w:b/>
        <w:sz w:val="18"/>
        <w:szCs w:val="18"/>
      </w:rPr>
      <w:t xml:space="preserve"> </w:t>
    </w:r>
    <w:r w:rsidR="006D1821">
      <w:rPr>
        <w:rFonts w:ascii="Arial Narrow" w:hAnsi="Arial Narrow"/>
        <w:b/>
        <w:sz w:val="18"/>
        <w:szCs w:val="18"/>
      </w:rPr>
      <w:fldChar w:fldCharType="begin"/>
    </w:r>
    <w:r w:rsidR="006D1821">
      <w:rPr>
        <w:rFonts w:ascii="Arial Narrow" w:hAnsi="Arial Narrow"/>
        <w:b/>
        <w:sz w:val="18"/>
        <w:szCs w:val="18"/>
      </w:rPr>
      <w:instrText xml:space="preserve"> NUMPAGES  \* Arabic </w:instrText>
    </w:r>
    <w:r w:rsidR="006D1821">
      <w:rPr>
        <w:rFonts w:ascii="Arial Narrow" w:hAnsi="Arial Narrow"/>
        <w:b/>
        <w:sz w:val="18"/>
        <w:szCs w:val="18"/>
      </w:rPr>
      <w:fldChar w:fldCharType="separate"/>
    </w:r>
    <w:r w:rsidR="006D1821">
      <w:rPr>
        <w:rFonts w:ascii="Arial Narrow" w:hAnsi="Arial Narrow"/>
        <w:b/>
        <w:noProof/>
        <w:sz w:val="18"/>
        <w:szCs w:val="18"/>
      </w:rPr>
      <w:t>2</w:t>
    </w:r>
    <w:r w:rsidR="006D1821">
      <w:rPr>
        <w:rFonts w:ascii="Arial Narrow" w:hAnsi="Arial Narrow"/>
        <w:b/>
        <w:sz w:val="18"/>
        <w:szCs w:val="18"/>
      </w:rPr>
      <w:fldChar w:fldCharType="end"/>
    </w:r>
  </w:p>
  <w:p w14:paraId="0B0C433C" w14:textId="32D375CE" w:rsidR="00405801" w:rsidRDefault="00284D01">
    <w:pPr>
      <w:pStyle w:val="Footer"/>
      <w:ind w:right="360"/>
      <w:rPr>
        <w:rFonts w:ascii="Arial Narrow" w:hAnsi="Arial Narrow"/>
        <w:b/>
        <w:sz w:val="20"/>
        <w:szCs w:val="20"/>
      </w:rPr>
    </w:pPr>
    <w:r>
      <w:rPr>
        <w:rFonts w:ascii="Arial Narrow" w:hAnsi="Arial Narrow"/>
        <w:b/>
        <w:sz w:val="20"/>
        <w:szCs w:val="20"/>
      </w:rPr>
      <w:t xml:space="preserve">GMRSC </w:t>
    </w:r>
    <w:r w:rsidR="005C0184">
      <w:rPr>
        <w:rFonts w:ascii="Arial Narrow" w:hAnsi="Arial Narrow"/>
        <w:b/>
        <w:sz w:val="20"/>
        <w:szCs w:val="20"/>
      </w:rPr>
      <w:t xml:space="preserve">REGIONAL </w:t>
    </w:r>
    <w:r w:rsidR="004F720F">
      <w:rPr>
        <w:rFonts w:ascii="Arial Narrow" w:hAnsi="Arial Narrow"/>
        <w:b/>
        <w:sz w:val="20"/>
        <w:szCs w:val="20"/>
      </w:rPr>
      <w:t xml:space="preserve">PRAC </w:t>
    </w:r>
    <w:r w:rsidR="009A267D">
      <w:rPr>
        <w:rFonts w:ascii="Arial Narrow" w:hAnsi="Arial Narrow"/>
        <w:b/>
        <w:sz w:val="20"/>
        <w:szCs w:val="20"/>
      </w:rPr>
      <w:t>Minutes</w:t>
    </w:r>
    <w:r w:rsidR="004F720F">
      <w:rPr>
        <w:rFonts w:ascii="Arial Narrow" w:hAnsi="Arial Narrow"/>
        <w:b/>
        <w:sz w:val="20"/>
        <w:szCs w:val="20"/>
      </w:rPr>
      <w:t xml:space="preserve"> – </w:t>
    </w:r>
    <w:r w:rsidR="002D15C3">
      <w:rPr>
        <w:rFonts w:ascii="Arial Narrow" w:hAnsi="Arial Narrow"/>
        <w:b/>
        <w:sz w:val="20"/>
        <w:szCs w:val="20"/>
      </w:rPr>
      <w:t>202</w:t>
    </w:r>
    <w:r w:rsidR="005C0184">
      <w:rPr>
        <w:rFonts w:ascii="Arial Narrow" w:hAnsi="Arial Narrow"/>
        <w:b/>
        <w:sz w:val="20"/>
        <w:szCs w:val="20"/>
      </w:rPr>
      <w:t>5-</w:t>
    </w:r>
    <w:r w:rsidR="00934F1A">
      <w:rPr>
        <w:rFonts w:ascii="Arial Narrow" w:hAnsi="Arial Narrow"/>
        <w:b/>
        <w:sz w:val="20"/>
        <w:szCs w:val="20"/>
      </w:rPr>
      <w:t>2</w:t>
    </w:r>
    <w:r w:rsidR="00934F1A">
      <w:rPr>
        <w:rFonts w:ascii="Arial Narrow" w:hAnsi="Arial Narrow"/>
        <w:b/>
        <w:sz w:val="20"/>
        <w:szCs w:val="20"/>
      </w:rPr>
      <w:tab/>
    </w:r>
  </w:p>
  <w:p w14:paraId="41082988" w14:textId="77777777" w:rsidR="00235F31" w:rsidRPr="00AD7F24" w:rsidRDefault="00235F31">
    <w:pPr>
      <w:pStyle w:val="Footer"/>
      <w:ind w:right="360"/>
      <w:rPr>
        <w:rFonts w:ascii="Arial Narrow" w:hAnsi="Arial Narrow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FED46" w14:textId="77777777" w:rsidR="002A7AEF" w:rsidRDefault="002A7AEF">
      <w:r>
        <w:separator/>
      </w:r>
    </w:p>
  </w:footnote>
  <w:footnote w:type="continuationSeparator" w:id="0">
    <w:p w14:paraId="1C38A1E8" w14:textId="77777777" w:rsidR="002A7AEF" w:rsidRDefault="002A7AEF">
      <w:r>
        <w:continuationSeparator/>
      </w:r>
    </w:p>
  </w:footnote>
  <w:footnote w:type="continuationNotice" w:id="1">
    <w:p w14:paraId="1FF4EAAA" w14:textId="77777777" w:rsidR="002A7AEF" w:rsidRDefault="002A7AE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5A7CBCF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EA5D078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A691878"/>
    <w:multiLevelType w:val="hybridMultilevel"/>
    <w:tmpl w:val="BCDCE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D21FA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8C02C28"/>
    <w:multiLevelType w:val="hybridMultilevel"/>
    <w:tmpl w:val="7B20F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94166"/>
    <w:multiLevelType w:val="hybridMultilevel"/>
    <w:tmpl w:val="C2F4C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595306"/>
    <w:multiLevelType w:val="hybridMultilevel"/>
    <w:tmpl w:val="FB12AE64"/>
    <w:lvl w:ilvl="0" w:tplc="C0027D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8F6400"/>
    <w:multiLevelType w:val="hybridMultilevel"/>
    <w:tmpl w:val="2926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83495"/>
    <w:multiLevelType w:val="hybridMultilevel"/>
    <w:tmpl w:val="B09CC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4A0BBE"/>
    <w:multiLevelType w:val="hybridMultilevel"/>
    <w:tmpl w:val="156653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EF2EF3"/>
    <w:multiLevelType w:val="hybridMultilevel"/>
    <w:tmpl w:val="FE300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6E4AD2"/>
    <w:multiLevelType w:val="hybridMultilevel"/>
    <w:tmpl w:val="C33C5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B33476"/>
    <w:multiLevelType w:val="hybridMultilevel"/>
    <w:tmpl w:val="D8888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35F59"/>
    <w:multiLevelType w:val="hybridMultilevel"/>
    <w:tmpl w:val="B57CD834"/>
    <w:lvl w:ilvl="0" w:tplc="E5E87FA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55127345">
    <w:abstractNumId w:val="11"/>
  </w:num>
  <w:num w:numId="2" w16cid:durableId="1329551835">
    <w:abstractNumId w:val="5"/>
  </w:num>
  <w:num w:numId="3" w16cid:durableId="1463692298">
    <w:abstractNumId w:val="7"/>
  </w:num>
  <w:num w:numId="4" w16cid:durableId="1653832057">
    <w:abstractNumId w:val="6"/>
  </w:num>
  <w:num w:numId="5" w16cid:durableId="952512668">
    <w:abstractNumId w:val="2"/>
  </w:num>
  <w:num w:numId="6" w16cid:durableId="627466945">
    <w:abstractNumId w:val="8"/>
  </w:num>
  <w:num w:numId="7" w16cid:durableId="922028669">
    <w:abstractNumId w:val="10"/>
  </w:num>
  <w:num w:numId="8" w16cid:durableId="1449861122">
    <w:abstractNumId w:val="4"/>
  </w:num>
  <w:num w:numId="9" w16cid:durableId="1663924337">
    <w:abstractNumId w:val="12"/>
  </w:num>
  <w:num w:numId="10" w16cid:durableId="544214991">
    <w:abstractNumId w:val="13"/>
  </w:num>
  <w:num w:numId="11" w16cid:durableId="596600101">
    <w:abstractNumId w:val="0"/>
  </w:num>
  <w:num w:numId="12" w16cid:durableId="2106608044">
    <w:abstractNumId w:val="1"/>
  </w:num>
  <w:num w:numId="13" w16cid:durableId="485557641">
    <w:abstractNumId w:val="3"/>
  </w:num>
  <w:num w:numId="14" w16cid:durableId="1632789040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M1NTAwtzQ2MjVV0lEKTi0uzszPAykwrAUAr/1JpCwAAAA="/>
  </w:docVars>
  <w:rsids>
    <w:rsidRoot w:val="006834E3"/>
    <w:rsid w:val="00000825"/>
    <w:rsid w:val="000009F2"/>
    <w:rsid w:val="00002547"/>
    <w:rsid w:val="00006392"/>
    <w:rsid w:val="00007864"/>
    <w:rsid w:val="0001310A"/>
    <w:rsid w:val="000133B7"/>
    <w:rsid w:val="000148CE"/>
    <w:rsid w:val="000166E5"/>
    <w:rsid w:val="000214FB"/>
    <w:rsid w:val="00021709"/>
    <w:rsid w:val="00021B49"/>
    <w:rsid w:val="00021F53"/>
    <w:rsid w:val="000223E5"/>
    <w:rsid w:val="00022B01"/>
    <w:rsid w:val="00022B2E"/>
    <w:rsid w:val="00024A0D"/>
    <w:rsid w:val="00025CEB"/>
    <w:rsid w:val="00025E23"/>
    <w:rsid w:val="000262FD"/>
    <w:rsid w:val="000264C1"/>
    <w:rsid w:val="00030FB7"/>
    <w:rsid w:val="00032041"/>
    <w:rsid w:val="00032D05"/>
    <w:rsid w:val="00041AF2"/>
    <w:rsid w:val="00042048"/>
    <w:rsid w:val="000431DD"/>
    <w:rsid w:val="000442C8"/>
    <w:rsid w:val="00044773"/>
    <w:rsid w:val="00044E02"/>
    <w:rsid w:val="00044E81"/>
    <w:rsid w:val="00046F65"/>
    <w:rsid w:val="00047C51"/>
    <w:rsid w:val="00050B59"/>
    <w:rsid w:val="00053DC0"/>
    <w:rsid w:val="00053F78"/>
    <w:rsid w:val="000554CE"/>
    <w:rsid w:val="00056979"/>
    <w:rsid w:val="00056B18"/>
    <w:rsid w:val="00057189"/>
    <w:rsid w:val="00057494"/>
    <w:rsid w:val="0006038F"/>
    <w:rsid w:val="000618E5"/>
    <w:rsid w:val="00061DA3"/>
    <w:rsid w:val="00061DCB"/>
    <w:rsid w:val="00063898"/>
    <w:rsid w:val="00064206"/>
    <w:rsid w:val="00064AB2"/>
    <w:rsid w:val="00064DFB"/>
    <w:rsid w:val="000702A6"/>
    <w:rsid w:val="0007048A"/>
    <w:rsid w:val="000708C5"/>
    <w:rsid w:val="00070C5F"/>
    <w:rsid w:val="0007252A"/>
    <w:rsid w:val="000726BC"/>
    <w:rsid w:val="0007489E"/>
    <w:rsid w:val="000751B8"/>
    <w:rsid w:val="00077A43"/>
    <w:rsid w:val="000803B4"/>
    <w:rsid w:val="00080B60"/>
    <w:rsid w:val="000815F1"/>
    <w:rsid w:val="000816D4"/>
    <w:rsid w:val="00082379"/>
    <w:rsid w:val="0008268F"/>
    <w:rsid w:val="000829A1"/>
    <w:rsid w:val="00084426"/>
    <w:rsid w:val="0008445E"/>
    <w:rsid w:val="00084FD2"/>
    <w:rsid w:val="00085995"/>
    <w:rsid w:val="00091CE0"/>
    <w:rsid w:val="00091D56"/>
    <w:rsid w:val="00092E0E"/>
    <w:rsid w:val="00093224"/>
    <w:rsid w:val="00093AB7"/>
    <w:rsid w:val="000948BF"/>
    <w:rsid w:val="000950B4"/>
    <w:rsid w:val="000A00C9"/>
    <w:rsid w:val="000A106D"/>
    <w:rsid w:val="000A2F54"/>
    <w:rsid w:val="000A32CF"/>
    <w:rsid w:val="000A425B"/>
    <w:rsid w:val="000A46C9"/>
    <w:rsid w:val="000A6044"/>
    <w:rsid w:val="000A6096"/>
    <w:rsid w:val="000B00FF"/>
    <w:rsid w:val="000B2E97"/>
    <w:rsid w:val="000B360F"/>
    <w:rsid w:val="000B3AE1"/>
    <w:rsid w:val="000B421D"/>
    <w:rsid w:val="000B6B37"/>
    <w:rsid w:val="000B6EFA"/>
    <w:rsid w:val="000B7F62"/>
    <w:rsid w:val="000C0808"/>
    <w:rsid w:val="000C2E5E"/>
    <w:rsid w:val="000C47B9"/>
    <w:rsid w:val="000C4EF1"/>
    <w:rsid w:val="000C56EE"/>
    <w:rsid w:val="000C5C19"/>
    <w:rsid w:val="000C65CF"/>
    <w:rsid w:val="000D112D"/>
    <w:rsid w:val="000D16B6"/>
    <w:rsid w:val="000D407E"/>
    <w:rsid w:val="000D5FBA"/>
    <w:rsid w:val="000D6289"/>
    <w:rsid w:val="000E123F"/>
    <w:rsid w:val="000E2291"/>
    <w:rsid w:val="000E2912"/>
    <w:rsid w:val="000E29F8"/>
    <w:rsid w:val="000E2D58"/>
    <w:rsid w:val="000E4333"/>
    <w:rsid w:val="000E4970"/>
    <w:rsid w:val="000E4A08"/>
    <w:rsid w:val="000F1853"/>
    <w:rsid w:val="000F294D"/>
    <w:rsid w:val="000F2B92"/>
    <w:rsid w:val="000F3330"/>
    <w:rsid w:val="000F3512"/>
    <w:rsid w:val="000F395C"/>
    <w:rsid w:val="000F689A"/>
    <w:rsid w:val="0010284A"/>
    <w:rsid w:val="00103852"/>
    <w:rsid w:val="00103D4E"/>
    <w:rsid w:val="001044EB"/>
    <w:rsid w:val="00105F42"/>
    <w:rsid w:val="001078C5"/>
    <w:rsid w:val="001103F8"/>
    <w:rsid w:val="001112A4"/>
    <w:rsid w:val="00113047"/>
    <w:rsid w:val="001133E6"/>
    <w:rsid w:val="00114A6C"/>
    <w:rsid w:val="00115126"/>
    <w:rsid w:val="00115202"/>
    <w:rsid w:val="00115D93"/>
    <w:rsid w:val="0011616A"/>
    <w:rsid w:val="00116DFE"/>
    <w:rsid w:val="00117CD9"/>
    <w:rsid w:val="0012006E"/>
    <w:rsid w:val="001209FB"/>
    <w:rsid w:val="00120E91"/>
    <w:rsid w:val="001239C4"/>
    <w:rsid w:val="00126958"/>
    <w:rsid w:val="00132000"/>
    <w:rsid w:val="00132893"/>
    <w:rsid w:val="00133A7C"/>
    <w:rsid w:val="00133EEC"/>
    <w:rsid w:val="0013416B"/>
    <w:rsid w:val="001356CC"/>
    <w:rsid w:val="00135C9E"/>
    <w:rsid w:val="00136017"/>
    <w:rsid w:val="001367DC"/>
    <w:rsid w:val="00137C39"/>
    <w:rsid w:val="00141177"/>
    <w:rsid w:val="00142523"/>
    <w:rsid w:val="001430D7"/>
    <w:rsid w:val="001456CA"/>
    <w:rsid w:val="00146357"/>
    <w:rsid w:val="0014773A"/>
    <w:rsid w:val="00151321"/>
    <w:rsid w:val="00151C7E"/>
    <w:rsid w:val="001523C3"/>
    <w:rsid w:val="00152754"/>
    <w:rsid w:val="00153E9A"/>
    <w:rsid w:val="001557F6"/>
    <w:rsid w:val="00156528"/>
    <w:rsid w:val="00161555"/>
    <w:rsid w:val="00162002"/>
    <w:rsid w:val="001623C1"/>
    <w:rsid w:val="001638AD"/>
    <w:rsid w:val="0016432E"/>
    <w:rsid w:val="00164666"/>
    <w:rsid w:val="00164678"/>
    <w:rsid w:val="00164B3E"/>
    <w:rsid w:val="00166E16"/>
    <w:rsid w:val="0016710C"/>
    <w:rsid w:val="00167FA0"/>
    <w:rsid w:val="0017050F"/>
    <w:rsid w:val="00170560"/>
    <w:rsid w:val="00173353"/>
    <w:rsid w:val="00174E95"/>
    <w:rsid w:val="0017519B"/>
    <w:rsid w:val="0018167B"/>
    <w:rsid w:val="0018474E"/>
    <w:rsid w:val="00184FB1"/>
    <w:rsid w:val="001868DE"/>
    <w:rsid w:val="00190CEF"/>
    <w:rsid w:val="00191ACC"/>
    <w:rsid w:val="00192CF5"/>
    <w:rsid w:val="00193262"/>
    <w:rsid w:val="0019354A"/>
    <w:rsid w:val="00193FBF"/>
    <w:rsid w:val="001942A1"/>
    <w:rsid w:val="001942BA"/>
    <w:rsid w:val="00196CAC"/>
    <w:rsid w:val="00197DEF"/>
    <w:rsid w:val="001A0395"/>
    <w:rsid w:val="001A172B"/>
    <w:rsid w:val="001A2217"/>
    <w:rsid w:val="001A2543"/>
    <w:rsid w:val="001A34C1"/>
    <w:rsid w:val="001A36DF"/>
    <w:rsid w:val="001A5111"/>
    <w:rsid w:val="001A5546"/>
    <w:rsid w:val="001A7927"/>
    <w:rsid w:val="001B1163"/>
    <w:rsid w:val="001B24EA"/>
    <w:rsid w:val="001B3A82"/>
    <w:rsid w:val="001B4618"/>
    <w:rsid w:val="001C2428"/>
    <w:rsid w:val="001C48A0"/>
    <w:rsid w:val="001C48AB"/>
    <w:rsid w:val="001C49A3"/>
    <w:rsid w:val="001C4EDE"/>
    <w:rsid w:val="001C5681"/>
    <w:rsid w:val="001C6850"/>
    <w:rsid w:val="001C75E3"/>
    <w:rsid w:val="001D01CA"/>
    <w:rsid w:val="001D01D2"/>
    <w:rsid w:val="001D38A5"/>
    <w:rsid w:val="001D3CCA"/>
    <w:rsid w:val="001D4F2C"/>
    <w:rsid w:val="001D5912"/>
    <w:rsid w:val="001D6A20"/>
    <w:rsid w:val="001D6D09"/>
    <w:rsid w:val="001D7520"/>
    <w:rsid w:val="001D78DE"/>
    <w:rsid w:val="001E29E5"/>
    <w:rsid w:val="001E2FDD"/>
    <w:rsid w:val="001E5502"/>
    <w:rsid w:val="001E5BEC"/>
    <w:rsid w:val="001E6139"/>
    <w:rsid w:val="001E6629"/>
    <w:rsid w:val="001E7309"/>
    <w:rsid w:val="001E7381"/>
    <w:rsid w:val="001E7840"/>
    <w:rsid w:val="001F02F1"/>
    <w:rsid w:val="001F1B77"/>
    <w:rsid w:val="001F1BB0"/>
    <w:rsid w:val="001F342F"/>
    <w:rsid w:val="001F4626"/>
    <w:rsid w:val="001F4978"/>
    <w:rsid w:val="001F4B6C"/>
    <w:rsid w:val="00200195"/>
    <w:rsid w:val="002003D4"/>
    <w:rsid w:val="00200C70"/>
    <w:rsid w:val="002048E9"/>
    <w:rsid w:val="0020664B"/>
    <w:rsid w:val="00212CE3"/>
    <w:rsid w:val="00214056"/>
    <w:rsid w:val="00214512"/>
    <w:rsid w:val="00214AE6"/>
    <w:rsid w:val="00214D5E"/>
    <w:rsid w:val="00215B85"/>
    <w:rsid w:val="002166E3"/>
    <w:rsid w:val="00216B55"/>
    <w:rsid w:val="00216C13"/>
    <w:rsid w:val="0022007E"/>
    <w:rsid w:val="002200AF"/>
    <w:rsid w:val="0022073C"/>
    <w:rsid w:val="002207CD"/>
    <w:rsid w:val="00221BC5"/>
    <w:rsid w:val="00221DAC"/>
    <w:rsid w:val="00221E5A"/>
    <w:rsid w:val="002221FC"/>
    <w:rsid w:val="00226A17"/>
    <w:rsid w:val="00227C2E"/>
    <w:rsid w:val="00230C7B"/>
    <w:rsid w:val="0023100C"/>
    <w:rsid w:val="00231828"/>
    <w:rsid w:val="0023190B"/>
    <w:rsid w:val="002323D5"/>
    <w:rsid w:val="00232A2F"/>
    <w:rsid w:val="00235F31"/>
    <w:rsid w:val="00237739"/>
    <w:rsid w:val="002378CA"/>
    <w:rsid w:val="00237ACA"/>
    <w:rsid w:val="00237CE0"/>
    <w:rsid w:val="0024021E"/>
    <w:rsid w:val="00240C49"/>
    <w:rsid w:val="00240EF5"/>
    <w:rsid w:val="00243E52"/>
    <w:rsid w:val="002450A6"/>
    <w:rsid w:val="00245B03"/>
    <w:rsid w:val="00246E7C"/>
    <w:rsid w:val="00250ACA"/>
    <w:rsid w:val="00250AE5"/>
    <w:rsid w:val="00251D09"/>
    <w:rsid w:val="002520F8"/>
    <w:rsid w:val="0025478A"/>
    <w:rsid w:val="00254D91"/>
    <w:rsid w:val="0025529A"/>
    <w:rsid w:val="00255340"/>
    <w:rsid w:val="0025642A"/>
    <w:rsid w:val="00256AF7"/>
    <w:rsid w:val="00257258"/>
    <w:rsid w:val="00257631"/>
    <w:rsid w:val="0026061A"/>
    <w:rsid w:val="00260A6D"/>
    <w:rsid w:val="00261620"/>
    <w:rsid w:val="00261FDE"/>
    <w:rsid w:val="00262360"/>
    <w:rsid w:val="002623AD"/>
    <w:rsid w:val="00265B80"/>
    <w:rsid w:val="00265D04"/>
    <w:rsid w:val="00270219"/>
    <w:rsid w:val="002733F1"/>
    <w:rsid w:val="002745CE"/>
    <w:rsid w:val="002751E4"/>
    <w:rsid w:val="002760D4"/>
    <w:rsid w:val="00276305"/>
    <w:rsid w:val="00276B9C"/>
    <w:rsid w:val="0027766F"/>
    <w:rsid w:val="00281846"/>
    <w:rsid w:val="002839AB"/>
    <w:rsid w:val="00283C5D"/>
    <w:rsid w:val="00283D0E"/>
    <w:rsid w:val="00283DAE"/>
    <w:rsid w:val="0028420E"/>
    <w:rsid w:val="0028493F"/>
    <w:rsid w:val="00284D01"/>
    <w:rsid w:val="0028550F"/>
    <w:rsid w:val="002858CA"/>
    <w:rsid w:val="00285BC0"/>
    <w:rsid w:val="00285CBE"/>
    <w:rsid w:val="00286233"/>
    <w:rsid w:val="00286833"/>
    <w:rsid w:val="002869C2"/>
    <w:rsid w:val="002914CD"/>
    <w:rsid w:val="00292C25"/>
    <w:rsid w:val="0029328B"/>
    <w:rsid w:val="00293E08"/>
    <w:rsid w:val="0029660E"/>
    <w:rsid w:val="002968FB"/>
    <w:rsid w:val="002A15A5"/>
    <w:rsid w:val="002A3118"/>
    <w:rsid w:val="002A44C3"/>
    <w:rsid w:val="002A50E6"/>
    <w:rsid w:val="002A5DEA"/>
    <w:rsid w:val="002A7AEF"/>
    <w:rsid w:val="002B1E92"/>
    <w:rsid w:val="002B2693"/>
    <w:rsid w:val="002B30A1"/>
    <w:rsid w:val="002B55FF"/>
    <w:rsid w:val="002B6C15"/>
    <w:rsid w:val="002B71AD"/>
    <w:rsid w:val="002B7C3D"/>
    <w:rsid w:val="002B7F27"/>
    <w:rsid w:val="002C014D"/>
    <w:rsid w:val="002C055D"/>
    <w:rsid w:val="002C0A39"/>
    <w:rsid w:val="002C1C27"/>
    <w:rsid w:val="002C2AF8"/>
    <w:rsid w:val="002C2C75"/>
    <w:rsid w:val="002C30D6"/>
    <w:rsid w:val="002C3EA4"/>
    <w:rsid w:val="002C44EF"/>
    <w:rsid w:val="002C48E4"/>
    <w:rsid w:val="002C4960"/>
    <w:rsid w:val="002C5C34"/>
    <w:rsid w:val="002C77D7"/>
    <w:rsid w:val="002C7854"/>
    <w:rsid w:val="002C7D52"/>
    <w:rsid w:val="002D0A86"/>
    <w:rsid w:val="002D1467"/>
    <w:rsid w:val="002D15C3"/>
    <w:rsid w:val="002D1741"/>
    <w:rsid w:val="002D28C5"/>
    <w:rsid w:val="002D32F7"/>
    <w:rsid w:val="002D35DD"/>
    <w:rsid w:val="002D37F9"/>
    <w:rsid w:val="002D44EC"/>
    <w:rsid w:val="002D4833"/>
    <w:rsid w:val="002D48E5"/>
    <w:rsid w:val="002D4F43"/>
    <w:rsid w:val="002D4FF2"/>
    <w:rsid w:val="002D6189"/>
    <w:rsid w:val="002D7759"/>
    <w:rsid w:val="002D7893"/>
    <w:rsid w:val="002E1194"/>
    <w:rsid w:val="002E288E"/>
    <w:rsid w:val="002E4E45"/>
    <w:rsid w:val="002E4E74"/>
    <w:rsid w:val="002E53BC"/>
    <w:rsid w:val="002E65F2"/>
    <w:rsid w:val="002E6748"/>
    <w:rsid w:val="002E736D"/>
    <w:rsid w:val="002F1948"/>
    <w:rsid w:val="002F1B6D"/>
    <w:rsid w:val="002F2F07"/>
    <w:rsid w:val="002F398A"/>
    <w:rsid w:val="002F462B"/>
    <w:rsid w:val="002F5460"/>
    <w:rsid w:val="00303AC0"/>
    <w:rsid w:val="00304464"/>
    <w:rsid w:val="00304687"/>
    <w:rsid w:val="00305248"/>
    <w:rsid w:val="00305734"/>
    <w:rsid w:val="003060FD"/>
    <w:rsid w:val="00311BCA"/>
    <w:rsid w:val="00311DEB"/>
    <w:rsid w:val="00311E75"/>
    <w:rsid w:val="0031338B"/>
    <w:rsid w:val="00313985"/>
    <w:rsid w:val="003154A2"/>
    <w:rsid w:val="003165E9"/>
    <w:rsid w:val="00317ACD"/>
    <w:rsid w:val="0032045B"/>
    <w:rsid w:val="00320794"/>
    <w:rsid w:val="00320858"/>
    <w:rsid w:val="00321E51"/>
    <w:rsid w:val="00323A16"/>
    <w:rsid w:val="00324203"/>
    <w:rsid w:val="00324B90"/>
    <w:rsid w:val="00325284"/>
    <w:rsid w:val="0033074E"/>
    <w:rsid w:val="003332DC"/>
    <w:rsid w:val="00334034"/>
    <w:rsid w:val="00334218"/>
    <w:rsid w:val="003363C9"/>
    <w:rsid w:val="00336A26"/>
    <w:rsid w:val="00336AFA"/>
    <w:rsid w:val="00336E9F"/>
    <w:rsid w:val="003410B2"/>
    <w:rsid w:val="00341FEA"/>
    <w:rsid w:val="00342952"/>
    <w:rsid w:val="0034386E"/>
    <w:rsid w:val="00343DC6"/>
    <w:rsid w:val="0034451F"/>
    <w:rsid w:val="0034468F"/>
    <w:rsid w:val="00344DF5"/>
    <w:rsid w:val="003450F7"/>
    <w:rsid w:val="00345539"/>
    <w:rsid w:val="003460A8"/>
    <w:rsid w:val="0035053B"/>
    <w:rsid w:val="003508DA"/>
    <w:rsid w:val="003513E8"/>
    <w:rsid w:val="0035153F"/>
    <w:rsid w:val="0035167B"/>
    <w:rsid w:val="00351936"/>
    <w:rsid w:val="00351E03"/>
    <w:rsid w:val="00353B16"/>
    <w:rsid w:val="003546A7"/>
    <w:rsid w:val="00354A4F"/>
    <w:rsid w:val="00356875"/>
    <w:rsid w:val="00356E55"/>
    <w:rsid w:val="0035754D"/>
    <w:rsid w:val="0036086A"/>
    <w:rsid w:val="003634C8"/>
    <w:rsid w:val="00366284"/>
    <w:rsid w:val="0036668E"/>
    <w:rsid w:val="00366A5C"/>
    <w:rsid w:val="0037052F"/>
    <w:rsid w:val="00371FA4"/>
    <w:rsid w:val="00372595"/>
    <w:rsid w:val="00372A98"/>
    <w:rsid w:val="00372C05"/>
    <w:rsid w:val="00375C78"/>
    <w:rsid w:val="003804B2"/>
    <w:rsid w:val="00380504"/>
    <w:rsid w:val="00381548"/>
    <w:rsid w:val="00382918"/>
    <w:rsid w:val="003837D7"/>
    <w:rsid w:val="00383B03"/>
    <w:rsid w:val="00383EE2"/>
    <w:rsid w:val="003873FF"/>
    <w:rsid w:val="00390089"/>
    <w:rsid w:val="00390DE8"/>
    <w:rsid w:val="00393E71"/>
    <w:rsid w:val="00396DC3"/>
    <w:rsid w:val="00396EDD"/>
    <w:rsid w:val="003A0C09"/>
    <w:rsid w:val="003A2900"/>
    <w:rsid w:val="003A2EB9"/>
    <w:rsid w:val="003A4EAD"/>
    <w:rsid w:val="003A6FA4"/>
    <w:rsid w:val="003B2BE8"/>
    <w:rsid w:val="003B51E0"/>
    <w:rsid w:val="003B5441"/>
    <w:rsid w:val="003B63BC"/>
    <w:rsid w:val="003C2916"/>
    <w:rsid w:val="003C298C"/>
    <w:rsid w:val="003C4552"/>
    <w:rsid w:val="003C48A2"/>
    <w:rsid w:val="003C4AFD"/>
    <w:rsid w:val="003C6A13"/>
    <w:rsid w:val="003C70DD"/>
    <w:rsid w:val="003D070C"/>
    <w:rsid w:val="003D38C6"/>
    <w:rsid w:val="003D3C5D"/>
    <w:rsid w:val="003D5667"/>
    <w:rsid w:val="003D5CB8"/>
    <w:rsid w:val="003D5E90"/>
    <w:rsid w:val="003E06FA"/>
    <w:rsid w:val="003E2F2E"/>
    <w:rsid w:val="003E3F96"/>
    <w:rsid w:val="003E4F7D"/>
    <w:rsid w:val="003E5B05"/>
    <w:rsid w:val="003E6333"/>
    <w:rsid w:val="003E6F4A"/>
    <w:rsid w:val="003F05E6"/>
    <w:rsid w:val="003F1552"/>
    <w:rsid w:val="003F2E3E"/>
    <w:rsid w:val="003F3810"/>
    <w:rsid w:val="003F477A"/>
    <w:rsid w:val="003F6A11"/>
    <w:rsid w:val="003F6B37"/>
    <w:rsid w:val="003F74E8"/>
    <w:rsid w:val="003F7E9C"/>
    <w:rsid w:val="0040245B"/>
    <w:rsid w:val="00402CED"/>
    <w:rsid w:val="004030E3"/>
    <w:rsid w:val="00405801"/>
    <w:rsid w:val="004068CC"/>
    <w:rsid w:val="004107EA"/>
    <w:rsid w:val="004122D5"/>
    <w:rsid w:val="004126D0"/>
    <w:rsid w:val="00412AA0"/>
    <w:rsid w:val="004137AC"/>
    <w:rsid w:val="00413A2A"/>
    <w:rsid w:val="004150CA"/>
    <w:rsid w:val="00415257"/>
    <w:rsid w:val="00416A7B"/>
    <w:rsid w:val="00416B9C"/>
    <w:rsid w:val="004174E8"/>
    <w:rsid w:val="0042271D"/>
    <w:rsid w:val="00422759"/>
    <w:rsid w:val="00422A05"/>
    <w:rsid w:val="00422E93"/>
    <w:rsid w:val="00425C7B"/>
    <w:rsid w:val="00426D71"/>
    <w:rsid w:val="0043178A"/>
    <w:rsid w:val="0043272D"/>
    <w:rsid w:val="00434640"/>
    <w:rsid w:val="00434963"/>
    <w:rsid w:val="004353E2"/>
    <w:rsid w:val="00435960"/>
    <w:rsid w:val="004362AE"/>
    <w:rsid w:val="004401DE"/>
    <w:rsid w:val="00441243"/>
    <w:rsid w:val="00441E1A"/>
    <w:rsid w:val="00441F97"/>
    <w:rsid w:val="00442A18"/>
    <w:rsid w:val="00442B98"/>
    <w:rsid w:val="00443593"/>
    <w:rsid w:val="0044464C"/>
    <w:rsid w:val="00444B98"/>
    <w:rsid w:val="00445998"/>
    <w:rsid w:val="00447250"/>
    <w:rsid w:val="00450055"/>
    <w:rsid w:val="004501AB"/>
    <w:rsid w:val="00450B96"/>
    <w:rsid w:val="00450EA1"/>
    <w:rsid w:val="004538EB"/>
    <w:rsid w:val="004539A2"/>
    <w:rsid w:val="004561FC"/>
    <w:rsid w:val="00456B4A"/>
    <w:rsid w:val="00457280"/>
    <w:rsid w:val="004578DB"/>
    <w:rsid w:val="00460E4A"/>
    <w:rsid w:val="00462202"/>
    <w:rsid w:val="004645C3"/>
    <w:rsid w:val="0046735B"/>
    <w:rsid w:val="00470469"/>
    <w:rsid w:val="00471E92"/>
    <w:rsid w:val="00473490"/>
    <w:rsid w:val="004739CC"/>
    <w:rsid w:val="00475ED2"/>
    <w:rsid w:val="004768F1"/>
    <w:rsid w:val="00477962"/>
    <w:rsid w:val="00481EC3"/>
    <w:rsid w:val="00481FB1"/>
    <w:rsid w:val="00482AE2"/>
    <w:rsid w:val="00483725"/>
    <w:rsid w:val="00484C6D"/>
    <w:rsid w:val="004869B8"/>
    <w:rsid w:val="00490682"/>
    <w:rsid w:val="00494226"/>
    <w:rsid w:val="00496189"/>
    <w:rsid w:val="00497E15"/>
    <w:rsid w:val="004A107E"/>
    <w:rsid w:val="004A1B47"/>
    <w:rsid w:val="004A1C07"/>
    <w:rsid w:val="004A2F12"/>
    <w:rsid w:val="004A41F8"/>
    <w:rsid w:val="004A4CD7"/>
    <w:rsid w:val="004A5935"/>
    <w:rsid w:val="004A6929"/>
    <w:rsid w:val="004A693C"/>
    <w:rsid w:val="004A77F6"/>
    <w:rsid w:val="004B1854"/>
    <w:rsid w:val="004B3395"/>
    <w:rsid w:val="004B3CB6"/>
    <w:rsid w:val="004B5713"/>
    <w:rsid w:val="004B5DEA"/>
    <w:rsid w:val="004B6B3A"/>
    <w:rsid w:val="004C0EE2"/>
    <w:rsid w:val="004C1F38"/>
    <w:rsid w:val="004C2622"/>
    <w:rsid w:val="004C3609"/>
    <w:rsid w:val="004C3E3A"/>
    <w:rsid w:val="004C4885"/>
    <w:rsid w:val="004C5075"/>
    <w:rsid w:val="004C51E5"/>
    <w:rsid w:val="004C52B2"/>
    <w:rsid w:val="004C6331"/>
    <w:rsid w:val="004C6452"/>
    <w:rsid w:val="004D0407"/>
    <w:rsid w:val="004D1874"/>
    <w:rsid w:val="004D2045"/>
    <w:rsid w:val="004D221A"/>
    <w:rsid w:val="004D2477"/>
    <w:rsid w:val="004D49C6"/>
    <w:rsid w:val="004D628A"/>
    <w:rsid w:val="004D656B"/>
    <w:rsid w:val="004D6766"/>
    <w:rsid w:val="004D73D2"/>
    <w:rsid w:val="004D73E5"/>
    <w:rsid w:val="004E2AEF"/>
    <w:rsid w:val="004E3494"/>
    <w:rsid w:val="004E38B5"/>
    <w:rsid w:val="004E3AA7"/>
    <w:rsid w:val="004E3FEA"/>
    <w:rsid w:val="004E4C0C"/>
    <w:rsid w:val="004E622C"/>
    <w:rsid w:val="004E7E37"/>
    <w:rsid w:val="004F1177"/>
    <w:rsid w:val="004F22D8"/>
    <w:rsid w:val="004F4000"/>
    <w:rsid w:val="004F40A4"/>
    <w:rsid w:val="004F720F"/>
    <w:rsid w:val="004F73F1"/>
    <w:rsid w:val="004F73F8"/>
    <w:rsid w:val="004F76F2"/>
    <w:rsid w:val="004F7FF7"/>
    <w:rsid w:val="005004ED"/>
    <w:rsid w:val="00500A40"/>
    <w:rsid w:val="00500AA6"/>
    <w:rsid w:val="0050369D"/>
    <w:rsid w:val="005069DA"/>
    <w:rsid w:val="00507290"/>
    <w:rsid w:val="0050751F"/>
    <w:rsid w:val="005115E6"/>
    <w:rsid w:val="00512D2F"/>
    <w:rsid w:val="005142E5"/>
    <w:rsid w:val="00514C00"/>
    <w:rsid w:val="00515D04"/>
    <w:rsid w:val="00515F98"/>
    <w:rsid w:val="00516432"/>
    <w:rsid w:val="00517C93"/>
    <w:rsid w:val="00520C05"/>
    <w:rsid w:val="00521E55"/>
    <w:rsid w:val="00522091"/>
    <w:rsid w:val="005221EE"/>
    <w:rsid w:val="0052281F"/>
    <w:rsid w:val="005236C3"/>
    <w:rsid w:val="00523769"/>
    <w:rsid w:val="00524C5E"/>
    <w:rsid w:val="00525581"/>
    <w:rsid w:val="005255C8"/>
    <w:rsid w:val="005275B1"/>
    <w:rsid w:val="00527F92"/>
    <w:rsid w:val="005318E0"/>
    <w:rsid w:val="00532C00"/>
    <w:rsid w:val="00533995"/>
    <w:rsid w:val="00533AF6"/>
    <w:rsid w:val="0053472D"/>
    <w:rsid w:val="00534839"/>
    <w:rsid w:val="00536A0C"/>
    <w:rsid w:val="00541489"/>
    <w:rsid w:val="005435DC"/>
    <w:rsid w:val="00543D44"/>
    <w:rsid w:val="00544737"/>
    <w:rsid w:val="005478DD"/>
    <w:rsid w:val="00547C0C"/>
    <w:rsid w:val="0055001E"/>
    <w:rsid w:val="00550671"/>
    <w:rsid w:val="0055067D"/>
    <w:rsid w:val="00552323"/>
    <w:rsid w:val="005533F7"/>
    <w:rsid w:val="00555D82"/>
    <w:rsid w:val="005601D7"/>
    <w:rsid w:val="00563C24"/>
    <w:rsid w:val="00564A76"/>
    <w:rsid w:val="0056574A"/>
    <w:rsid w:val="005658E3"/>
    <w:rsid w:val="005670D0"/>
    <w:rsid w:val="0057028A"/>
    <w:rsid w:val="00570A19"/>
    <w:rsid w:val="00571166"/>
    <w:rsid w:val="00572868"/>
    <w:rsid w:val="005731B7"/>
    <w:rsid w:val="005740C6"/>
    <w:rsid w:val="005753E1"/>
    <w:rsid w:val="0057795F"/>
    <w:rsid w:val="00577C67"/>
    <w:rsid w:val="00580464"/>
    <w:rsid w:val="00580586"/>
    <w:rsid w:val="00581860"/>
    <w:rsid w:val="00585D0A"/>
    <w:rsid w:val="00585EAE"/>
    <w:rsid w:val="005861A1"/>
    <w:rsid w:val="00586CBC"/>
    <w:rsid w:val="0058715C"/>
    <w:rsid w:val="00587479"/>
    <w:rsid w:val="00587CD6"/>
    <w:rsid w:val="00590E16"/>
    <w:rsid w:val="00592145"/>
    <w:rsid w:val="00592731"/>
    <w:rsid w:val="00592C88"/>
    <w:rsid w:val="005940E1"/>
    <w:rsid w:val="005960B7"/>
    <w:rsid w:val="005962E6"/>
    <w:rsid w:val="0059771D"/>
    <w:rsid w:val="00597DFE"/>
    <w:rsid w:val="005A02B5"/>
    <w:rsid w:val="005A05DF"/>
    <w:rsid w:val="005A0724"/>
    <w:rsid w:val="005A2826"/>
    <w:rsid w:val="005A2CF6"/>
    <w:rsid w:val="005A47A5"/>
    <w:rsid w:val="005B07A9"/>
    <w:rsid w:val="005B0AEB"/>
    <w:rsid w:val="005B1175"/>
    <w:rsid w:val="005B157A"/>
    <w:rsid w:val="005B1EB9"/>
    <w:rsid w:val="005B3229"/>
    <w:rsid w:val="005B47E8"/>
    <w:rsid w:val="005B4B9E"/>
    <w:rsid w:val="005B4E6C"/>
    <w:rsid w:val="005B5866"/>
    <w:rsid w:val="005B606C"/>
    <w:rsid w:val="005B69CA"/>
    <w:rsid w:val="005B7BD1"/>
    <w:rsid w:val="005C0184"/>
    <w:rsid w:val="005C2074"/>
    <w:rsid w:val="005C3E02"/>
    <w:rsid w:val="005C5614"/>
    <w:rsid w:val="005D0E97"/>
    <w:rsid w:val="005D188E"/>
    <w:rsid w:val="005D228A"/>
    <w:rsid w:val="005D2A03"/>
    <w:rsid w:val="005D2C54"/>
    <w:rsid w:val="005D3285"/>
    <w:rsid w:val="005D5D55"/>
    <w:rsid w:val="005D67B9"/>
    <w:rsid w:val="005D7FA5"/>
    <w:rsid w:val="005E004A"/>
    <w:rsid w:val="005E104E"/>
    <w:rsid w:val="005E1763"/>
    <w:rsid w:val="005E1EF7"/>
    <w:rsid w:val="005E2D75"/>
    <w:rsid w:val="005E2E69"/>
    <w:rsid w:val="005E30F0"/>
    <w:rsid w:val="005E33CB"/>
    <w:rsid w:val="005E457D"/>
    <w:rsid w:val="005E49C3"/>
    <w:rsid w:val="005E4A6C"/>
    <w:rsid w:val="005E4C88"/>
    <w:rsid w:val="005E505C"/>
    <w:rsid w:val="005E5783"/>
    <w:rsid w:val="005E5B9D"/>
    <w:rsid w:val="005E602A"/>
    <w:rsid w:val="005E69C3"/>
    <w:rsid w:val="005E6EA6"/>
    <w:rsid w:val="005E76E4"/>
    <w:rsid w:val="005E7D55"/>
    <w:rsid w:val="005F19E9"/>
    <w:rsid w:val="005F1E0D"/>
    <w:rsid w:val="005F3F7D"/>
    <w:rsid w:val="005F4224"/>
    <w:rsid w:val="005F422E"/>
    <w:rsid w:val="005F4891"/>
    <w:rsid w:val="005F589A"/>
    <w:rsid w:val="005F5A31"/>
    <w:rsid w:val="005F64C2"/>
    <w:rsid w:val="005F6EDE"/>
    <w:rsid w:val="00600E83"/>
    <w:rsid w:val="00600FE5"/>
    <w:rsid w:val="006015D3"/>
    <w:rsid w:val="00604890"/>
    <w:rsid w:val="00604FB2"/>
    <w:rsid w:val="0060546C"/>
    <w:rsid w:val="00605ED6"/>
    <w:rsid w:val="00606B87"/>
    <w:rsid w:val="00607154"/>
    <w:rsid w:val="0061224A"/>
    <w:rsid w:val="006141A9"/>
    <w:rsid w:val="006141D2"/>
    <w:rsid w:val="00615382"/>
    <w:rsid w:val="0061553C"/>
    <w:rsid w:val="00616F44"/>
    <w:rsid w:val="0061798B"/>
    <w:rsid w:val="00617A4B"/>
    <w:rsid w:val="00617F77"/>
    <w:rsid w:val="00620D5C"/>
    <w:rsid w:val="00621F43"/>
    <w:rsid w:val="006225CC"/>
    <w:rsid w:val="00622839"/>
    <w:rsid w:val="00633C36"/>
    <w:rsid w:val="00633FD7"/>
    <w:rsid w:val="00634894"/>
    <w:rsid w:val="0063571E"/>
    <w:rsid w:val="0063626E"/>
    <w:rsid w:val="00636678"/>
    <w:rsid w:val="0063746C"/>
    <w:rsid w:val="00637990"/>
    <w:rsid w:val="0064172D"/>
    <w:rsid w:val="006420D9"/>
    <w:rsid w:val="00642229"/>
    <w:rsid w:val="006424E1"/>
    <w:rsid w:val="00642C93"/>
    <w:rsid w:val="00643103"/>
    <w:rsid w:val="00645CFA"/>
    <w:rsid w:val="006473F0"/>
    <w:rsid w:val="00651653"/>
    <w:rsid w:val="0065229C"/>
    <w:rsid w:val="006526AA"/>
    <w:rsid w:val="0065291A"/>
    <w:rsid w:val="006536E8"/>
    <w:rsid w:val="00653762"/>
    <w:rsid w:val="006544D5"/>
    <w:rsid w:val="00655A13"/>
    <w:rsid w:val="00656935"/>
    <w:rsid w:val="006573DA"/>
    <w:rsid w:val="00660186"/>
    <w:rsid w:val="006601AD"/>
    <w:rsid w:val="006608A7"/>
    <w:rsid w:val="00661403"/>
    <w:rsid w:val="0066248A"/>
    <w:rsid w:val="006633E9"/>
    <w:rsid w:val="006634CC"/>
    <w:rsid w:val="00664AD5"/>
    <w:rsid w:val="00664BE4"/>
    <w:rsid w:val="00666C2F"/>
    <w:rsid w:val="00667339"/>
    <w:rsid w:val="006714BF"/>
    <w:rsid w:val="00672BF6"/>
    <w:rsid w:val="00674590"/>
    <w:rsid w:val="00675637"/>
    <w:rsid w:val="006765FF"/>
    <w:rsid w:val="00676A17"/>
    <w:rsid w:val="006805F8"/>
    <w:rsid w:val="006807E8"/>
    <w:rsid w:val="00681052"/>
    <w:rsid w:val="006827AD"/>
    <w:rsid w:val="00682EC3"/>
    <w:rsid w:val="006834E3"/>
    <w:rsid w:val="00683727"/>
    <w:rsid w:val="006846E1"/>
    <w:rsid w:val="00685856"/>
    <w:rsid w:val="00686494"/>
    <w:rsid w:val="00690644"/>
    <w:rsid w:val="00691087"/>
    <w:rsid w:val="00691520"/>
    <w:rsid w:val="00691AF0"/>
    <w:rsid w:val="00692150"/>
    <w:rsid w:val="00692F6E"/>
    <w:rsid w:val="006953F6"/>
    <w:rsid w:val="00696C12"/>
    <w:rsid w:val="00696E29"/>
    <w:rsid w:val="00696F71"/>
    <w:rsid w:val="0069737F"/>
    <w:rsid w:val="006977C6"/>
    <w:rsid w:val="006A01FC"/>
    <w:rsid w:val="006A320A"/>
    <w:rsid w:val="006A4180"/>
    <w:rsid w:val="006A538D"/>
    <w:rsid w:val="006A61D1"/>
    <w:rsid w:val="006B00C7"/>
    <w:rsid w:val="006B16F0"/>
    <w:rsid w:val="006B2AF0"/>
    <w:rsid w:val="006B2FB2"/>
    <w:rsid w:val="006B75FA"/>
    <w:rsid w:val="006C0899"/>
    <w:rsid w:val="006C1F6C"/>
    <w:rsid w:val="006C2E25"/>
    <w:rsid w:val="006C306F"/>
    <w:rsid w:val="006C3AEE"/>
    <w:rsid w:val="006C64AA"/>
    <w:rsid w:val="006C65CF"/>
    <w:rsid w:val="006C67B7"/>
    <w:rsid w:val="006C681E"/>
    <w:rsid w:val="006C6CF2"/>
    <w:rsid w:val="006C6FF5"/>
    <w:rsid w:val="006D02DC"/>
    <w:rsid w:val="006D0B8B"/>
    <w:rsid w:val="006D15A6"/>
    <w:rsid w:val="006D1821"/>
    <w:rsid w:val="006D1E70"/>
    <w:rsid w:val="006D27BB"/>
    <w:rsid w:val="006D4A96"/>
    <w:rsid w:val="006D556A"/>
    <w:rsid w:val="006E107F"/>
    <w:rsid w:val="006E12C7"/>
    <w:rsid w:val="006E2AAE"/>
    <w:rsid w:val="006E2BE3"/>
    <w:rsid w:val="006E5B92"/>
    <w:rsid w:val="006E610E"/>
    <w:rsid w:val="006F2E9F"/>
    <w:rsid w:val="006F45A8"/>
    <w:rsid w:val="006F6AD8"/>
    <w:rsid w:val="006F79A8"/>
    <w:rsid w:val="007010FB"/>
    <w:rsid w:val="0070122E"/>
    <w:rsid w:val="0070247E"/>
    <w:rsid w:val="00702B7E"/>
    <w:rsid w:val="00702F2A"/>
    <w:rsid w:val="007041D4"/>
    <w:rsid w:val="00705109"/>
    <w:rsid w:val="00705479"/>
    <w:rsid w:val="00705A22"/>
    <w:rsid w:val="00705BA7"/>
    <w:rsid w:val="00706B94"/>
    <w:rsid w:val="00706F08"/>
    <w:rsid w:val="00707254"/>
    <w:rsid w:val="00707A6D"/>
    <w:rsid w:val="00707CE5"/>
    <w:rsid w:val="007109B0"/>
    <w:rsid w:val="00711572"/>
    <w:rsid w:val="00711C05"/>
    <w:rsid w:val="0071227F"/>
    <w:rsid w:val="007124D5"/>
    <w:rsid w:val="00712D8D"/>
    <w:rsid w:val="007131B1"/>
    <w:rsid w:val="007135E4"/>
    <w:rsid w:val="007149E1"/>
    <w:rsid w:val="00715288"/>
    <w:rsid w:val="00715EC2"/>
    <w:rsid w:val="00716C4A"/>
    <w:rsid w:val="007175CC"/>
    <w:rsid w:val="007210D8"/>
    <w:rsid w:val="007214EF"/>
    <w:rsid w:val="007231AE"/>
    <w:rsid w:val="007240AE"/>
    <w:rsid w:val="00724785"/>
    <w:rsid w:val="00724B76"/>
    <w:rsid w:val="007260F8"/>
    <w:rsid w:val="00730398"/>
    <w:rsid w:val="00730F9B"/>
    <w:rsid w:val="00732E53"/>
    <w:rsid w:val="00732F0C"/>
    <w:rsid w:val="00735CF8"/>
    <w:rsid w:val="0073609B"/>
    <w:rsid w:val="007367AD"/>
    <w:rsid w:val="0073745E"/>
    <w:rsid w:val="00740036"/>
    <w:rsid w:val="007408AD"/>
    <w:rsid w:val="00740B44"/>
    <w:rsid w:val="00741660"/>
    <w:rsid w:val="00741D21"/>
    <w:rsid w:val="0074220F"/>
    <w:rsid w:val="007438C6"/>
    <w:rsid w:val="00744218"/>
    <w:rsid w:val="007447FC"/>
    <w:rsid w:val="0074509D"/>
    <w:rsid w:val="007459CD"/>
    <w:rsid w:val="00747257"/>
    <w:rsid w:val="00750CE7"/>
    <w:rsid w:val="007511B9"/>
    <w:rsid w:val="007524CA"/>
    <w:rsid w:val="00752CFF"/>
    <w:rsid w:val="00754A7B"/>
    <w:rsid w:val="00754EB7"/>
    <w:rsid w:val="00756848"/>
    <w:rsid w:val="00761277"/>
    <w:rsid w:val="00761905"/>
    <w:rsid w:val="00764FA4"/>
    <w:rsid w:val="007656BD"/>
    <w:rsid w:val="007671FE"/>
    <w:rsid w:val="00767B07"/>
    <w:rsid w:val="00773145"/>
    <w:rsid w:val="00773594"/>
    <w:rsid w:val="00774261"/>
    <w:rsid w:val="00775D10"/>
    <w:rsid w:val="007802C7"/>
    <w:rsid w:val="0078092C"/>
    <w:rsid w:val="00781FA2"/>
    <w:rsid w:val="007835AF"/>
    <w:rsid w:val="00783B07"/>
    <w:rsid w:val="0078532C"/>
    <w:rsid w:val="00785D37"/>
    <w:rsid w:val="007870E3"/>
    <w:rsid w:val="00791C44"/>
    <w:rsid w:val="0079560D"/>
    <w:rsid w:val="00795862"/>
    <w:rsid w:val="00796D12"/>
    <w:rsid w:val="007A0314"/>
    <w:rsid w:val="007A1103"/>
    <w:rsid w:val="007A18D1"/>
    <w:rsid w:val="007A2627"/>
    <w:rsid w:val="007A285B"/>
    <w:rsid w:val="007A2F4F"/>
    <w:rsid w:val="007A422D"/>
    <w:rsid w:val="007A52F2"/>
    <w:rsid w:val="007A5569"/>
    <w:rsid w:val="007B0EB3"/>
    <w:rsid w:val="007B189F"/>
    <w:rsid w:val="007B1EE5"/>
    <w:rsid w:val="007B35A1"/>
    <w:rsid w:val="007B3F5D"/>
    <w:rsid w:val="007B49A0"/>
    <w:rsid w:val="007B6576"/>
    <w:rsid w:val="007B6639"/>
    <w:rsid w:val="007B7081"/>
    <w:rsid w:val="007B74A5"/>
    <w:rsid w:val="007C00B9"/>
    <w:rsid w:val="007C1DB0"/>
    <w:rsid w:val="007C201E"/>
    <w:rsid w:val="007C22B5"/>
    <w:rsid w:val="007C282D"/>
    <w:rsid w:val="007C44F8"/>
    <w:rsid w:val="007C5827"/>
    <w:rsid w:val="007C760F"/>
    <w:rsid w:val="007C772C"/>
    <w:rsid w:val="007C7936"/>
    <w:rsid w:val="007D0E9F"/>
    <w:rsid w:val="007D4C5C"/>
    <w:rsid w:val="007D4EFC"/>
    <w:rsid w:val="007D517B"/>
    <w:rsid w:val="007D69B6"/>
    <w:rsid w:val="007E0E29"/>
    <w:rsid w:val="007E2AA3"/>
    <w:rsid w:val="007E43ED"/>
    <w:rsid w:val="007E4B61"/>
    <w:rsid w:val="007E652D"/>
    <w:rsid w:val="007E7480"/>
    <w:rsid w:val="007E75E5"/>
    <w:rsid w:val="007F1ABE"/>
    <w:rsid w:val="007F20EC"/>
    <w:rsid w:val="007F34DF"/>
    <w:rsid w:val="007F3DB6"/>
    <w:rsid w:val="007F3DF4"/>
    <w:rsid w:val="007F3F2B"/>
    <w:rsid w:val="007F4403"/>
    <w:rsid w:val="007F74B2"/>
    <w:rsid w:val="007F7C90"/>
    <w:rsid w:val="00800734"/>
    <w:rsid w:val="0080217E"/>
    <w:rsid w:val="008022EC"/>
    <w:rsid w:val="008044A3"/>
    <w:rsid w:val="00804F31"/>
    <w:rsid w:val="00805C19"/>
    <w:rsid w:val="008063CF"/>
    <w:rsid w:val="008073A1"/>
    <w:rsid w:val="00807739"/>
    <w:rsid w:val="00810FCE"/>
    <w:rsid w:val="00811DDC"/>
    <w:rsid w:val="00813BEB"/>
    <w:rsid w:val="00814313"/>
    <w:rsid w:val="00820240"/>
    <w:rsid w:val="008207B5"/>
    <w:rsid w:val="00820E4A"/>
    <w:rsid w:val="0082118C"/>
    <w:rsid w:val="00822980"/>
    <w:rsid w:val="008250E7"/>
    <w:rsid w:val="008255A5"/>
    <w:rsid w:val="00825852"/>
    <w:rsid w:val="0082795C"/>
    <w:rsid w:val="008306CC"/>
    <w:rsid w:val="00831417"/>
    <w:rsid w:val="00831765"/>
    <w:rsid w:val="0083279D"/>
    <w:rsid w:val="00834B4E"/>
    <w:rsid w:val="008351F1"/>
    <w:rsid w:val="008355FE"/>
    <w:rsid w:val="00835658"/>
    <w:rsid w:val="008362BF"/>
    <w:rsid w:val="00836C4B"/>
    <w:rsid w:val="0083787F"/>
    <w:rsid w:val="00840AD6"/>
    <w:rsid w:val="008419D5"/>
    <w:rsid w:val="008420F3"/>
    <w:rsid w:val="00843E3C"/>
    <w:rsid w:val="00844B4E"/>
    <w:rsid w:val="00845549"/>
    <w:rsid w:val="00845E49"/>
    <w:rsid w:val="0085031E"/>
    <w:rsid w:val="0085086B"/>
    <w:rsid w:val="00850AA8"/>
    <w:rsid w:val="008541E6"/>
    <w:rsid w:val="00854B4D"/>
    <w:rsid w:val="00854EBE"/>
    <w:rsid w:val="008564C6"/>
    <w:rsid w:val="00857E7C"/>
    <w:rsid w:val="00860571"/>
    <w:rsid w:val="0086077A"/>
    <w:rsid w:val="00863DF9"/>
    <w:rsid w:val="00863E11"/>
    <w:rsid w:val="00863E21"/>
    <w:rsid w:val="00864585"/>
    <w:rsid w:val="008652A3"/>
    <w:rsid w:val="00866DE6"/>
    <w:rsid w:val="00867AE9"/>
    <w:rsid w:val="00867E3F"/>
    <w:rsid w:val="008714B5"/>
    <w:rsid w:val="00872BEF"/>
    <w:rsid w:val="0087353D"/>
    <w:rsid w:val="008749AC"/>
    <w:rsid w:val="00875D55"/>
    <w:rsid w:val="00876BED"/>
    <w:rsid w:val="00877583"/>
    <w:rsid w:val="00880AA8"/>
    <w:rsid w:val="00881798"/>
    <w:rsid w:val="008817F9"/>
    <w:rsid w:val="008822EF"/>
    <w:rsid w:val="0088375C"/>
    <w:rsid w:val="00883840"/>
    <w:rsid w:val="00885578"/>
    <w:rsid w:val="008859A8"/>
    <w:rsid w:val="0088668C"/>
    <w:rsid w:val="0089023B"/>
    <w:rsid w:val="0089104A"/>
    <w:rsid w:val="00892208"/>
    <w:rsid w:val="008923C5"/>
    <w:rsid w:val="00893447"/>
    <w:rsid w:val="008946BB"/>
    <w:rsid w:val="00895643"/>
    <w:rsid w:val="00895652"/>
    <w:rsid w:val="00895804"/>
    <w:rsid w:val="00895DE3"/>
    <w:rsid w:val="00896952"/>
    <w:rsid w:val="008A0092"/>
    <w:rsid w:val="008A130E"/>
    <w:rsid w:val="008A1E83"/>
    <w:rsid w:val="008A2C5C"/>
    <w:rsid w:val="008A3B16"/>
    <w:rsid w:val="008A57B7"/>
    <w:rsid w:val="008A6682"/>
    <w:rsid w:val="008A676B"/>
    <w:rsid w:val="008A67CD"/>
    <w:rsid w:val="008A68E6"/>
    <w:rsid w:val="008A6B09"/>
    <w:rsid w:val="008B0C14"/>
    <w:rsid w:val="008B10D7"/>
    <w:rsid w:val="008B1AAC"/>
    <w:rsid w:val="008B404F"/>
    <w:rsid w:val="008B5F6A"/>
    <w:rsid w:val="008B683A"/>
    <w:rsid w:val="008B6ED0"/>
    <w:rsid w:val="008C017A"/>
    <w:rsid w:val="008C0611"/>
    <w:rsid w:val="008C1733"/>
    <w:rsid w:val="008C19C4"/>
    <w:rsid w:val="008C326D"/>
    <w:rsid w:val="008C5259"/>
    <w:rsid w:val="008C578C"/>
    <w:rsid w:val="008C61C0"/>
    <w:rsid w:val="008D14AA"/>
    <w:rsid w:val="008D1AFC"/>
    <w:rsid w:val="008D1D42"/>
    <w:rsid w:val="008D1E25"/>
    <w:rsid w:val="008D3148"/>
    <w:rsid w:val="008D4A9F"/>
    <w:rsid w:val="008D4C38"/>
    <w:rsid w:val="008D4ECD"/>
    <w:rsid w:val="008D52C5"/>
    <w:rsid w:val="008D62BE"/>
    <w:rsid w:val="008D706A"/>
    <w:rsid w:val="008E1026"/>
    <w:rsid w:val="008E2EB9"/>
    <w:rsid w:val="008E3E51"/>
    <w:rsid w:val="008E4FA3"/>
    <w:rsid w:val="008E530D"/>
    <w:rsid w:val="008E5DE7"/>
    <w:rsid w:val="008E60FB"/>
    <w:rsid w:val="008E651E"/>
    <w:rsid w:val="008E70E4"/>
    <w:rsid w:val="008E76F1"/>
    <w:rsid w:val="008F0D73"/>
    <w:rsid w:val="008F37E3"/>
    <w:rsid w:val="008F471C"/>
    <w:rsid w:val="008F4ABD"/>
    <w:rsid w:val="008F733F"/>
    <w:rsid w:val="009012BA"/>
    <w:rsid w:val="0090213B"/>
    <w:rsid w:val="00903F15"/>
    <w:rsid w:val="00904508"/>
    <w:rsid w:val="009053FA"/>
    <w:rsid w:val="009056AC"/>
    <w:rsid w:val="00905C2C"/>
    <w:rsid w:val="0090629F"/>
    <w:rsid w:val="00906A8C"/>
    <w:rsid w:val="0091196D"/>
    <w:rsid w:val="00911F28"/>
    <w:rsid w:val="00912BBC"/>
    <w:rsid w:val="00915600"/>
    <w:rsid w:val="00917F48"/>
    <w:rsid w:val="00920079"/>
    <w:rsid w:val="00920396"/>
    <w:rsid w:val="00921AB0"/>
    <w:rsid w:val="00922E9B"/>
    <w:rsid w:val="00922FE5"/>
    <w:rsid w:val="00924164"/>
    <w:rsid w:val="00924234"/>
    <w:rsid w:val="00924E19"/>
    <w:rsid w:val="00925C0D"/>
    <w:rsid w:val="00925CCF"/>
    <w:rsid w:val="00926537"/>
    <w:rsid w:val="00926543"/>
    <w:rsid w:val="009276E2"/>
    <w:rsid w:val="00927C4B"/>
    <w:rsid w:val="00930683"/>
    <w:rsid w:val="009312EF"/>
    <w:rsid w:val="009313A1"/>
    <w:rsid w:val="00931511"/>
    <w:rsid w:val="009336DB"/>
    <w:rsid w:val="00933BDA"/>
    <w:rsid w:val="00934C98"/>
    <w:rsid w:val="00934F1A"/>
    <w:rsid w:val="009369C1"/>
    <w:rsid w:val="0093757B"/>
    <w:rsid w:val="0094507B"/>
    <w:rsid w:val="00945435"/>
    <w:rsid w:val="00945720"/>
    <w:rsid w:val="00946029"/>
    <w:rsid w:val="009501BA"/>
    <w:rsid w:val="009519C7"/>
    <w:rsid w:val="00952121"/>
    <w:rsid w:val="00952739"/>
    <w:rsid w:val="00952B60"/>
    <w:rsid w:val="0095307A"/>
    <w:rsid w:val="00954AA9"/>
    <w:rsid w:val="00955832"/>
    <w:rsid w:val="00955C9F"/>
    <w:rsid w:val="00955FEE"/>
    <w:rsid w:val="0095665A"/>
    <w:rsid w:val="00957A46"/>
    <w:rsid w:val="00962009"/>
    <w:rsid w:val="00962B15"/>
    <w:rsid w:val="00962E00"/>
    <w:rsid w:val="00962F6C"/>
    <w:rsid w:val="00963ED7"/>
    <w:rsid w:val="009644B0"/>
    <w:rsid w:val="00966E88"/>
    <w:rsid w:val="0096736F"/>
    <w:rsid w:val="00967D00"/>
    <w:rsid w:val="0097139A"/>
    <w:rsid w:val="00971CA2"/>
    <w:rsid w:val="00972042"/>
    <w:rsid w:val="00972282"/>
    <w:rsid w:val="00972AF4"/>
    <w:rsid w:val="00973EFD"/>
    <w:rsid w:val="00974DAB"/>
    <w:rsid w:val="0097579B"/>
    <w:rsid w:val="009757BA"/>
    <w:rsid w:val="00976D61"/>
    <w:rsid w:val="009770A5"/>
    <w:rsid w:val="00977BA7"/>
    <w:rsid w:val="0098079D"/>
    <w:rsid w:val="00982C48"/>
    <w:rsid w:val="00982E94"/>
    <w:rsid w:val="00984434"/>
    <w:rsid w:val="00984E22"/>
    <w:rsid w:val="0098555C"/>
    <w:rsid w:val="009859C2"/>
    <w:rsid w:val="0098610D"/>
    <w:rsid w:val="0098638C"/>
    <w:rsid w:val="009902B2"/>
    <w:rsid w:val="00991279"/>
    <w:rsid w:val="009913D5"/>
    <w:rsid w:val="0099188B"/>
    <w:rsid w:val="0099441F"/>
    <w:rsid w:val="00994FCF"/>
    <w:rsid w:val="00995684"/>
    <w:rsid w:val="00997257"/>
    <w:rsid w:val="00997C4B"/>
    <w:rsid w:val="00997DE4"/>
    <w:rsid w:val="009A004E"/>
    <w:rsid w:val="009A0B2D"/>
    <w:rsid w:val="009A169F"/>
    <w:rsid w:val="009A267D"/>
    <w:rsid w:val="009A2E8A"/>
    <w:rsid w:val="009A3654"/>
    <w:rsid w:val="009A3D43"/>
    <w:rsid w:val="009A6615"/>
    <w:rsid w:val="009B1C09"/>
    <w:rsid w:val="009B3BDD"/>
    <w:rsid w:val="009B4082"/>
    <w:rsid w:val="009B5285"/>
    <w:rsid w:val="009B6014"/>
    <w:rsid w:val="009B6725"/>
    <w:rsid w:val="009B72FE"/>
    <w:rsid w:val="009B74C7"/>
    <w:rsid w:val="009B76A7"/>
    <w:rsid w:val="009C0998"/>
    <w:rsid w:val="009C1252"/>
    <w:rsid w:val="009C1278"/>
    <w:rsid w:val="009C12D1"/>
    <w:rsid w:val="009C1E5B"/>
    <w:rsid w:val="009C2E05"/>
    <w:rsid w:val="009C42D9"/>
    <w:rsid w:val="009C4E55"/>
    <w:rsid w:val="009D1CD5"/>
    <w:rsid w:val="009D2A76"/>
    <w:rsid w:val="009D4187"/>
    <w:rsid w:val="009D45F9"/>
    <w:rsid w:val="009D4FB4"/>
    <w:rsid w:val="009D5C6C"/>
    <w:rsid w:val="009D6E49"/>
    <w:rsid w:val="009E243B"/>
    <w:rsid w:val="009E246D"/>
    <w:rsid w:val="009E264A"/>
    <w:rsid w:val="009E3399"/>
    <w:rsid w:val="009E6EB5"/>
    <w:rsid w:val="009E715E"/>
    <w:rsid w:val="009F0201"/>
    <w:rsid w:val="009F0D9F"/>
    <w:rsid w:val="009F2AA9"/>
    <w:rsid w:val="009F31F1"/>
    <w:rsid w:val="009F3370"/>
    <w:rsid w:val="009F437F"/>
    <w:rsid w:val="009F518D"/>
    <w:rsid w:val="009F5DFB"/>
    <w:rsid w:val="009F6019"/>
    <w:rsid w:val="00A010B1"/>
    <w:rsid w:val="00A0204B"/>
    <w:rsid w:val="00A02A50"/>
    <w:rsid w:val="00A03873"/>
    <w:rsid w:val="00A03A21"/>
    <w:rsid w:val="00A064CA"/>
    <w:rsid w:val="00A06C33"/>
    <w:rsid w:val="00A0793F"/>
    <w:rsid w:val="00A07D93"/>
    <w:rsid w:val="00A1049D"/>
    <w:rsid w:val="00A11E51"/>
    <w:rsid w:val="00A11F01"/>
    <w:rsid w:val="00A12576"/>
    <w:rsid w:val="00A146F4"/>
    <w:rsid w:val="00A14A75"/>
    <w:rsid w:val="00A15ABE"/>
    <w:rsid w:val="00A15B94"/>
    <w:rsid w:val="00A15E1C"/>
    <w:rsid w:val="00A16687"/>
    <w:rsid w:val="00A1765C"/>
    <w:rsid w:val="00A17759"/>
    <w:rsid w:val="00A20C03"/>
    <w:rsid w:val="00A21522"/>
    <w:rsid w:val="00A2329E"/>
    <w:rsid w:val="00A23357"/>
    <w:rsid w:val="00A24144"/>
    <w:rsid w:val="00A2572D"/>
    <w:rsid w:val="00A25844"/>
    <w:rsid w:val="00A258C7"/>
    <w:rsid w:val="00A259D1"/>
    <w:rsid w:val="00A25ADD"/>
    <w:rsid w:val="00A26043"/>
    <w:rsid w:val="00A26979"/>
    <w:rsid w:val="00A31730"/>
    <w:rsid w:val="00A3189E"/>
    <w:rsid w:val="00A3193D"/>
    <w:rsid w:val="00A32224"/>
    <w:rsid w:val="00A35AE6"/>
    <w:rsid w:val="00A35EBF"/>
    <w:rsid w:val="00A369B9"/>
    <w:rsid w:val="00A37203"/>
    <w:rsid w:val="00A3779F"/>
    <w:rsid w:val="00A409A6"/>
    <w:rsid w:val="00A4251C"/>
    <w:rsid w:val="00A44BA5"/>
    <w:rsid w:val="00A4629E"/>
    <w:rsid w:val="00A46E3A"/>
    <w:rsid w:val="00A47035"/>
    <w:rsid w:val="00A4792D"/>
    <w:rsid w:val="00A47C6B"/>
    <w:rsid w:val="00A52E2D"/>
    <w:rsid w:val="00A537F9"/>
    <w:rsid w:val="00A53869"/>
    <w:rsid w:val="00A54503"/>
    <w:rsid w:val="00A54A06"/>
    <w:rsid w:val="00A56588"/>
    <w:rsid w:val="00A57719"/>
    <w:rsid w:val="00A57937"/>
    <w:rsid w:val="00A6082E"/>
    <w:rsid w:val="00A60923"/>
    <w:rsid w:val="00A61450"/>
    <w:rsid w:val="00A63406"/>
    <w:rsid w:val="00A65EA4"/>
    <w:rsid w:val="00A6626D"/>
    <w:rsid w:val="00A66DC2"/>
    <w:rsid w:val="00A67F1F"/>
    <w:rsid w:val="00A70700"/>
    <w:rsid w:val="00A714C0"/>
    <w:rsid w:val="00A7151E"/>
    <w:rsid w:val="00A71F02"/>
    <w:rsid w:val="00A720CB"/>
    <w:rsid w:val="00A723CE"/>
    <w:rsid w:val="00A72C51"/>
    <w:rsid w:val="00A72FAF"/>
    <w:rsid w:val="00A741F6"/>
    <w:rsid w:val="00A74252"/>
    <w:rsid w:val="00A74367"/>
    <w:rsid w:val="00A75D14"/>
    <w:rsid w:val="00A76DA0"/>
    <w:rsid w:val="00A76F9F"/>
    <w:rsid w:val="00A7780D"/>
    <w:rsid w:val="00A81BB5"/>
    <w:rsid w:val="00A832C6"/>
    <w:rsid w:val="00A842F0"/>
    <w:rsid w:val="00A8452F"/>
    <w:rsid w:val="00A85C70"/>
    <w:rsid w:val="00A8656E"/>
    <w:rsid w:val="00A87087"/>
    <w:rsid w:val="00A8789D"/>
    <w:rsid w:val="00A91414"/>
    <w:rsid w:val="00A91C47"/>
    <w:rsid w:val="00A9210E"/>
    <w:rsid w:val="00A92B51"/>
    <w:rsid w:val="00A9305B"/>
    <w:rsid w:val="00A931D6"/>
    <w:rsid w:val="00A94484"/>
    <w:rsid w:val="00A97C7C"/>
    <w:rsid w:val="00A97CC4"/>
    <w:rsid w:val="00AA28BB"/>
    <w:rsid w:val="00AA34F1"/>
    <w:rsid w:val="00AA44CF"/>
    <w:rsid w:val="00AA6EE6"/>
    <w:rsid w:val="00AA7CFB"/>
    <w:rsid w:val="00AB4A1E"/>
    <w:rsid w:val="00AB4E35"/>
    <w:rsid w:val="00AB5BED"/>
    <w:rsid w:val="00AB6638"/>
    <w:rsid w:val="00AB6B64"/>
    <w:rsid w:val="00AB6C8B"/>
    <w:rsid w:val="00AC18E8"/>
    <w:rsid w:val="00AC263D"/>
    <w:rsid w:val="00AC47FD"/>
    <w:rsid w:val="00AC66CA"/>
    <w:rsid w:val="00AC7F35"/>
    <w:rsid w:val="00AD0217"/>
    <w:rsid w:val="00AD17BB"/>
    <w:rsid w:val="00AD19C2"/>
    <w:rsid w:val="00AD1C7B"/>
    <w:rsid w:val="00AD2ADC"/>
    <w:rsid w:val="00AD2AF0"/>
    <w:rsid w:val="00AD4BB2"/>
    <w:rsid w:val="00AD647F"/>
    <w:rsid w:val="00AD6B2C"/>
    <w:rsid w:val="00AD6C7E"/>
    <w:rsid w:val="00AD7F24"/>
    <w:rsid w:val="00AE2842"/>
    <w:rsid w:val="00AE3CF1"/>
    <w:rsid w:val="00AE4DD5"/>
    <w:rsid w:val="00AE5506"/>
    <w:rsid w:val="00AE69B3"/>
    <w:rsid w:val="00AE7924"/>
    <w:rsid w:val="00AF3C47"/>
    <w:rsid w:val="00AF44CC"/>
    <w:rsid w:val="00AF6D29"/>
    <w:rsid w:val="00B0031F"/>
    <w:rsid w:val="00B003B7"/>
    <w:rsid w:val="00B0080B"/>
    <w:rsid w:val="00B01185"/>
    <w:rsid w:val="00B02765"/>
    <w:rsid w:val="00B02D26"/>
    <w:rsid w:val="00B04EA3"/>
    <w:rsid w:val="00B06263"/>
    <w:rsid w:val="00B0666B"/>
    <w:rsid w:val="00B12B50"/>
    <w:rsid w:val="00B14EA0"/>
    <w:rsid w:val="00B151BA"/>
    <w:rsid w:val="00B151EB"/>
    <w:rsid w:val="00B15CE0"/>
    <w:rsid w:val="00B16073"/>
    <w:rsid w:val="00B23CA2"/>
    <w:rsid w:val="00B23FD8"/>
    <w:rsid w:val="00B24EA0"/>
    <w:rsid w:val="00B25410"/>
    <w:rsid w:val="00B25AB7"/>
    <w:rsid w:val="00B263F9"/>
    <w:rsid w:val="00B3065E"/>
    <w:rsid w:val="00B30C88"/>
    <w:rsid w:val="00B3165D"/>
    <w:rsid w:val="00B32EF4"/>
    <w:rsid w:val="00B333FA"/>
    <w:rsid w:val="00B34110"/>
    <w:rsid w:val="00B34871"/>
    <w:rsid w:val="00B34C6F"/>
    <w:rsid w:val="00B3556C"/>
    <w:rsid w:val="00B35971"/>
    <w:rsid w:val="00B35AF9"/>
    <w:rsid w:val="00B36D2D"/>
    <w:rsid w:val="00B3795C"/>
    <w:rsid w:val="00B41357"/>
    <w:rsid w:val="00B4255A"/>
    <w:rsid w:val="00B425C3"/>
    <w:rsid w:val="00B42B43"/>
    <w:rsid w:val="00B42CCB"/>
    <w:rsid w:val="00B42D6E"/>
    <w:rsid w:val="00B4313A"/>
    <w:rsid w:val="00B44109"/>
    <w:rsid w:val="00B5034A"/>
    <w:rsid w:val="00B50AE1"/>
    <w:rsid w:val="00B52E7D"/>
    <w:rsid w:val="00B5455E"/>
    <w:rsid w:val="00B546F7"/>
    <w:rsid w:val="00B55717"/>
    <w:rsid w:val="00B55E03"/>
    <w:rsid w:val="00B5603D"/>
    <w:rsid w:val="00B56C82"/>
    <w:rsid w:val="00B56D1A"/>
    <w:rsid w:val="00B57295"/>
    <w:rsid w:val="00B601C1"/>
    <w:rsid w:val="00B607BE"/>
    <w:rsid w:val="00B60FAA"/>
    <w:rsid w:val="00B61496"/>
    <w:rsid w:val="00B638AA"/>
    <w:rsid w:val="00B63D09"/>
    <w:rsid w:val="00B65300"/>
    <w:rsid w:val="00B65733"/>
    <w:rsid w:val="00B66241"/>
    <w:rsid w:val="00B679BB"/>
    <w:rsid w:val="00B71FC2"/>
    <w:rsid w:val="00B7518E"/>
    <w:rsid w:val="00B751A1"/>
    <w:rsid w:val="00B755BA"/>
    <w:rsid w:val="00B756E8"/>
    <w:rsid w:val="00B7621D"/>
    <w:rsid w:val="00B7726F"/>
    <w:rsid w:val="00B77931"/>
    <w:rsid w:val="00B8002F"/>
    <w:rsid w:val="00B804CD"/>
    <w:rsid w:val="00B81C8A"/>
    <w:rsid w:val="00B850A6"/>
    <w:rsid w:val="00B85E1B"/>
    <w:rsid w:val="00B875AA"/>
    <w:rsid w:val="00B8770E"/>
    <w:rsid w:val="00B87E0E"/>
    <w:rsid w:val="00B911AC"/>
    <w:rsid w:val="00B92279"/>
    <w:rsid w:val="00B92AD9"/>
    <w:rsid w:val="00B93121"/>
    <w:rsid w:val="00B971B4"/>
    <w:rsid w:val="00B979A4"/>
    <w:rsid w:val="00BA02BB"/>
    <w:rsid w:val="00BA1A63"/>
    <w:rsid w:val="00BA3D36"/>
    <w:rsid w:val="00BA5E8C"/>
    <w:rsid w:val="00BA7331"/>
    <w:rsid w:val="00BA76F4"/>
    <w:rsid w:val="00BB1EB4"/>
    <w:rsid w:val="00BB2AC3"/>
    <w:rsid w:val="00BB2D26"/>
    <w:rsid w:val="00BB3181"/>
    <w:rsid w:val="00BB3D80"/>
    <w:rsid w:val="00BB3DF2"/>
    <w:rsid w:val="00BB46D2"/>
    <w:rsid w:val="00BB48C6"/>
    <w:rsid w:val="00BB585A"/>
    <w:rsid w:val="00BB5C0C"/>
    <w:rsid w:val="00BB6151"/>
    <w:rsid w:val="00BC06FA"/>
    <w:rsid w:val="00BC0BF3"/>
    <w:rsid w:val="00BC1236"/>
    <w:rsid w:val="00BC1DE2"/>
    <w:rsid w:val="00BC3A91"/>
    <w:rsid w:val="00BC3B75"/>
    <w:rsid w:val="00BC55C8"/>
    <w:rsid w:val="00BD1258"/>
    <w:rsid w:val="00BD19B7"/>
    <w:rsid w:val="00BD2F70"/>
    <w:rsid w:val="00BD44C3"/>
    <w:rsid w:val="00BD509B"/>
    <w:rsid w:val="00BD555D"/>
    <w:rsid w:val="00BD5701"/>
    <w:rsid w:val="00BD5A6F"/>
    <w:rsid w:val="00BD5A94"/>
    <w:rsid w:val="00BD636B"/>
    <w:rsid w:val="00BD6E98"/>
    <w:rsid w:val="00BD7446"/>
    <w:rsid w:val="00BE055A"/>
    <w:rsid w:val="00BE0CE1"/>
    <w:rsid w:val="00BE1B6F"/>
    <w:rsid w:val="00BE47BC"/>
    <w:rsid w:val="00BE676C"/>
    <w:rsid w:val="00BE7909"/>
    <w:rsid w:val="00BF01F5"/>
    <w:rsid w:val="00BF0F0F"/>
    <w:rsid w:val="00BF24FA"/>
    <w:rsid w:val="00BF4C98"/>
    <w:rsid w:val="00BF637F"/>
    <w:rsid w:val="00C00E2F"/>
    <w:rsid w:val="00C01735"/>
    <w:rsid w:val="00C01EB7"/>
    <w:rsid w:val="00C0211D"/>
    <w:rsid w:val="00C028BE"/>
    <w:rsid w:val="00C02920"/>
    <w:rsid w:val="00C036B3"/>
    <w:rsid w:val="00C03E35"/>
    <w:rsid w:val="00C078AF"/>
    <w:rsid w:val="00C07D03"/>
    <w:rsid w:val="00C10DFB"/>
    <w:rsid w:val="00C1232A"/>
    <w:rsid w:val="00C12565"/>
    <w:rsid w:val="00C12763"/>
    <w:rsid w:val="00C12CF6"/>
    <w:rsid w:val="00C1339B"/>
    <w:rsid w:val="00C1498C"/>
    <w:rsid w:val="00C1730C"/>
    <w:rsid w:val="00C17E1A"/>
    <w:rsid w:val="00C20459"/>
    <w:rsid w:val="00C208B0"/>
    <w:rsid w:val="00C20E86"/>
    <w:rsid w:val="00C22475"/>
    <w:rsid w:val="00C22B7E"/>
    <w:rsid w:val="00C23182"/>
    <w:rsid w:val="00C23FBA"/>
    <w:rsid w:val="00C254EA"/>
    <w:rsid w:val="00C264EE"/>
    <w:rsid w:val="00C2652D"/>
    <w:rsid w:val="00C2722F"/>
    <w:rsid w:val="00C272D5"/>
    <w:rsid w:val="00C27FAB"/>
    <w:rsid w:val="00C309DE"/>
    <w:rsid w:val="00C3267E"/>
    <w:rsid w:val="00C326BE"/>
    <w:rsid w:val="00C33503"/>
    <w:rsid w:val="00C3539A"/>
    <w:rsid w:val="00C40400"/>
    <w:rsid w:val="00C416B9"/>
    <w:rsid w:val="00C416CC"/>
    <w:rsid w:val="00C421BF"/>
    <w:rsid w:val="00C42AFE"/>
    <w:rsid w:val="00C45A4E"/>
    <w:rsid w:val="00C47675"/>
    <w:rsid w:val="00C47761"/>
    <w:rsid w:val="00C47875"/>
    <w:rsid w:val="00C47DCE"/>
    <w:rsid w:val="00C5050C"/>
    <w:rsid w:val="00C5078E"/>
    <w:rsid w:val="00C50E3D"/>
    <w:rsid w:val="00C51985"/>
    <w:rsid w:val="00C53678"/>
    <w:rsid w:val="00C54F23"/>
    <w:rsid w:val="00C55AAE"/>
    <w:rsid w:val="00C56E38"/>
    <w:rsid w:val="00C56EFB"/>
    <w:rsid w:val="00C6119C"/>
    <w:rsid w:val="00C62CAB"/>
    <w:rsid w:val="00C644CD"/>
    <w:rsid w:val="00C64C77"/>
    <w:rsid w:val="00C65745"/>
    <w:rsid w:val="00C65C65"/>
    <w:rsid w:val="00C65D93"/>
    <w:rsid w:val="00C66219"/>
    <w:rsid w:val="00C666DD"/>
    <w:rsid w:val="00C70226"/>
    <w:rsid w:val="00C713C7"/>
    <w:rsid w:val="00C725B2"/>
    <w:rsid w:val="00C73032"/>
    <w:rsid w:val="00C7325B"/>
    <w:rsid w:val="00C73E4C"/>
    <w:rsid w:val="00C7402B"/>
    <w:rsid w:val="00C74790"/>
    <w:rsid w:val="00C75439"/>
    <w:rsid w:val="00C75513"/>
    <w:rsid w:val="00C75E7D"/>
    <w:rsid w:val="00C7627F"/>
    <w:rsid w:val="00C801CE"/>
    <w:rsid w:val="00C80A4C"/>
    <w:rsid w:val="00C80AE2"/>
    <w:rsid w:val="00C81D4F"/>
    <w:rsid w:val="00C82386"/>
    <w:rsid w:val="00C825A1"/>
    <w:rsid w:val="00C82646"/>
    <w:rsid w:val="00C8270C"/>
    <w:rsid w:val="00C85D6D"/>
    <w:rsid w:val="00C86BE3"/>
    <w:rsid w:val="00C86E9E"/>
    <w:rsid w:val="00C8745B"/>
    <w:rsid w:val="00C87550"/>
    <w:rsid w:val="00C900FC"/>
    <w:rsid w:val="00C90E52"/>
    <w:rsid w:val="00C9193A"/>
    <w:rsid w:val="00C938C1"/>
    <w:rsid w:val="00C93C07"/>
    <w:rsid w:val="00C95002"/>
    <w:rsid w:val="00C95C8D"/>
    <w:rsid w:val="00C9632C"/>
    <w:rsid w:val="00CA1274"/>
    <w:rsid w:val="00CA275F"/>
    <w:rsid w:val="00CA294E"/>
    <w:rsid w:val="00CA5D3D"/>
    <w:rsid w:val="00CA6D9D"/>
    <w:rsid w:val="00CA74C4"/>
    <w:rsid w:val="00CA7FEF"/>
    <w:rsid w:val="00CB1307"/>
    <w:rsid w:val="00CB17E2"/>
    <w:rsid w:val="00CB34CB"/>
    <w:rsid w:val="00CB3C6E"/>
    <w:rsid w:val="00CB516B"/>
    <w:rsid w:val="00CB518F"/>
    <w:rsid w:val="00CB5325"/>
    <w:rsid w:val="00CB54DE"/>
    <w:rsid w:val="00CB69EF"/>
    <w:rsid w:val="00CB6DDF"/>
    <w:rsid w:val="00CB7571"/>
    <w:rsid w:val="00CB7DB1"/>
    <w:rsid w:val="00CC1C7D"/>
    <w:rsid w:val="00CC2E9B"/>
    <w:rsid w:val="00CC2F50"/>
    <w:rsid w:val="00CC369F"/>
    <w:rsid w:val="00CC3AD1"/>
    <w:rsid w:val="00CC579E"/>
    <w:rsid w:val="00CC5E61"/>
    <w:rsid w:val="00CC61D5"/>
    <w:rsid w:val="00CC7FEE"/>
    <w:rsid w:val="00CD01F9"/>
    <w:rsid w:val="00CD0E04"/>
    <w:rsid w:val="00CD2106"/>
    <w:rsid w:val="00CD51EE"/>
    <w:rsid w:val="00CD60D3"/>
    <w:rsid w:val="00CE063C"/>
    <w:rsid w:val="00CE1150"/>
    <w:rsid w:val="00CE1820"/>
    <w:rsid w:val="00CE19AD"/>
    <w:rsid w:val="00CE1F56"/>
    <w:rsid w:val="00CE1FCC"/>
    <w:rsid w:val="00CE23DD"/>
    <w:rsid w:val="00CE3D26"/>
    <w:rsid w:val="00CE40A0"/>
    <w:rsid w:val="00CE4C91"/>
    <w:rsid w:val="00CE4DF7"/>
    <w:rsid w:val="00CE4E33"/>
    <w:rsid w:val="00CE5244"/>
    <w:rsid w:val="00CE6703"/>
    <w:rsid w:val="00CE69CE"/>
    <w:rsid w:val="00CE6BC0"/>
    <w:rsid w:val="00CE7008"/>
    <w:rsid w:val="00CF1D1D"/>
    <w:rsid w:val="00CF203A"/>
    <w:rsid w:val="00CF21D1"/>
    <w:rsid w:val="00CF32B8"/>
    <w:rsid w:val="00CF51F7"/>
    <w:rsid w:val="00CF52FC"/>
    <w:rsid w:val="00CF61A9"/>
    <w:rsid w:val="00CF64E1"/>
    <w:rsid w:val="00CF67F0"/>
    <w:rsid w:val="00D00F40"/>
    <w:rsid w:val="00D01E72"/>
    <w:rsid w:val="00D02D3E"/>
    <w:rsid w:val="00D0409B"/>
    <w:rsid w:val="00D04AF0"/>
    <w:rsid w:val="00D04C54"/>
    <w:rsid w:val="00D054EE"/>
    <w:rsid w:val="00D0602D"/>
    <w:rsid w:val="00D0693F"/>
    <w:rsid w:val="00D06F99"/>
    <w:rsid w:val="00D07B0B"/>
    <w:rsid w:val="00D10068"/>
    <w:rsid w:val="00D10E72"/>
    <w:rsid w:val="00D1143D"/>
    <w:rsid w:val="00D11C29"/>
    <w:rsid w:val="00D12480"/>
    <w:rsid w:val="00D13DF6"/>
    <w:rsid w:val="00D14C3D"/>
    <w:rsid w:val="00D14CDE"/>
    <w:rsid w:val="00D1634F"/>
    <w:rsid w:val="00D16CCC"/>
    <w:rsid w:val="00D22E53"/>
    <w:rsid w:val="00D23447"/>
    <w:rsid w:val="00D24664"/>
    <w:rsid w:val="00D2616A"/>
    <w:rsid w:val="00D26FAB"/>
    <w:rsid w:val="00D274CD"/>
    <w:rsid w:val="00D316A6"/>
    <w:rsid w:val="00D31C18"/>
    <w:rsid w:val="00D31DDA"/>
    <w:rsid w:val="00D33A54"/>
    <w:rsid w:val="00D33FB7"/>
    <w:rsid w:val="00D363B6"/>
    <w:rsid w:val="00D373D3"/>
    <w:rsid w:val="00D4146D"/>
    <w:rsid w:val="00D421E8"/>
    <w:rsid w:val="00D42943"/>
    <w:rsid w:val="00D42D6E"/>
    <w:rsid w:val="00D435EB"/>
    <w:rsid w:val="00D43984"/>
    <w:rsid w:val="00D439BD"/>
    <w:rsid w:val="00D43E54"/>
    <w:rsid w:val="00D44FCC"/>
    <w:rsid w:val="00D45427"/>
    <w:rsid w:val="00D502C0"/>
    <w:rsid w:val="00D50ED1"/>
    <w:rsid w:val="00D542CD"/>
    <w:rsid w:val="00D5488A"/>
    <w:rsid w:val="00D55481"/>
    <w:rsid w:val="00D560BA"/>
    <w:rsid w:val="00D56ADF"/>
    <w:rsid w:val="00D60A1E"/>
    <w:rsid w:val="00D60DF0"/>
    <w:rsid w:val="00D6111B"/>
    <w:rsid w:val="00D62DFF"/>
    <w:rsid w:val="00D66058"/>
    <w:rsid w:val="00D715A4"/>
    <w:rsid w:val="00D71811"/>
    <w:rsid w:val="00D722A3"/>
    <w:rsid w:val="00D727CF"/>
    <w:rsid w:val="00D73AD4"/>
    <w:rsid w:val="00D75330"/>
    <w:rsid w:val="00D76691"/>
    <w:rsid w:val="00D76D9C"/>
    <w:rsid w:val="00D809A5"/>
    <w:rsid w:val="00D819FE"/>
    <w:rsid w:val="00D81EFD"/>
    <w:rsid w:val="00D82617"/>
    <w:rsid w:val="00D82AD1"/>
    <w:rsid w:val="00D87580"/>
    <w:rsid w:val="00D90777"/>
    <w:rsid w:val="00D90C56"/>
    <w:rsid w:val="00D921CF"/>
    <w:rsid w:val="00D92E98"/>
    <w:rsid w:val="00D9331E"/>
    <w:rsid w:val="00D955E1"/>
    <w:rsid w:val="00D95CF8"/>
    <w:rsid w:val="00D95F1C"/>
    <w:rsid w:val="00D9799A"/>
    <w:rsid w:val="00DA05EB"/>
    <w:rsid w:val="00DA07F5"/>
    <w:rsid w:val="00DA0C1B"/>
    <w:rsid w:val="00DA0C75"/>
    <w:rsid w:val="00DA1311"/>
    <w:rsid w:val="00DA1774"/>
    <w:rsid w:val="00DA1C12"/>
    <w:rsid w:val="00DA494C"/>
    <w:rsid w:val="00DA532E"/>
    <w:rsid w:val="00DA58EB"/>
    <w:rsid w:val="00DB0D2A"/>
    <w:rsid w:val="00DB24A4"/>
    <w:rsid w:val="00DB5912"/>
    <w:rsid w:val="00DC0253"/>
    <w:rsid w:val="00DC0309"/>
    <w:rsid w:val="00DC0966"/>
    <w:rsid w:val="00DC0A55"/>
    <w:rsid w:val="00DC33DF"/>
    <w:rsid w:val="00DC41FD"/>
    <w:rsid w:val="00DC64F2"/>
    <w:rsid w:val="00DD0447"/>
    <w:rsid w:val="00DD0B73"/>
    <w:rsid w:val="00DD19C1"/>
    <w:rsid w:val="00DD2584"/>
    <w:rsid w:val="00DD2C71"/>
    <w:rsid w:val="00DD2E7D"/>
    <w:rsid w:val="00DD36AD"/>
    <w:rsid w:val="00DD3D6C"/>
    <w:rsid w:val="00DD458C"/>
    <w:rsid w:val="00DD486A"/>
    <w:rsid w:val="00DD5D98"/>
    <w:rsid w:val="00DD6406"/>
    <w:rsid w:val="00DD712A"/>
    <w:rsid w:val="00DE0197"/>
    <w:rsid w:val="00DE0458"/>
    <w:rsid w:val="00DE5940"/>
    <w:rsid w:val="00DE6CD7"/>
    <w:rsid w:val="00DE7251"/>
    <w:rsid w:val="00DE74B9"/>
    <w:rsid w:val="00DF0660"/>
    <w:rsid w:val="00DF2329"/>
    <w:rsid w:val="00DF2A3C"/>
    <w:rsid w:val="00DF34AA"/>
    <w:rsid w:val="00DF3F4E"/>
    <w:rsid w:val="00DF3FE0"/>
    <w:rsid w:val="00E03941"/>
    <w:rsid w:val="00E04625"/>
    <w:rsid w:val="00E052FA"/>
    <w:rsid w:val="00E06AB3"/>
    <w:rsid w:val="00E073A1"/>
    <w:rsid w:val="00E110B4"/>
    <w:rsid w:val="00E11926"/>
    <w:rsid w:val="00E12D84"/>
    <w:rsid w:val="00E13C85"/>
    <w:rsid w:val="00E14081"/>
    <w:rsid w:val="00E150AF"/>
    <w:rsid w:val="00E15536"/>
    <w:rsid w:val="00E15E08"/>
    <w:rsid w:val="00E16D8E"/>
    <w:rsid w:val="00E21073"/>
    <w:rsid w:val="00E21356"/>
    <w:rsid w:val="00E223FC"/>
    <w:rsid w:val="00E22FFB"/>
    <w:rsid w:val="00E230E4"/>
    <w:rsid w:val="00E23AD5"/>
    <w:rsid w:val="00E2480C"/>
    <w:rsid w:val="00E24A1D"/>
    <w:rsid w:val="00E2710B"/>
    <w:rsid w:val="00E27CA4"/>
    <w:rsid w:val="00E27E09"/>
    <w:rsid w:val="00E30304"/>
    <w:rsid w:val="00E3118F"/>
    <w:rsid w:val="00E32233"/>
    <w:rsid w:val="00E3333E"/>
    <w:rsid w:val="00E33756"/>
    <w:rsid w:val="00E34228"/>
    <w:rsid w:val="00E3422F"/>
    <w:rsid w:val="00E36030"/>
    <w:rsid w:val="00E36800"/>
    <w:rsid w:val="00E378BF"/>
    <w:rsid w:val="00E416F7"/>
    <w:rsid w:val="00E42189"/>
    <w:rsid w:val="00E43767"/>
    <w:rsid w:val="00E446BE"/>
    <w:rsid w:val="00E447EF"/>
    <w:rsid w:val="00E46207"/>
    <w:rsid w:val="00E4680C"/>
    <w:rsid w:val="00E469F0"/>
    <w:rsid w:val="00E50289"/>
    <w:rsid w:val="00E50FD2"/>
    <w:rsid w:val="00E553F3"/>
    <w:rsid w:val="00E5559D"/>
    <w:rsid w:val="00E559F5"/>
    <w:rsid w:val="00E55AE1"/>
    <w:rsid w:val="00E5734A"/>
    <w:rsid w:val="00E57D78"/>
    <w:rsid w:val="00E6057D"/>
    <w:rsid w:val="00E61B95"/>
    <w:rsid w:val="00E61FD9"/>
    <w:rsid w:val="00E64E68"/>
    <w:rsid w:val="00E65578"/>
    <w:rsid w:val="00E66717"/>
    <w:rsid w:val="00E669F7"/>
    <w:rsid w:val="00E70FA1"/>
    <w:rsid w:val="00E70FF3"/>
    <w:rsid w:val="00E71829"/>
    <w:rsid w:val="00E720CA"/>
    <w:rsid w:val="00E751CF"/>
    <w:rsid w:val="00E7747C"/>
    <w:rsid w:val="00E77A9E"/>
    <w:rsid w:val="00E77DBD"/>
    <w:rsid w:val="00E80784"/>
    <w:rsid w:val="00E80E1B"/>
    <w:rsid w:val="00E80FD0"/>
    <w:rsid w:val="00E81A6F"/>
    <w:rsid w:val="00E82816"/>
    <w:rsid w:val="00E83AA6"/>
    <w:rsid w:val="00E85675"/>
    <w:rsid w:val="00E869F3"/>
    <w:rsid w:val="00E870CB"/>
    <w:rsid w:val="00E9020E"/>
    <w:rsid w:val="00E90368"/>
    <w:rsid w:val="00E90745"/>
    <w:rsid w:val="00E91024"/>
    <w:rsid w:val="00E92270"/>
    <w:rsid w:val="00E9293F"/>
    <w:rsid w:val="00E9400A"/>
    <w:rsid w:val="00EA019E"/>
    <w:rsid w:val="00EA039C"/>
    <w:rsid w:val="00EA103D"/>
    <w:rsid w:val="00EA2FB5"/>
    <w:rsid w:val="00EA52DE"/>
    <w:rsid w:val="00EA6CEF"/>
    <w:rsid w:val="00EB10AD"/>
    <w:rsid w:val="00EB36DF"/>
    <w:rsid w:val="00EB3E34"/>
    <w:rsid w:val="00EB5899"/>
    <w:rsid w:val="00EB5D2A"/>
    <w:rsid w:val="00EB61CD"/>
    <w:rsid w:val="00EB74F9"/>
    <w:rsid w:val="00EB7AAA"/>
    <w:rsid w:val="00EC0A87"/>
    <w:rsid w:val="00EC1219"/>
    <w:rsid w:val="00EC4510"/>
    <w:rsid w:val="00EC79ED"/>
    <w:rsid w:val="00ED0C9C"/>
    <w:rsid w:val="00ED0F04"/>
    <w:rsid w:val="00ED31A6"/>
    <w:rsid w:val="00ED3269"/>
    <w:rsid w:val="00ED38A9"/>
    <w:rsid w:val="00ED3E90"/>
    <w:rsid w:val="00ED54D2"/>
    <w:rsid w:val="00ED7590"/>
    <w:rsid w:val="00EE0CA4"/>
    <w:rsid w:val="00EE1C79"/>
    <w:rsid w:val="00EE24B3"/>
    <w:rsid w:val="00EE4AC9"/>
    <w:rsid w:val="00EE553A"/>
    <w:rsid w:val="00EE587B"/>
    <w:rsid w:val="00EE7844"/>
    <w:rsid w:val="00EF0127"/>
    <w:rsid w:val="00EF32FB"/>
    <w:rsid w:val="00EF4B8F"/>
    <w:rsid w:val="00EF5204"/>
    <w:rsid w:val="00EF715A"/>
    <w:rsid w:val="00EF75A2"/>
    <w:rsid w:val="00EF76E5"/>
    <w:rsid w:val="00F04538"/>
    <w:rsid w:val="00F05E74"/>
    <w:rsid w:val="00F065F5"/>
    <w:rsid w:val="00F06C8A"/>
    <w:rsid w:val="00F111BB"/>
    <w:rsid w:val="00F13D86"/>
    <w:rsid w:val="00F14E15"/>
    <w:rsid w:val="00F1552D"/>
    <w:rsid w:val="00F16F2C"/>
    <w:rsid w:val="00F17693"/>
    <w:rsid w:val="00F17F48"/>
    <w:rsid w:val="00F2021F"/>
    <w:rsid w:val="00F20F51"/>
    <w:rsid w:val="00F210A0"/>
    <w:rsid w:val="00F21B36"/>
    <w:rsid w:val="00F21CB3"/>
    <w:rsid w:val="00F222EE"/>
    <w:rsid w:val="00F23F2D"/>
    <w:rsid w:val="00F271F8"/>
    <w:rsid w:val="00F30979"/>
    <w:rsid w:val="00F30B24"/>
    <w:rsid w:val="00F31720"/>
    <w:rsid w:val="00F320FC"/>
    <w:rsid w:val="00F3343A"/>
    <w:rsid w:val="00F33901"/>
    <w:rsid w:val="00F35FC3"/>
    <w:rsid w:val="00F36E3A"/>
    <w:rsid w:val="00F37C20"/>
    <w:rsid w:val="00F40ABD"/>
    <w:rsid w:val="00F41F46"/>
    <w:rsid w:val="00F424EB"/>
    <w:rsid w:val="00F4252A"/>
    <w:rsid w:val="00F42A11"/>
    <w:rsid w:val="00F44F60"/>
    <w:rsid w:val="00F45058"/>
    <w:rsid w:val="00F457CB"/>
    <w:rsid w:val="00F45F0D"/>
    <w:rsid w:val="00F468FC"/>
    <w:rsid w:val="00F46BBF"/>
    <w:rsid w:val="00F47567"/>
    <w:rsid w:val="00F53593"/>
    <w:rsid w:val="00F53CCD"/>
    <w:rsid w:val="00F553DB"/>
    <w:rsid w:val="00F56593"/>
    <w:rsid w:val="00F56D11"/>
    <w:rsid w:val="00F601D7"/>
    <w:rsid w:val="00F60EAF"/>
    <w:rsid w:val="00F6213B"/>
    <w:rsid w:val="00F626FE"/>
    <w:rsid w:val="00F64529"/>
    <w:rsid w:val="00F6472A"/>
    <w:rsid w:val="00F669F1"/>
    <w:rsid w:val="00F704D8"/>
    <w:rsid w:val="00F70DB5"/>
    <w:rsid w:val="00F7118B"/>
    <w:rsid w:val="00F71F9D"/>
    <w:rsid w:val="00F72B3F"/>
    <w:rsid w:val="00F72F63"/>
    <w:rsid w:val="00F74430"/>
    <w:rsid w:val="00F752E3"/>
    <w:rsid w:val="00F75330"/>
    <w:rsid w:val="00F756CF"/>
    <w:rsid w:val="00F7597D"/>
    <w:rsid w:val="00F76709"/>
    <w:rsid w:val="00F768F5"/>
    <w:rsid w:val="00F7787B"/>
    <w:rsid w:val="00F778D1"/>
    <w:rsid w:val="00F80034"/>
    <w:rsid w:val="00F802FA"/>
    <w:rsid w:val="00F83276"/>
    <w:rsid w:val="00F839F1"/>
    <w:rsid w:val="00F83EE2"/>
    <w:rsid w:val="00F85121"/>
    <w:rsid w:val="00F85A44"/>
    <w:rsid w:val="00F86C66"/>
    <w:rsid w:val="00F87904"/>
    <w:rsid w:val="00F87D05"/>
    <w:rsid w:val="00F91897"/>
    <w:rsid w:val="00F93B69"/>
    <w:rsid w:val="00F94AFA"/>
    <w:rsid w:val="00F95D50"/>
    <w:rsid w:val="00F9615A"/>
    <w:rsid w:val="00FA155E"/>
    <w:rsid w:val="00FA1E96"/>
    <w:rsid w:val="00FA3E60"/>
    <w:rsid w:val="00FA454C"/>
    <w:rsid w:val="00FA50CE"/>
    <w:rsid w:val="00FA576E"/>
    <w:rsid w:val="00FA64B0"/>
    <w:rsid w:val="00FA68FC"/>
    <w:rsid w:val="00FA6B0C"/>
    <w:rsid w:val="00FB02AD"/>
    <w:rsid w:val="00FB1D30"/>
    <w:rsid w:val="00FB35A2"/>
    <w:rsid w:val="00FB4FBC"/>
    <w:rsid w:val="00FB5EC7"/>
    <w:rsid w:val="00FB5ED5"/>
    <w:rsid w:val="00FB63FF"/>
    <w:rsid w:val="00FB679F"/>
    <w:rsid w:val="00FB6E72"/>
    <w:rsid w:val="00FC0EB8"/>
    <w:rsid w:val="00FC0F6B"/>
    <w:rsid w:val="00FC0FE0"/>
    <w:rsid w:val="00FC1847"/>
    <w:rsid w:val="00FC2AEA"/>
    <w:rsid w:val="00FC3274"/>
    <w:rsid w:val="00FC3688"/>
    <w:rsid w:val="00FC467B"/>
    <w:rsid w:val="00FC53F6"/>
    <w:rsid w:val="00FC5DD9"/>
    <w:rsid w:val="00FC6B5E"/>
    <w:rsid w:val="00FC762E"/>
    <w:rsid w:val="00FC7F63"/>
    <w:rsid w:val="00FD1029"/>
    <w:rsid w:val="00FD10A8"/>
    <w:rsid w:val="00FD3E1A"/>
    <w:rsid w:val="00FD4CCF"/>
    <w:rsid w:val="00FD5776"/>
    <w:rsid w:val="00FD5DA3"/>
    <w:rsid w:val="00FD687C"/>
    <w:rsid w:val="00FE06A3"/>
    <w:rsid w:val="00FE23C0"/>
    <w:rsid w:val="00FE2951"/>
    <w:rsid w:val="00FE30C4"/>
    <w:rsid w:val="00FE358A"/>
    <w:rsid w:val="00FE3EE3"/>
    <w:rsid w:val="00FE51DE"/>
    <w:rsid w:val="00FE56E8"/>
    <w:rsid w:val="00FE6BE0"/>
    <w:rsid w:val="00FE76B7"/>
    <w:rsid w:val="00FE7AC5"/>
    <w:rsid w:val="00FE7D03"/>
    <w:rsid w:val="00FF232E"/>
    <w:rsid w:val="00FF2F6F"/>
    <w:rsid w:val="00FF3196"/>
    <w:rsid w:val="00FF7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C8FEE3"/>
  <w15:docId w15:val="{423489BE-6C19-4C4D-AFF0-B1603A691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6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120"/>
      <w:ind w:left="1440"/>
      <w:jc w:val="both"/>
      <w:outlineLvl w:val="0"/>
    </w:pPr>
    <w:rPr>
      <w:i/>
      <w:iCs/>
    </w:rPr>
  </w:style>
  <w:style w:type="paragraph" w:styleId="Heading2">
    <w:name w:val="heading 2"/>
    <w:basedOn w:val="Normal"/>
    <w:next w:val="Normal"/>
    <w:qFormat/>
    <w:pPr>
      <w:keepNext/>
      <w:spacing w:after="120"/>
      <w:ind w:left="720" w:firstLine="720"/>
      <w:jc w:val="both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spacing w:after="120"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spacing w:after="120"/>
      <w:ind w:left="1440"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qFormat/>
    <w:pPr>
      <w:keepNext/>
      <w:ind w:left="1440" w:hanging="1440"/>
      <w:jc w:val="center"/>
      <w:outlineLvl w:val="5"/>
    </w:pPr>
    <w:rPr>
      <w:b/>
      <w:u w:val="thick"/>
    </w:rPr>
  </w:style>
  <w:style w:type="paragraph" w:styleId="Heading7">
    <w:name w:val="heading 7"/>
    <w:basedOn w:val="Normal"/>
    <w:next w:val="Normal"/>
    <w:qFormat/>
    <w:pPr>
      <w:keepNext/>
      <w:ind w:left="1440" w:hanging="1440"/>
      <w:jc w:val="center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  <w:u w:val="single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BodyTextIndent2">
    <w:name w:val="Body Text Indent 2"/>
    <w:basedOn w:val="Normal"/>
    <w:semiHidden/>
    <w:pPr>
      <w:ind w:left="1440"/>
    </w:pPr>
  </w:style>
  <w:style w:type="paragraph" w:styleId="BodyText">
    <w:name w:val="Body Text"/>
    <w:basedOn w:val="Normal"/>
    <w:link w:val="BodyTextChar"/>
    <w:semiHidden/>
    <w:pPr>
      <w:spacing w:after="160"/>
      <w:jc w:val="both"/>
    </w:pPr>
    <w:rPr>
      <w:szCs w:val="20"/>
      <w:lang w:val="en-GB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semiHidden/>
    <w:pPr>
      <w:ind w:left="2160"/>
    </w:pPr>
    <w:rPr>
      <w:bCs/>
    </w:rPr>
  </w:style>
  <w:style w:type="paragraph" w:styleId="BodyText2">
    <w:name w:val="Body Text 2"/>
    <w:basedOn w:val="Normal"/>
    <w:semiHidden/>
    <w:pPr>
      <w:spacing w:after="120"/>
      <w:jc w:val="both"/>
    </w:pPr>
    <w:rPr>
      <w:b/>
      <w:sz w:val="36"/>
    </w:rPr>
  </w:style>
  <w:style w:type="paragraph" w:styleId="ListBullet">
    <w:name w:val="List Bullet"/>
    <w:basedOn w:val="Normal"/>
    <w:autoRedefine/>
    <w:semiHidden/>
    <w:pPr>
      <w:jc w:val="both"/>
    </w:pPr>
    <w:rPr>
      <w:szCs w:val="20"/>
      <w:lang w:val="en-GB"/>
    </w:rPr>
  </w:style>
  <w:style w:type="character" w:customStyle="1" w:styleId="BodyTextChar">
    <w:name w:val="Body Text Char"/>
    <w:link w:val="BodyText"/>
    <w:semiHidden/>
    <w:rsid w:val="00064DFB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0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70DD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A31730"/>
    <w:pPr>
      <w:ind w:left="720"/>
      <w:contextualSpacing/>
    </w:pPr>
    <w:rPr>
      <w:rFonts w:eastAsia="Calibri"/>
      <w:lang w:val="en-US"/>
    </w:rPr>
  </w:style>
  <w:style w:type="character" w:customStyle="1" w:styleId="SubtitleChar">
    <w:name w:val="Subtitle Char"/>
    <w:link w:val="Subtitle"/>
    <w:rsid w:val="00353B16"/>
    <w:rPr>
      <w:b/>
      <w:bCs/>
      <w:sz w:val="24"/>
      <w:szCs w:val="24"/>
      <w:u w:val="single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BC0BF3"/>
    <w:rPr>
      <w:rFonts w:ascii="Calibri" w:eastAsiaTheme="minorHAnsi" w:hAnsi="Calibri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7F3DB6"/>
    <w:pPr>
      <w:spacing w:before="100" w:beforeAutospacing="1" w:after="100" w:afterAutospacing="1"/>
    </w:pPr>
    <w:rPr>
      <w:rFonts w:eastAsia="Calibri"/>
      <w:lang w:eastAsia="en-CA"/>
    </w:rPr>
  </w:style>
  <w:style w:type="paragraph" w:customStyle="1" w:styleId="m-5404546664720756394msonospacing">
    <w:name w:val="m_-5404546664720756394msonospacing"/>
    <w:basedOn w:val="Normal"/>
    <w:rsid w:val="00922FE5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922FE5"/>
  </w:style>
  <w:style w:type="paragraph" w:customStyle="1" w:styleId="m-7706522284818274759msolistparagraph">
    <w:name w:val="m_-7706522284818274759msolistparagraph"/>
    <w:basedOn w:val="Normal"/>
    <w:rsid w:val="00E91024"/>
    <w:pPr>
      <w:spacing w:before="100" w:beforeAutospacing="1" w:after="100" w:afterAutospacing="1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1638AD"/>
    <w:rPr>
      <w:i/>
      <w:iCs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7C22B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511B9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FC0F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FE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1634F"/>
    <w:rPr>
      <w:rFonts w:ascii="Calibri" w:eastAsiaTheme="minorHAnsi" w:hAnsi="Calibri"/>
      <w:sz w:val="22"/>
      <w:szCs w:val="22"/>
      <w:lang w:val="en-US" w:eastAsia="en-US"/>
    </w:rPr>
  </w:style>
  <w:style w:type="paragraph" w:customStyle="1" w:styleId="Default">
    <w:name w:val="Default"/>
    <w:rsid w:val="00B30C8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0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6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5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33794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643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92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019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92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277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70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899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3852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26831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17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83487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3911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9901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3322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589676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2979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24450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2838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2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2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177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93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02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025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2874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64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829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09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694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661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420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86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146603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79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2682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704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8984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3843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0949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5612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44289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71369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90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59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9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6545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112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980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910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5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3502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80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135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394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69017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261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9684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7401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733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6125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851155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3108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96950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1852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824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16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43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36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9538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94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92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770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598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902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1045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9718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5151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615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4768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115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9340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7182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525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597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4716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3315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96532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20045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822853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429742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533849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457658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70175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2449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68521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764551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3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7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7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30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77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1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64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8112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75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70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1410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02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62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663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2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40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338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82764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01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969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269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146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00878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3000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470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174842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7098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898759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308077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461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32053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03760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540948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83029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029211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3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8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89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37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541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8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6594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75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921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312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5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02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417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543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90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64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653595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28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4872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295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971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501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575713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01774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0769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34882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5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22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39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57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39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8818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736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047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982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87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318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118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18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4578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842343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51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379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338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469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8565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07546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5935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86868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950751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5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5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29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2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529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42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8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0851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614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1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3473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965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07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72762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3374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162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6530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8356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65701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586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5781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213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037907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DCBE42099D4FB2144ADE8C582659" ma:contentTypeVersion="19" ma:contentTypeDescription="Create a new document." ma:contentTypeScope="" ma:versionID="04b97c9e4336ef2fdb9d671f216627bf">
  <xsd:schema xmlns:xsd="http://www.w3.org/2001/XMLSchema" xmlns:xs="http://www.w3.org/2001/XMLSchema" xmlns:p="http://schemas.microsoft.com/office/2006/metadata/properties" xmlns:ns2="bf2f43ec-0e3e-4a63-895a-ba1cdc165ae4" xmlns:ns3="2a5c8b13-cd97-4d7c-80cc-c0b0f13eef00" targetNamespace="http://schemas.microsoft.com/office/2006/metadata/properties" ma:root="true" ma:fieldsID="184e786259c3956cd213800fefeb75d8" ns2:_="" ns3:_="">
    <xsd:import namespace="bf2f43ec-0e3e-4a63-895a-ba1cdc165ae4"/>
    <xsd:import namespace="2a5c8b13-cd97-4d7c-80cc-c0b0f13ee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43ec-0e3e-4a63-895a-ba1cdc165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b57b93e-c431-4e24-8fe4-1f8378054e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8b13-cd97-4d7c-80cc-c0b0f13ee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4edb90-8d5d-4f3f-9c37-85a54fe18cf7}" ma:internalName="TaxCatchAll" ma:showField="CatchAllData" ma:web="2a5c8b13-cd97-4d7c-80cc-c0b0f13e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5c8b13-cd97-4d7c-80cc-c0b0f13eef00" xsi:nil="true"/>
    <lcf76f155ced4ddcb4097134ff3c332f xmlns="bf2f43ec-0e3e-4a63-895a-ba1cdc165ae4">
      <Terms xmlns="http://schemas.microsoft.com/office/infopath/2007/PartnerControls"/>
    </lcf76f155ced4ddcb4097134ff3c332f>
    <SharedWithUsers xmlns="2a5c8b13-cd97-4d7c-80cc-c0b0f13eef00">
      <UserInfo>
        <DisplayName>Nicholas O'Dette</DisplayName>
        <AccountId>40</AccountId>
        <AccountType/>
      </UserInfo>
      <UserInfo>
        <DisplayName>Nahyssa Rose Rabé Harou</DisplayName>
        <AccountId>409</AccountId>
        <AccountType/>
      </UserInfo>
      <UserInfo>
        <DisplayName>Julien Robichaud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45BFA14-80E5-47CE-9437-910100C302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A02866-4DC7-427F-B4B7-0F6E19CA4D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f43ec-0e3e-4a63-895a-ba1cdc165ae4"/>
    <ds:schemaRef ds:uri="2a5c8b13-cd97-4d7c-80cc-c0b0f13ee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DF960-B830-4C67-BEE7-C1E6C54D76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898845-7603-4FAB-9640-21821BBA72EC}">
  <ds:schemaRefs>
    <ds:schemaRef ds:uri="http://schemas.microsoft.com/office/2006/metadata/properties"/>
    <ds:schemaRef ds:uri="http://schemas.microsoft.com/office/infopath/2007/PartnerControls"/>
    <ds:schemaRef ds:uri="2a5c8b13-cd97-4d7c-80cc-c0b0f13eef00"/>
    <ds:schemaRef ds:uri="bf2f43ec-0e3e-4a63-895a-ba1cdc165ae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40</Words>
  <Characters>9922</Characters>
  <Application>Microsoft Office Word</Application>
  <DocSecurity>0</DocSecurity>
  <Lines>82</Lines>
  <Paragraphs>2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RAMICHI PLANNING DISTRICT COMMISSION</vt:lpstr>
      <vt:lpstr>MIRAMICHI PLANNING DISTRICT COMMISSION</vt:lpstr>
    </vt:vector>
  </TitlesOfParts>
  <Company>Hewlett-Packard</Company>
  <LinksUpToDate>false</LinksUpToDate>
  <CharactersWithSpaces>1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MICHI PLANNING DISTRICT COMMISSION</dc:title>
  <dc:subject/>
  <dc:creator>Juanita</dc:creator>
  <cp:keywords/>
  <dc:description/>
  <cp:lastModifiedBy>Edna Trevors</cp:lastModifiedBy>
  <cp:revision>2</cp:revision>
  <cp:lastPrinted>2025-05-23T14:07:00Z</cp:lastPrinted>
  <dcterms:created xsi:type="dcterms:W3CDTF">2025-06-10T16:49:00Z</dcterms:created>
  <dcterms:modified xsi:type="dcterms:W3CDTF">2025-06-10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6DCBE42099D4FB2144ADE8C582659</vt:lpwstr>
  </property>
  <property fmtid="{D5CDD505-2E9C-101B-9397-08002B2CF9AE}" pid="3" name="Order">
    <vt:r8>2442000</vt:r8>
  </property>
  <property fmtid="{D5CDD505-2E9C-101B-9397-08002B2CF9AE}" pid="4" name="MediaServiceImageTags">
    <vt:lpwstr/>
  </property>
</Properties>
</file>